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6D398" w14:textId="4E3CAFB8" w:rsidR="002C3312" w:rsidRDefault="002C3312">
      <w:pPr>
        <w:spacing w:after="337"/>
        <w:ind w:left="7197"/>
      </w:pPr>
    </w:p>
    <w:p w14:paraId="3170558C" w14:textId="77777777" w:rsidR="002C3312" w:rsidRDefault="00000000">
      <w:pPr>
        <w:spacing w:after="0"/>
        <w:ind w:right="4314"/>
        <w:jc w:val="right"/>
      </w:pPr>
      <w:r>
        <w:rPr>
          <w:sz w:val="40"/>
          <w:u w:val="single" w:color="000000"/>
        </w:rPr>
        <w:t>Reading Progression Map</w:t>
      </w:r>
      <w:r>
        <w:rPr>
          <w:sz w:val="40"/>
        </w:rPr>
        <w:t xml:space="preserve"> </w:t>
      </w:r>
    </w:p>
    <w:p w14:paraId="3D8EA1D8" w14:textId="77777777" w:rsidR="002C3312" w:rsidRDefault="00000000">
      <w:pPr>
        <w:spacing w:after="432"/>
        <w:ind w:left="411"/>
        <w:jc w:val="center"/>
      </w:pPr>
      <w:r>
        <w:rPr>
          <w:sz w:val="12"/>
        </w:rPr>
        <w:t xml:space="preserve"> </w:t>
      </w:r>
    </w:p>
    <w:p w14:paraId="23E3A7F9" w14:textId="77777777" w:rsidR="002C3312" w:rsidRDefault="00000000">
      <w:pPr>
        <w:spacing w:after="0"/>
        <w:ind w:left="5271" w:hanging="10"/>
      </w:pPr>
      <w:r>
        <w:rPr>
          <w:sz w:val="32"/>
        </w:rPr>
        <w:t xml:space="preserve">Reading – Word Reading </w:t>
      </w:r>
    </w:p>
    <w:tbl>
      <w:tblPr>
        <w:tblStyle w:val="TableGrid"/>
        <w:tblW w:w="15396" w:type="dxa"/>
        <w:tblInd w:w="5" w:type="dxa"/>
        <w:tblCellMar>
          <w:top w:w="31" w:type="dxa"/>
          <w:left w:w="108" w:type="dxa"/>
          <w:bottom w:w="0" w:type="dxa"/>
          <w:right w:w="39" w:type="dxa"/>
        </w:tblCellMar>
        <w:tblLook w:val="04A0" w:firstRow="1" w:lastRow="0" w:firstColumn="1" w:lastColumn="0" w:noHBand="0" w:noVBand="1"/>
      </w:tblPr>
      <w:tblGrid>
        <w:gridCol w:w="1119"/>
        <w:gridCol w:w="2038"/>
        <w:gridCol w:w="2038"/>
        <w:gridCol w:w="2040"/>
        <w:gridCol w:w="2038"/>
        <w:gridCol w:w="2040"/>
        <w:gridCol w:w="2041"/>
        <w:gridCol w:w="2042"/>
      </w:tblGrid>
      <w:tr w:rsidR="002C3312" w14:paraId="34CC08F2" w14:textId="77777777">
        <w:trPr>
          <w:trHeight w:val="504"/>
        </w:trPr>
        <w:tc>
          <w:tcPr>
            <w:tcW w:w="1119" w:type="dxa"/>
            <w:vMerge w:val="restart"/>
            <w:tcBorders>
              <w:top w:val="single" w:sz="4" w:space="0" w:color="000000"/>
              <w:left w:val="single" w:sz="4" w:space="0" w:color="000000"/>
              <w:bottom w:val="single" w:sz="4" w:space="0" w:color="000000"/>
              <w:right w:val="single" w:sz="4" w:space="0" w:color="000000"/>
            </w:tcBorders>
          </w:tcPr>
          <w:p w14:paraId="6FAFC063" w14:textId="77777777" w:rsidR="002C3312" w:rsidRDefault="00000000">
            <w:pPr>
              <w:spacing w:after="0"/>
              <w:ind w:right="5"/>
              <w:jc w:val="center"/>
            </w:pPr>
            <w:r>
              <w:rPr>
                <w:sz w:val="10"/>
              </w:rPr>
              <w:t xml:space="preserve"> </w:t>
            </w:r>
          </w:p>
          <w:p w14:paraId="44749A5D" w14:textId="092DFFB0" w:rsidR="002C3312" w:rsidRDefault="002C3312">
            <w:pPr>
              <w:spacing w:after="0"/>
              <w:ind w:left="4"/>
            </w:pPr>
          </w:p>
        </w:tc>
        <w:tc>
          <w:tcPr>
            <w:tcW w:w="2038" w:type="dxa"/>
            <w:tcBorders>
              <w:top w:val="single" w:sz="4" w:space="0" w:color="000000"/>
              <w:left w:val="single" w:sz="4" w:space="0" w:color="000000"/>
              <w:bottom w:val="single" w:sz="4" w:space="0" w:color="000000"/>
              <w:right w:val="single" w:sz="4" w:space="0" w:color="000000"/>
            </w:tcBorders>
          </w:tcPr>
          <w:p w14:paraId="4852BA20" w14:textId="77777777" w:rsidR="002C3312" w:rsidRDefault="00000000">
            <w:pPr>
              <w:spacing w:after="0"/>
              <w:ind w:right="73"/>
              <w:jc w:val="center"/>
            </w:pPr>
            <w:r>
              <w:rPr>
                <w:sz w:val="32"/>
              </w:rPr>
              <w:t xml:space="preserve">EYFS </w:t>
            </w:r>
          </w:p>
        </w:tc>
        <w:tc>
          <w:tcPr>
            <w:tcW w:w="4078" w:type="dxa"/>
            <w:gridSpan w:val="2"/>
            <w:tcBorders>
              <w:top w:val="single" w:sz="4" w:space="0" w:color="000000"/>
              <w:left w:val="single" w:sz="4" w:space="0" w:color="000000"/>
              <w:bottom w:val="single" w:sz="4" w:space="0" w:color="000000"/>
              <w:right w:val="single" w:sz="4" w:space="0" w:color="000000"/>
            </w:tcBorders>
          </w:tcPr>
          <w:p w14:paraId="28BB3D63" w14:textId="77777777" w:rsidR="002C3312" w:rsidRDefault="00000000">
            <w:pPr>
              <w:spacing w:after="0"/>
              <w:ind w:right="73"/>
              <w:jc w:val="center"/>
            </w:pPr>
            <w:r>
              <w:rPr>
                <w:sz w:val="32"/>
              </w:rPr>
              <w:t xml:space="preserve">KS1 </w:t>
            </w:r>
          </w:p>
        </w:tc>
        <w:tc>
          <w:tcPr>
            <w:tcW w:w="6119" w:type="dxa"/>
            <w:gridSpan w:val="3"/>
            <w:tcBorders>
              <w:top w:val="single" w:sz="4" w:space="0" w:color="000000"/>
              <w:left w:val="single" w:sz="4" w:space="0" w:color="000000"/>
              <w:bottom w:val="single" w:sz="4" w:space="0" w:color="000000"/>
              <w:right w:val="nil"/>
            </w:tcBorders>
          </w:tcPr>
          <w:p w14:paraId="322EB7B0" w14:textId="77777777" w:rsidR="002C3312" w:rsidRDefault="00000000">
            <w:pPr>
              <w:spacing w:after="0"/>
              <w:ind w:left="1968"/>
              <w:jc w:val="center"/>
            </w:pPr>
            <w:r>
              <w:rPr>
                <w:sz w:val="32"/>
              </w:rPr>
              <w:t xml:space="preserve">KS2 </w:t>
            </w:r>
          </w:p>
        </w:tc>
        <w:tc>
          <w:tcPr>
            <w:tcW w:w="2042" w:type="dxa"/>
            <w:tcBorders>
              <w:top w:val="single" w:sz="4" w:space="0" w:color="000000"/>
              <w:left w:val="nil"/>
              <w:bottom w:val="single" w:sz="4" w:space="0" w:color="000000"/>
              <w:right w:val="single" w:sz="4" w:space="0" w:color="000000"/>
            </w:tcBorders>
          </w:tcPr>
          <w:p w14:paraId="4549A1AB" w14:textId="77777777" w:rsidR="002C3312" w:rsidRDefault="002C3312"/>
        </w:tc>
      </w:tr>
      <w:tr w:rsidR="002C3312" w14:paraId="692C37F2" w14:textId="77777777">
        <w:trPr>
          <w:trHeight w:val="996"/>
        </w:trPr>
        <w:tc>
          <w:tcPr>
            <w:tcW w:w="0" w:type="auto"/>
            <w:vMerge/>
            <w:tcBorders>
              <w:top w:val="nil"/>
              <w:left w:val="single" w:sz="4" w:space="0" w:color="000000"/>
              <w:bottom w:val="single" w:sz="4" w:space="0" w:color="000000"/>
              <w:right w:val="single" w:sz="4" w:space="0" w:color="000000"/>
            </w:tcBorders>
          </w:tcPr>
          <w:p w14:paraId="127FEE01" w14:textId="77777777" w:rsidR="002C3312" w:rsidRDefault="002C3312"/>
        </w:tc>
        <w:tc>
          <w:tcPr>
            <w:tcW w:w="2038" w:type="dxa"/>
            <w:tcBorders>
              <w:top w:val="single" w:sz="4" w:space="0" w:color="000000"/>
              <w:left w:val="single" w:sz="4" w:space="0" w:color="000000"/>
              <w:bottom w:val="single" w:sz="4" w:space="0" w:color="000000"/>
              <w:right w:val="single" w:sz="4" w:space="0" w:color="000000"/>
            </w:tcBorders>
          </w:tcPr>
          <w:p w14:paraId="50DA57C8" w14:textId="77777777" w:rsidR="002C3312" w:rsidRDefault="00000000">
            <w:pPr>
              <w:spacing w:after="35"/>
              <w:ind w:right="69"/>
              <w:jc w:val="center"/>
            </w:pPr>
            <w:r>
              <w:rPr>
                <w:color w:val="FFC000"/>
                <w:sz w:val="16"/>
              </w:rPr>
              <w:t xml:space="preserve">30-50 months </w:t>
            </w:r>
          </w:p>
          <w:p w14:paraId="63666F11" w14:textId="77777777" w:rsidR="002C3312" w:rsidRDefault="00000000">
            <w:pPr>
              <w:spacing w:after="0"/>
              <w:jc w:val="center"/>
            </w:pPr>
            <w:r>
              <w:rPr>
                <w:color w:val="0070C0"/>
                <w:sz w:val="16"/>
              </w:rPr>
              <w:t xml:space="preserve">40-60 months </w:t>
            </w:r>
            <w:r>
              <w:rPr>
                <w:color w:val="00B050"/>
                <w:sz w:val="16"/>
              </w:rPr>
              <w:t>Early Learning Goals</w:t>
            </w:r>
            <w:r>
              <w:rPr>
                <w:sz w:val="32"/>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6BBFD017" w14:textId="77777777" w:rsidR="002C3312" w:rsidRDefault="00000000">
            <w:pPr>
              <w:spacing w:after="0"/>
              <w:ind w:right="70"/>
              <w:jc w:val="center"/>
            </w:pPr>
            <w:r>
              <w:rPr>
                <w:sz w:val="32"/>
              </w:rPr>
              <w:t xml:space="preserve">Year 1 </w:t>
            </w:r>
          </w:p>
        </w:tc>
        <w:tc>
          <w:tcPr>
            <w:tcW w:w="2040" w:type="dxa"/>
            <w:tcBorders>
              <w:top w:val="single" w:sz="4" w:space="0" w:color="000000"/>
              <w:left w:val="single" w:sz="4" w:space="0" w:color="000000"/>
              <w:bottom w:val="single" w:sz="4" w:space="0" w:color="000000"/>
              <w:right w:val="single" w:sz="4" w:space="0" w:color="000000"/>
            </w:tcBorders>
          </w:tcPr>
          <w:p w14:paraId="389EF84B" w14:textId="77777777" w:rsidR="002C3312" w:rsidRDefault="00000000">
            <w:pPr>
              <w:spacing w:after="0"/>
              <w:ind w:left="295"/>
            </w:pPr>
            <w:r>
              <w:rPr>
                <w:sz w:val="32"/>
              </w:rPr>
              <w:t xml:space="preserve">Year 2 </w:t>
            </w:r>
          </w:p>
        </w:tc>
        <w:tc>
          <w:tcPr>
            <w:tcW w:w="2038" w:type="dxa"/>
            <w:tcBorders>
              <w:top w:val="single" w:sz="4" w:space="0" w:color="000000"/>
              <w:left w:val="single" w:sz="4" w:space="0" w:color="000000"/>
              <w:bottom w:val="single" w:sz="4" w:space="0" w:color="000000"/>
              <w:right w:val="single" w:sz="4" w:space="0" w:color="000000"/>
            </w:tcBorders>
          </w:tcPr>
          <w:p w14:paraId="45A82B7D" w14:textId="77777777" w:rsidR="002C3312" w:rsidRDefault="00000000">
            <w:pPr>
              <w:spacing w:after="0"/>
              <w:ind w:left="298"/>
            </w:pPr>
            <w:r>
              <w:rPr>
                <w:sz w:val="32"/>
              </w:rPr>
              <w:t xml:space="preserve">Year 3 </w:t>
            </w:r>
          </w:p>
        </w:tc>
        <w:tc>
          <w:tcPr>
            <w:tcW w:w="2040" w:type="dxa"/>
            <w:tcBorders>
              <w:top w:val="single" w:sz="4" w:space="0" w:color="000000"/>
              <w:left w:val="single" w:sz="4" w:space="0" w:color="000000"/>
              <w:bottom w:val="single" w:sz="4" w:space="0" w:color="000000"/>
              <w:right w:val="single" w:sz="4" w:space="0" w:color="000000"/>
            </w:tcBorders>
          </w:tcPr>
          <w:p w14:paraId="5F9936DF" w14:textId="77777777" w:rsidR="002C3312" w:rsidRDefault="00000000">
            <w:pPr>
              <w:spacing w:after="0"/>
              <w:ind w:left="288"/>
            </w:pPr>
            <w:r>
              <w:rPr>
                <w:sz w:val="32"/>
              </w:rPr>
              <w:t xml:space="preserve">Year 4 </w:t>
            </w:r>
          </w:p>
        </w:tc>
        <w:tc>
          <w:tcPr>
            <w:tcW w:w="2041" w:type="dxa"/>
            <w:tcBorders>
              <w:top w:val="single" w:sz="4" w:space="0" w:color="000000"/>
              <w:left w:val="single" w:sz="4" w:space="0" w:color="000000"/>
              <w:bottom w:val="single" w:sz="4" w:space="0" w:color="000000"/>
              <w:right w:val="single" w:sz="4" w:space="0" w:color="000000"/>
            </w:tcBorders>
          </w:tcPr>
          <w:p w14:paraId="13DAE866" w14:textId="77777777" w:rsidR="002C3312" w:rsidRDefault="00000000">
            <w:pPr>
              <w:spacing w:after="0"/>
              <w:ind w:left="293"/>
            </w:pPr>
            <w:r>
              <w:rPr>
                <w:sz w:val="32"/>
              </w:rPr>
              <w:t xml:space="preserve">Year 5 </w:t>
            </w:r>
          </w:p>
        </w:tc>
        <w:tc>
          <w:tcPr>
            <w:tcW w:w="2042" w:type="dxa"/>
            <w:tcBorders>
              <w:top w:val="single" w:sz="4" w:space="0" w:color="000000"/>
              <w:left w:val="single" w:sz="4" w:space="0" w:color="000000"/>
              <w:bottom w:val="single" w:sz="4" w:space="0" w:color="000000"/>
              <w:right w:val="single" w:sz="4" w:space="0" w:color="000000"/>
            </w:tcBorders>
          </w:tcPr>
          <w:p w14:paraId="50124D4C" w14:textId="77777777" w:rsidR="002C3312" w:rsidRDefault="00000000">
            <w:pPr>
              <w:spacing w:after="0"/>
              <w:ind w:left="298"/>
            </w:pPr>
            <w:r>
              <w:rPr>
                <w:sz w:val="32"/>
              </w:rPr>
              <w:t xml:space="preserve">Year 6 </w:t>
            </w:r>
          </w:p>
        </w:tc>
      </w:tr>
      <w:tr w:rsidR="002C3312" w14:paraId="40B35707" w14:textId="77777777">
        <w:trPr>
          <w:trHeight w:val="5593"/>
        </w:trPr>
        <w:tc>
          <w:tcPr>
            <w:tcW w:w="1119" w:type="dxa"/>
            <w:tcBorders>
              <w:top w:val="single" w:sz="4" w:space="0" w:color="000000"/>
              <w:left w:val="single" w:sz="4" w:space="0" w:color="000000"/>
              <w:bottom w:val="single" w:sz="4" w:space="0" w:color="000000"/>
              <w:right w:val="single" w:sz="4" w:space="0" w:color="000000"/>
            </w:tcBorders>
          </w:tcPr>
          <w:p w14:paraId="606B28DC" w14:textId="77777777" w:rsidR="002C3312" w:rsidRDefault="00000000">
            <w:pPr>
              <w:spacing w:after="89" w:line="240" w:lineRule="auto"/>
              <w:jc w:val="center"/>
            </w:pPr>
            <w:hyperlink r:id="rId4">
              <w:r>
                <w:rPr>
                  <w:rFonts w:ascii="Comic Sans MS" w:eastAsia="Comic Sans MS" w:hAnsi="Comic Sans MS" w:cs="Comic Sans MS"/>
                  <w:b/>
                  <w:color w:val="292526"/>
                  <w:sz w:val="20"/>
                </w:rPr>
                <w:t xml:space="preserve">Phonics </w:t>
              </w:r>
            </w:hyperlink>
            <w:hyperlink r:id="rId5">
              <w:r>
                <w:rPr>
                  <w:rFonts w:ascii="Comic Sans MS" w:eastAsia="Comic Sans MS" w:hAnsi="Comic Sans MS" w:cs="Comic Sans MS"/>
                  <w:b/>
                  <w:color w:val="292526"/>
                  <w:sz w:val="20"/>
                </w:rPr>
                <w:t xml:space="preserve">and </w:t>
              </w:r>
            </w:hyperlink>
          </w:p>
          <w:p w14:paraId="0A0B79FC" w14:textId="77777777" w:rsidR="002C3312" w:rsidRDefault="00000000">
            <w:pPr>
              <w:spacing w:after="0"/>
              <w:ind w:left="26"/>
            </w:pPr>
            <w:hyperlink r:id="rId6">
              <w:r>
                <w:rPr>
                  <w:rFonts w:ascii="Comic Sans MS" w:eastAsia="Comic Sans MS" w:hAnsi="Comic Sans MS" w:cs="Comic Sans MS"/>
                  <w:b/>
                  <w:color w:val="292526"/>
                  <w:sz w:val="20"/>
                </w:rPr>
                <w:t>Decoding</w:t>
              </w:r>
            </w:hyperlink>
            <w:hyperlink r:id="rId7">
              <w:r>
                <w:rPr>
                  <w:rFonts w:ascii="Comic Sans MS" w:eastAsia="Comic Sans MS" w:hAnsi="Comic Sans MS" w:cs="Comic Sans MS"/>
                  <w:sz w:val="32"/>
                </w:rPr>
                <w:t xml:space="preserve"> </w:t>
              </w:r>
            </w:hyperlink>
          </w:p>
        </w:tc>
        <w:tc>
          <w:tcPr>
            <w:tcW w:w="2038" w:type="dxa"/>
            <w:tcBorders>
              <w:top w:val="single" w:sz="4" w:space="0" w:color="000000"/>
              <w:left w:val="single" w:sz="4" w:space="0" w:color="000000"/>
              <w:bottom w:val="single" w:sz="4" w:space="0" w:color="000000"/>
              <w:right w:val="single" w:sz="4" w:space="0" w:color="000000"/>
            </w:tcBorders>
          </w:tcPr>
          <w:p w14:paraId="755367E6" w14:textId="77777777" w:rsidR="002C3312" w:rsidRDefault="00000000">
            <w:pPr>
              <w:spacing w:after="45" w:line="336" w:lineRule="auto"/>
              <w:ind w:right="226"/>
              <w:jc w:val="both"/>
            </w:pPr>
            <w:r>
              <w:rPr>
                <w:color w:val="FFC000"/>
                <w:sz w:val="16"/>
              </w:rPr>
              <w:t xml:space="preserve">To enjoy rhyming and rhythmic activities. </w:t>
            </w:r>
          </w:p>
          <w:p w14:paraId="1BC5DAF8" w14:textId="77777777" w:rsidR="002C3312" w:rsidRDefault="00000000">
            <w:pPr>
              <w:spacing w:after="107"/>
            </w:pPr>
            <w:r>
              <w:rPr>
                <w:color w:val="FFC000"/>
                <w:sz w:val="16"/>
              </w:rPr>
              <w:t xml:space="preserve"> </w:t>
            </w:r>
          </w:p>
          <w:p w14:paraId="106E0BAD" w14:textId="77777777" w:rsidR="002C3312" w:rsidRDefault="00000000">
            <w:pPr>
              <w:spacing w:after="170" w:line="335" w:lineRule="auto"/>
              <w:ind w:right="628"/>
              <w:jc w:val="both"/>
            </w:pPr>
            <w:r>
              <w:rPr>
                <w:color w:val="FFC000"/>
                <w:sz w:val="16"/>
              </w:rPr>
              <w:t xml:space="preserve">To show an awareness of rhyme and alliteration. </w:t>
            </w:r>
          </w:p>
          <w:p w14:paraId="68C2AC6F" w14:textId="77777777" w:rsidR="002C3312" w:rsidRDefault="00000000">
            <w:pPr>
              <w:spacing w:after="171" w:line="335" w:lineRule="auto"/>
              <w:ind w:right="47"/>
            </w:pPr>
            <w:r>
              <w:rPr>
                <w:color w:val="FFC000"/>
                <w:sz w:val="16"/>
              </w:rPr>
              <w:t xml:space="preserve">To recognise rhythm in spoken words. </w:t>
            </w:r>
          </w:p>
          <w:p w14:paraId="0F5E0E32" w14:textId="77777777" w:rsidR="002C3312" w:rsidRDefault="00000000">
            <w:pPr>
              <w:spacing w:after="168" w:line="335" w:lineRule="auto"/>
              <w:jc w:val="both"/>
            </w:pPr>
            <w:r>
              <w:rPr>
                <w:color w:val="00689E"/>
                <w:sz w:val="16"/>
              </w:rPr>
              <w:t xml:space="preserve">To continue a rhyming string. </w:t>
            </w:r>
          </w:p>
          <w:p w14:paraId="26534EE9" w14:textId="77777777" w:rsidR="002C3312" w:rsidRDefault="00000000">
            <w:pPr>
              <w:spacing w:after="170" w:line="334" w:lineRule="auto"/>
              <w:ind w:right="335"/>
              <w:jc w:val="both"/>
            </w:pPr>
            <w:r>
              <w:rPr>
                <w:color w:val="00689E"/>
                <w:sz w:val="16"/>
              </w:rPr>
              <w:t xml:space="preserve">To hear and say the initial sound in words. </w:t>
            </w:r>
          </w:p>
          <w:p w14:paraId="650703B4" w14:textId="77777777" w:rsidR="002C3312" w:rsidRDefault="00000000">
            <w:pPr>
              <w:spacing w:after="0"/>
            </w:pPr>
            <w:r>
              <w:rPr>
                <w:color w:val="00689E"/>
                <w:sz w:val="16"/>
              </w:rPr>
              <w:t xml:space="preserve">To segment the </w:t>
            </w:r>
          </w:p>
        </w:tc>
        <w:tc>
          <w:tcPr>
            <w:tcW w:w="2038" w:type="dxa"/>
            <w:tcBorders>
              <w:top w:val="single" w:sz="4" w:space="0" w:color="000000"/>
              <w:left w:val="single" w:sz="4" w:space="0" w:color="000000"/>
              <w:bottom w:val="single" w:sz="4" w:space="0" w:color="000000"/>
              <w:right w:val="single" w:sz="4" w:space="0" w:color="000000"/>
            </w:tcBorders>
          </w:tcPr>
          <w:p w14:paraId="59260008" w14:textId="77777777" w:rsidR="002C3312" w:rsidRDefault="00000000">
            <w:pPr>
              <w:spacing w:after="169" w:line="307" w:lineRule="auto"/>
              <w:ind w:right="139"/>
            </w:pPr>
            <w:r>
              <w:rPr>
                <w:color w:val="292526"/>
                <w:sz w:val="16"/>
              </w:rPr>
              <w:t xml:space="preserve">To apply phonic knowledge and skills as the route to decode words. </w:t>
            </w:r>
          </w:p>
          <w:p w14:paraId="21DC2579" w14:textId="77777777" w:rsidR="002C3312" w:rsidRDefault="00000000">
            <w:pPr>
              <w:spacing w:after="167" w:line="307" w:lineRule="auto"/>
              <w:ind w:right="209"/>
              <w:jc w:val="both"/>
            </w:pPr>
            <w:r>
              <w:rPr>
                <w:color w:val="292526"/>
                <w:sz w:val="16"/>
              </w:rPr>
              <w:t xml:space="preserve">To blend sounds in unfamiliar words using the GPCs that they have been taught. </w:t>
            </w:r>
          </w:p>
          <w:p w14:paraId="15966262" w14:textId="77777777" w:rsidR="002C3312" w:rsidRDefault="00000000">
            <w:pPr>
              <w:spacing w:after="172" w:line="307" w:lineRule="auto"/>
              <w:ind w:right="264"/>
              <w:jc w:val="both"/>
            </w:pPr>
            <w:r>
              <w:rPr>
                <w:color w:val="292526"/>
                <w:sz w:val="16"/>
              </w:rPr>
              <w:t xml:space="preserve">To respond speedily, giving the correct sound to graphemes for all of the 40+ phonemes. </w:t>
            </w:r>
          </w:p>
          <w:p w14:paraId="454911C2" w14:textId="77777777" w:rsidR="002C3312" w:rsidRDefault="00000000">
            <w:pPr>
              <w:spacing w:after="0"/>
            </w:pPr>
            <w:r>
              <w:rPr>
                <w:color w:val="292526"/>
                <w:sz w:val="16"/>
              </w:rPr>
              <w:t xml:space="preserve">To read words containing taught GPCs. </w:t>
            </w:r>
          </w:p>
        </w:tc>
        <w:tc>
          <w:tcPr>
            <w:tcW w:w="2040" w:type="dxa"/>
            <w:tcBorders>
              <w:top w:val="single" w:sz="4" w:space="0" w:color="000000"/>
              <w:left w:val="single" w:sz="4" w:space="0" w:color="000000"/>
              <w:bottom w:val="single" w:sz="4" w:space="0" w:color="000000"/>
              <w:right w:val="single" w:sz="4" w:space="0" w:color="000000"/>
            </w:tcBorders>
          </w:tcPr>
          <w:p w14:paraId="1F3B163F" w14:textId="77777777" w:rsidR="002C3312" w:rsidRDefault="00000000">
            <w:pPr>
              <w:spacing w:after="166" w:line="325" w:lineRule="auto"/>
              <w:ind w:right="60"/>
            </w:pPr>
            <w:r>
              <w:rPr>
                <w:color w:val="292526"/>
                <w:sz w:val="16"/>
              </w:rPr>
              <w:t xml:space="preserve">To continue to apply phonic knowledge and skills as the route to decode words until automatic decoding has become embedded and reading is fluent. </w:t>
            </w:r>
          </w:p>
          <w:p w14:paraId="38D12F67" w14:textId="77777777" w:rsidR="002C3312" w:rsidRDefault="00000000">
            <w:pPr>
              <w:spacing w:after="0"/>
              <w:ind w:right="462"/>
              <w:jc w:val="both"/>
            </w:pPr>
            <w:r>
              <w:rPr>
                <w:color w:val="292526"/>
                <w:sz w:val="16"/>
              </w:rPr>
              <w:t xml:space="preserve">To read accurately by blending the sounds in words that contain the graphemes taught so far, especially </w:t>
            </w:r>
          </w:p>
        </w:tc>
        <w:tc>
          <w:tcPr>
            <w:tcW w:w="2038" w:type="dxa"/>
            <w:tcBorders>
              <w:top w:val="single" w:sz="4" w:space="0" w:color="000000"/>
              <w:left w:val="single" w:sz="4" w:space="0" w:color="000000"/>
              <w:bottom w:val="single" w:sz="4" w:space="0" w:color="000000"/>
              <w:right w:val="single" w:sz="4" w:space="0" w:color="000000"/>
            </w:tcBorders>
          </w:tcPr>
          <w:p w14:paraId="4C1444F4" w14:textId="77777777" w:rsidR="002C3312" w:rsidRDefault="00000000">
            <w:pPr>
              <w:spacing w:after="167" w:line="307" w:lineRule="auto"/>
              <w:ind w:right="463"/>
              <w:jc w:val="both"/>
            </w:pPr>
            <w:r>
              <w:rPr>
                <w:color w:val="292526"/>
                <w:sz w:val="16"/>
              </w:rPr>
              <w:t xml:space="preserve">To use their phonic knowledge to decode quickly and accurately (may still need support to read longer unknown words). </w:t>
            </w:r>
          </w:p>
          <w:p w14:paraId="40A629DE" w14:textId="77777777" w:rsidR="002C3312" w:rsidRDefault="00000000">
            <w:pPr>
              <w:spacing w:after="1" w:line="307" w:lineRule="auto"/>
              <w:ind w:right="267"/>
              <w:jc w:val="both"/>
            </w:pPr>
            <w:r>
              <w:rPr>
                <w:color w:val="292526"/>
                <w:sz w:val="16"/>
              </w:rPr>
              <w:t xml:space="preserve">To apply their growing knowledge of root </w:t>
            </w:r>
          </w:p>
          <w:p w14:paraId="41A112B3" w14:textId="77777777" w:rsidR="002C3312" w:rsidRDefault="00000000">
            <w:pPr>
              <w:spacing w:after="38"/>
            </w:pPr>
            <w:r>
              <w:rPr>
                <w:color w:val="292526"/>
                <w:sz w:val="16"/>
              </w:rPr>
              <w:t xml:space="preserve">words and </w:t>
            </w:r>
          </w:p>
          <w:p w14:paraId="5B5729D4" w14:textId="77777777" w:rsidR="002C3312" w:rsidRDefault="00000000">
            <w:pPr>
              <w:spacing w:after="177" w:line="268" w:lineRule="auto"/>
              <w:ind w:right="207"/>
              <w:jc w:val="both"/>
            </w:pPr>
            <w:r>
              <w:rPr>
                <w:color w:val="292526"/>
                <w:sz w:val="16"/>
              </w:rPr>
              <w:t xml:space="preserve">prefixes, including in-, im-, il-, </w:t>
            </w:r>
            <w:proofErr w:type="spellStart"/>
            <w:r>
              <w:rPr>
                <w:color w:val="292526"/>
                <w:sz w:val="16"/>
              </w:rPr>
              <w:t>ir</w:t>
            </w:r>
            <w:proofErr w:type="spellEnd"/>
            <w:r>
              <w:rPr>
                <w:color w:val="292526"/>
                <w:sz w:val="16"/>
              </w:rPr>
              <w:t xml:space="preserve">-, dis-, mis-, un-, re-, sub-, inter-, super-, anti- and auto- to begin to read </w:t>
            </w:r>
            <w:proofErr w:type="gramStart"/>
            <w:r>
              <w:rPr>
                <w:color w:val="292526"/>
                <w:sz w:val="16"/>
              </w:rPr>
              <w:t>aloud.*</w:t>
            </w:r>
            <w:proofErr w:type="gramEnd"/>
            <w:r>
              <w:rPr>
                <w:color w:val="292526"/>
                <w:sz w:val="16"/>
              </w:rPr>
              <w:t xml:space="preserve"> </w:t>
            </w:r>
          </w:p>
          <w:p w14:paraId="39EC8AD3" w14:textId="77777777" w:rsidR="002C3312" w:rsidRDefault="00000000">
            <w:pPr>
              <w:spacing w:after="0"/>
            </w:pPr>
            <w:r>
              <w:rPr>
                <w:color w:val="292526"/>
                <w:sz w:val="16"/>
              </w:rPr>
              <w:t xml:space="preserve">To apply their </w:t>
            </w:r>
          </w:p>
        </w:tc>
        <w:tc>
          <w:tcPr>
            <w:tcW w:w="2040" w:type="dxa"/>
            <w:tcBorders>
              <w:top w:val="single" w:sz="4" w:space="0" w:color="000000"/>
              <w:left w:val="single" w:sz="4" w:space="0" w:color="000000"/>
              <w:bottom w:val="single" w:sz="4" w:space="0" w:color="000000"/>
              <w:right w:val="single" w:sz="4" w:space="0" w:color="000000"/>
            </w:tcBorders>
          </w:tcPr>
          <w:p w14:paraId="42968E34" w14:textId="77777777" w:rsidR="002C3312" w:rsidRDefault="00000000">
            <w:pPr>
              <w:spacing w:after="0" w:line="335" w:lineRule="auto"/>
              <w:ind w:right="311"/>
              <w:jc w:val="both"/>
            </w:pPr>
            <w:r>
              <w:rPr>
                <w:color w:val="292526"/>
                <w:sz w:val="16"/>
              </w:rPr>
              <w:t xml:space="preserve">To read most words fluently and attempt to decode any unfamiliar words with increasing speed and skill. </w:t>
            </w:r>
          </w:p>
          <w:p w14:paraId="24DA3AA8" w14:textId="77777777" w:rsidR="002C3312" w:rsidRDefault="00000000">
            <w:pPr>
              <w:spacing w:after="35"/>
            </w:pPr>
            <w:r>
              <w:rPr>
                <w:color w:val="292526"/>
                <w:sz w:val="16"/>
              </w:rPr>
              <w:t xml:space="preserve"> </w:t>
            </w:r>
          </w:p>
          <w:p w14:paraId="630909BC" w14:textId="77777777" w:rsidR="002C3312" w:rsidRDefault="00000000">
            <w:pPr>
              <w:spacing w:after="0"/>
            </w:pPr>
            <w:r>
              <w:rPr>
                <w:color w:val="292526"/>
                <w:sz w:val="16"/>
              </w:rPr>
              <w:t xml:space="preserve">To apply their knowledge of root words, prefixes and suffixes/word endings to read aloud </w:t>
            </w:r>
            <w:proofErr w:type="gramStart"/>
            <w:r>
              <w:rPr>
                <w:color w:val="292526"/>
                <w:sz w:val="16"/>
              </w:rPr>
              <w:t>fluently.*</w:t>
            </w:r>
            <w:proofErr w:type="gramEnd"/>
            <w:r>
              <w:rPr>
                <w:sz w:val="16"/>
              </w:rP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6CC74ECE" w14:textId="77777777" w:rsidR="002C3312" w:rsidRDefault="00000000">
            <w:pPr>
              <w:spacing w:after="46" w:line="335" w:lineRule="auto"/>
              <w:ind w:right="59"/>
            </w:pPr>
            <w:r>
              <w:rPr>
                <w:color w:val="292526"/>
                <w:sz w:val="16"/>
              </w:rPr>
              <w:t xml:space="preserve">To read most words fluently and attempt to decode any unfamiliar words with increasing speed and skill, recognising their meaning through contextual cues. </w:t>
            </w:r>
          </w:p>
          <w:p w14:paraId="3527290D" w14:textId="77777777" w:rsidR="002C3312" w:rsidRDefault="00000000">
            <w:pPr>
              <w:spacing w:after="107"/>
            </w:pPr>
            <w:r>
              <w:rPr>
                <w:color w:val="292526"/>
                <w:sz w:val="16"/>
              </w:rPr>
              <w:t xml:space="preserve"> </w:t>
            </w:r>
          </w:p>
          <w:p w14:paraId="3A5EA713" w14:textId="77777777" w:rsidR="002C3312" w:rsidRDefault="00000000">
            <w:pPr>
              <w:spacing w:after="0" w:line="335" w:lineRule="auto"/>
              <w:ind w:right="154"/>
            </w:pPr>
            <w:r>
              <w:rPr>
                <w:color w:val="292526"/>
                <w:sz w:val="16"/>
              </w:rPr>
              <w:t xml:space="preserve">To apply their growing knowledge of root words, prefixes and suffixes/ word endings, including </w:t>
            </w:r>
          </w:p>
          <w:p w14:paraId="5C3C4517" w14:textId="77777777" w:rsidR="002C3312" w:rsidRDefault="00000000">
            <w:pPr>
              <w:spacing w:after="0"/>
            </w:pPr>
            <w:r>
              <w:rPr>
                <w:color w:val="292526"/>
                <w:sz w:val="16"/>
              </w:rPr>
              <w:t>-</w:t>
            </w:r>
            <w:proofErr w:type="spellStart"/>
            <w:r>
              <w:rPr>
                <w:color w:val="292526"/>
                <w:sz w:val="16"/>
              </w:rPr>
              <w:t>sion</w:t>
            </w:r>
            <w:proofErr w:type="spellEnd"/>
            <w:r>
              <w:rPr>
                <w:color w:val="292526"/>
                <w:sz w:val="16"/>
              </w:rPr>
              <w:t>, -</w:t>
            </w:r>
            <w:proofErr w:type="spellStart"/>
            <w:r>
              <w:rPr>
                <w:color w:val="292526"/>
                <w:sz w:val="16"/>
              </w:rPr>
              <w:t>tion</w:t>
            </w:r>
            <w:proofErr w:type="spellEnd"/>
            <w:r>
              <w:rPr>
                <w:color w:val="292526"/>
                <w:sz w:val="16"/>
              </w:rPr>
              <w:t>, -</w:t>
            </w:r>
            <w:proofErr w:type="spellStart"/>
            <w:r>
              <w:rPr>
                <w:color w:val="292526"/>
                <w:sz w:val="16"/>
              </w:rPr>
              <w:t>cial</w:t>
            </w:r>
            <w:proofErr w:type="spellEnd"/>
            <w:r>
              <w:rPr>
                <w:color w:val="292526"/>
                <w:sz w:val="16"/>
              </w:rPr>
              <w:t xml:space="preserve">, </w:t>
            </w:r>
          </w:p>
        </w:tc>
        <w:tc>
          <w:tcPr>
            <w:tcW w:w="2042" w:type="dxa"/>
            <w:tcBorders>
              <w:top w:val="single" w:sz="4" w:space="0" w:color="000000"/>
              <w:left w:val="single" w:sz="4" w:space="0" w:color="000000"/>
              <w:bottom w:val="single" w:sz="4" w:space="0" w:color="000000"/>
              <w:right w:val="single" w:sz="4" w:space="0" w:color="000000"/>
            </w:tcBorders>
          </w:tcPr>
          <w:p w14:paraId="0F335E3F" w14:textId="77777777" w:rsidR="002C3312" w:rsidRDefault="00000000">
            <w:pPr>
              <w:spacing w:after="0"/>
              <w:ind w:right="12"/>
            </w:pPr>
            <w:r>
              <w:rPr>
                <w:color w:val="292526"/>
                <w:sz w:val="16"/>
              </w:rPr>
              <w:t xml:space="preserve">To read fluently with full knowledge of all Y5/ Y6 exception words, root words, prefixes, suffixes/word endings* and to decode any unfamiliar words with increasing speed and skill, recognising their meaning through contextual cues. </w:t>
            </w:r>
          </w:p>
        </w:tc>
      </w:tr>
    </w:tbl>
    <w:p w14:paraId="3B1E6D9A" w14:textId="77777777" w:rsidR="002C3312" w:rsidRDefault="002C3312">
      <w:pPr>
        <w:spacing w:after="0"/>
        <w:ind w:left="-720" w:right="15786"/>
      </w:pPr>
    </w:p>
    <w:tbl>
      <w:tblPr>
        <w:tblStyle w:val="TableGrid"/>
        <w:tblW w:w="15396" w:type="dxa"/>
        <w:tblInd w:w="5" w:type="dxa"/>
        <w:tblCellMar>
          <w:top w:w="45" w:type="dxa"/>
          <w:left w:w="108" w:type="dxa"/>
          <w:bottom w:w="0" w:type="dxa"/>
          <w:right w:w="18" w:type="dxa"/>
        </w:tblCellMar>
        <w:tblLook w:val="04A0" w:firstRow="1" w:lastRow="0" w:firstColumn="1" w:lastColumn="0" w:noHBand="0" w:noVBand="1"/>
      </w:tblPr>
      <w:tblGrid>
        <w:gridCol w:w="1119"/>
        <w:gridCol w:w="2038"/>
        <w:gridCol w:w="2038"/>
        <w:gridCol w:w="2040"/>
        <w:gridCol w:w="2038"/>
        <w:gridCol w:w="2040"/>
        <w:gridCol w:w="2041"/>
        <w:gridCol w:w="2042"/>
      </w:tblGrid>
      <w:tr w:rsidR="002C3312" w14:paraId="44E9B51A" w14:textId="77777777">
        <w:trPr>
          <w:trHeight w:val="4916"/>
        </w:trPr>
        <w:tc>
          <w:tcPr>
            <w:tcW w:w="1119" w:type="dxa"/>
            <w:tcBorders>
              <w:top w:val="single" w:sz="4" w:space="0" w:color="000000"/>
              <w:left w:val="single" w:sz="4" w:space="0" w:color="000000"/>
              <w:bottom w:val="single" w:sz="4" w:space="0" w:color="000000"/>
              <w:right w:val="single" w:sz="4" w:space="0" w:color="000000"/>
            </w:tcBorders>
          </w:tcPr>
          <w:p w14:paraId="195F806B" w14:textId="77777777" w:rsidR="002C3312" w:rsidRDefault="002C3312"/>
        </w:tc>
        <w:tc>
          <w:tcPr>
            <w:tcW w:w="2038" w:type="dxa"/>
            <w:tcBorders>
              <w:top w:val="single" w:sz="4" w:space="0" w:color="000000"/>
              <w:left w:val="single" w:sz="4" w:space="0" w:color="000000"/>
              <w:bottom w:val="single" w:sz="4" w:space="0" w:color="000000"/>
              <w:right w:val="single" w:sz="4" w:space="0" w:color="000000"/>
            </w:tcBorders>
          </w:tcPr>
          <w:p w14:paraId="7FCE49AE" w14:textId="77777777" w:rsidR="002C3312" w:rsidRDefault="00000000">
            <w:pPr>
              <w:spacing w:after="173" w:line="335" w:lineRule="auto"/>
              <w:ind w:right="161"/>
              <w:jc w:val="both"/>
            </w:pPr>
            <w:r>
              <w:rPr>
                <w:color w:val="00689E"/>
                <w:sz w:val="16"/>
              </w:rPr>
              <w:t xml:space="preserve">sounds in simple words and blend them together and know which letter represents some of them. </w:t>
            </w:r>
          </w:p>
          <w:p w14:paraId="27ED9CFC" w14:textId="77777777" w:rsidR="002C3312" w:rsidRDefault="00000000">
            <w:pPr>
              <w:spacing w:after="0" w:line="334" w:lineRule="auto"/>
              <w:ind w:right="273"/>
              <w:jc w:val="both"/>
            </w:pPr>
            <w:r>
              <w:rPr>
                <w:color w:val="00689E"/>
                <w:sz w:val="16"/>
              </w:rPr>
              <w:t xml:space="preserve">To link sounds to letters, naming and sounding the letters of the alphabet. </w:t>
            </w:r>
          </w:p>
          <w:p w14:paraId="61AC444A" w14:textId="77777777" w:rsidR="002C3312" w:rsidRDefault="00000000">
            <w:pPr>
              <w:spacing w:after="35"/>
            </w:pPr>
            <w:r>
              <w:rPr>
                <w:color w:val="00A650"/>
                <w:sz w:val="16"/>
              </w:rPr>
              <w:t xml:space="preserve"> </w:t>
            </w:r>
          </w:p>
          <w:p w14:paraId="28C4B56F" w14:textId="77777777" w:rsidR="002C3312" w:rsidRDefault="00000000">
            <w:pPr>
              <w:spacing w:after="0"/>
            </w:pPr>
            <w:r>
              <w:rPr>
                <w:color w:val="00A650"/>
                <w:sz w:val="16"/>
              </w:rPr>
              <w:t>To use phonic knowledge to decode regular words and read them aloud accurately.</w:t>
            </w:r>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1D71220B" w14:textId="77777777" w:rsidR="002C3312" w:rsidRDefault="00000000">
            <w:pPr>
              <w:spacing w:after="1" w:line="306" w:lineRule="auto"/>
              <w:ind w:right="318"/>
              <w:jc w:val="both"/>
            </w:pPr>
            <w:r>
              <w:rPr>
                <w:color w:val="292526"/>
                <w:sz w:val="16"/>
              </w:rPr>
              <w:t>To read words containing -s, es, -</w:t>
            </w:r>
            <w:proofErr w:type="spellStart"/>
            <w:r>
              <w:rPr>
                <w:color w:val="292526"/>
                <w:sz w:val="16"/>
              </w:rPr>
              <w:t>ing</w:t>
            </w:r>
            <w:proofErr w:type="spellEnd"/>
            <w:r>
              <w:rPr>
                <w:color w:val="292526"/>
                <w:sz w:val="16"/>
              </w:rPr>
              <w:t>, -ed and -</w:t>
            </w:r>
            <w:proofErr w:type="spellStart"/>
            <w:r>
              <w:rPr>
                <w:color w:val="292526"/>
                <w:sz w:val="16"/>
              </w:rPr>
              <w:t>est</w:t>
            </w:r>
            <w:proofErr w:type="spellEnd"/>
            <w:r>
              <w:rPr>
                <w:color w:val="292526"/>
                <w:sz w:val="16"/>
              </w:rPr>
              <w:t xml:space="preserve"> endings. </w:t>
            </w:r>
          </w:p>
          <w:p w14:paraId="1833B4C0" w14:textId="77777777" w:rsidR="002C3312" w:rsidRDefault="00000000">
            <w:pPr>
              <w:spacing w:after="35"/>
              <w:ind w:left="9"/>
              <w:jc w:val="center"/>
            </w:pPr>
            <w:r>
              <w:rPr>
                <w:color w:val="292526"/>
                <w:sz w:val="16"/>
              </w:rPr>
              <w:t xml:space="preserve"> </w:t>
            </w:r>
          </w:p>
          <w:p w14:paraId="12A9D86F" w14:textId="77777777" w:rsidR="002C3312" w:rsidRDefault="00000000">
            <w:pPr>
              <w:spacing w:after="0"/>
            </w:pPr>
            <w:r>
              <w:rPr>
                <w:color w:val="292526"/>
                <w:sz w:val="16"/>
              </w:rPr>
              <w:t>To read words with contractions, e.g. I’m, I’ll and we’ll.</w:t>
            </w: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18E0D406" w14:textId="77777777" w:rsidR="002C3312" w:rsidRDefault="00000000">
            <w:pPr>
              <w:spacing w:after="165" w:line="326" w:lineRule="auto"/>
              <w:ind w:right="56"/>
            </w:pPr>
            <w:r>
              <w:rPr>
                <w:color w:val="292526"/>
                <w:sz w:val="16"/>
              </w:rPr>
              <w:t xml:space="preserve">recognising alternative sounds for graphemes. </w:t>
            </w:r>
          </w:p>
          <w:p w14:paraId="0432986A" w14:textId="77777777" w:rsidR="002C3312" w:rsidRDefault="00000000">
            <w:pPr>
              <w:spacing w:after="0" w:line="326" w:lineRule="auto"/>
              <w:ind w:right="27"/>
            </w:pPr>
            <w:r>
              <w:rPr>
                <w:color w:val="292526"/>
                <w:sz w:val="16"/>
              </w:rPr>
              <w:t xml:space="preserve">To accurately read most words of two or more syllables. </w:t>
            </w:r>
          </w:p>
          <w:p w14:paraId="240DD0C2" w14:textId="77777777" w:rsidR="002C3312" w:rsidRDefault="00000000">
            <w:pPr>
              <w:spacing w:after="35"/>
            </w:pPr>
            <w:r>
              <w:rPr>
                <w:color w:val="292526"/>
                <w:sz w:val="16"/>
              </w:rPr>
              <w:t xml:space="preserve"> </w:t>
            </w:r>
          </w:p>
          <w:p w14:paraId="410E696F" w14:textId="77777777" w:rsidR="002C3312" w:rsidRDefault="00000000">
            <w:pPr>
              <w:spacing w:after="0"/>
              <w:ind w:right="115"/>
              <w:jc w:val="both"/>
            </w:pPr>
            <w:r>
              <w:rPr>
                <w:color w:val="292526"/>
                <w:sz w:val="16"/>
              </w:rPr>
              <w:t xml:space="preserve">To read most words containing common </w:t>
            </w:r>
            <w:proofErr w:type="gramStart"/>
            <w:r>
              <w:rPr>
                <w:color w:val="292526"/>
                <w:sz w:val="16"/>
              </w:rPr>
              <w:t>suffixes.*</w:t>
            </w:r>
            <w:proofErr w:type="gramEnd"/>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60EFA1B0" w14:textId="77777777" w:rsidR="002C3312" w:rsidRDefault="00000000">
            <w:pPr>
              <w:spacing w:after="0"/>
              <w:ind w:right="209"/>
              <w:jc w:val="both"/>
            </w:pPr>
            <w:r>
              <w:rPr>
                <w:color w:val="292526"/>
                <w:sz w:val="16"/>
              </w:rPr>
              <w:t>growing knowledge of root words and suffixes/word endings, including -</w:t>
            </w:r>
            <w:proofErr w:type="spellStart"/>
            <w:r>
              <w:rPr>
                <w:color w:val="292526"/>
                <w:sz w:val="16"/>
              </w:rPr>
              <w:t>ation</w:t>
            </w:r>
            <w:proofErr w:type="spellEnd"/>
            <w:r>
              <w:rPr>
                <w:color w:val="292526"/>
                <w:sz w:val="16"/>
              </w:rPr>
              <w:t>, -</w:t>
            </w:r>
            <w:proofErr w:type="spellStart"/>
            <w:r>
              <w:rPr>
                <w:color w:val="292526"/>
                <w:sz w:val="16"/>
              </w:rPr>
              <w:t>ly</w:t>
            </w:r>
            <w:proofErr w:type="spellEnd"/>
            <w:r>
              <w:rPr>
                <w:color w:val="292526"/>
                <w:sz w:val="16"/>
              </w:rPr>
              <w:t>, -</w:t>
            </w:r>
            <w:proofErr w:type="spellStart"/>
            <w:r>
              <w:rPr>
                <w:color w:val="292526"/>
                <w:sz w:val="16"/>
              </w:rPr>
              <w:t>ous</w:t>
            </w:r>
            <w:proofErr w:type="spellEnd"/>
            <w:r>
              <w:rPr>
                <w:color w:val="292526"/>
                <w:sz w:val="16"/>
              </w:rPr>
              <w:t xml:space="preserve">, </w:t>
            </w:r>
            <w:proofErr w:type="spellStart"/>
            <w:r>
              <w:rPr>
                <w:color w:val="292526"/>
                <w:sz w:val="16"/>
              </w:rPr>
              <w:t>ture</w:t>
            </w:r>
            <w:proofErr w:type="spellEnd"/>
            <w:r>
              <w:rPr>
                <w:color w:val="292526"/>
                <w:sz w:val="16"/>
              </w:rPr>
              <w:t>, -sure, -</w:t>
            </w:r>
            <w:proofErr w:type="spellStart"/>
            <w:r>
              <w:rPr>
                <w:color w:val="292526"/>
                <w:sz w:val="16"/>
              </w:rPr>
              <w:t>sion</w:t>
            </w:r>
            <w:proofErr w:type="spellEnd"/>
            <w:r>
              <w:rPr>
                <w:color w:val="292526"/>
                <w:sz w:val="16"/>
              </w:rPr>
              <w:t>, -</w:t>
            </w:r>
            <w:proofErr w:type="spellStart"/>
            <w:r>
              <w:rPr>
                <w:color w:val="292526"/>
                <w:sz w:val="16"/>
              </w:rPr>
              <w:t>tion</w:t>
            </w:r>
            <w:proofErr w:type="spellEnd"/>
            <w:r>
              <w:rPr>
                <w:color w:val="292526"/>
                <w:sz w:val="16"/>
              </w:rPr>
              <w:t>, -</w:t>
            </w:r>
            <w:proofErr w:type="spellStart"/>
            <w:r>
              <w:rPr>
                <w:color w:val="292526"/>
                <w:sz w:val="16"/>
              </w:rPr>
              <w:t>ssion</w:t>
            </w:r>
            <w:proofErr w:type="spellEnd"/>
            <w:r>
              <w:rPr>
                <w:color w:val="292526"/>
                <w:sz w:val="16"/>
              </w:rPr>
              <w:t xml:space="preserve"> </w:t>
            </w:r>
            <w:proofErr w:type="gramStart"/>
            <w:r>
              <w:rPr>
                <w:color w:val="292526"/>
                <w:sz w:val="16"/>
              </w:rPr>
              <w:t>and  -</w:t>
            </w:r>
            <w:proofErr w:type="spellStart"/>
            <w:proofErr w:type="gramEnd"/>
            <w:r>
              <w:rPr>
                <w:color w:val="292526"/>
                <w:sz w:val="16"/>
              </w:rPr>
              <w:t>cian</w:t>
            </w:r>
            <w:proofErr w:type="spellEnd"/>
            <w:r>
              <w:rPr>
                <w:color w:val="292526"/>
                <w:sz w:val="16"/>
              </w:rPr>
              <w:t>, to begin to read aloud.*</w:t>
            </w: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641AB906" w14:textId="77777777" w:rsidR="002C3312" w:rsidRDefault="002C3312"/>
        </w:tc>
        <w:tc>
          <w:tcPr>
            <w:tcW w:w="2041" w:type="dxa"/>
            <w:tcBorders>
              <w:top w:val="single" w:sz="4" w:space="0" w:color="000000"/>
              <w:left w:val="single" w:sz="4" w:space="0" w:color="000000"/>
              <w:bottom w:val="single" w:sz="4" w:space="0" w:color="000000"/>
              <w:right w:val="single" w:sz="4" w:space="0" w:color="000000"/>
            </w:tcBorders>
          </w:tcPr>
          <w:p w14:paraId="7038FE15" w14:textId="77777777" w:rsidR="002C3312" w:rsidRDefault="00000000">
            <w:pPr>
              <w:spacing w:after="1" w:line="301" w:lineRule="auto"/>
              <w:ind w:right="224"/>
              <w:jc w:val="both"/>
            </w:pPr>
            <w:r>
              <w:rPr>
                <w:color w:val="292526"/>
                <w:sz w:val="16"/>
              </w:rPr>
              <w:t>-</w:t>
            </w:r>
            <w:proofErr w:type="spellStart"/>
            <w:r>
              <w:rPr>
                <w:color w:val="292526"/>
                <w:sz w:val="16"/>
              </w:rPr>
              <w:t>tial</w:t>
            </w:r>
            <w:proofErr w:type="spellEnd"/>
            <w:r>
              <w:rPr>
                <w:color w:val="292526"/>
                <w:sz w:val="16"/>
              </w:rPr>
              <w:t>, -ant/-</w:t>
            </w:r>
            <w:proofErr w:type="spellStart"/>
            <w:r>
              <w:rPr>
                <w:color w:val="292526"/>
                <w:sz w:val="16"/>
              </w:rPr>
              <w:t>ance</w:t>
            </w:r>
            <w:proofErr w:type="spellEnd"/>
            <w:r>
              <w:rPr>
                <w:color w:val="292526"/>
                <w:sz w:val="16"/>
              </w:rPr>
              <w:t>/</w:t>
            </w:r>
            <w:proofErr w:type="spellStart"/>
            <w:r>
              <w:rPr>
                <w:color w:val="292526"/>
                <w:sz w:val="16"/>
              </w:rPr>
              <w:t>ancy</w:t>
            </w:r>
            <w:proofErr w:type="spellEnd"/>
            <w:r>
              <w:rPr>
                <w:color w:val="292526"/>
                <w:sz w:val="16"/>
              </w:rPr>
              <w:t>, -</w:t>
            </w:r>
            <w:proofErr w:type="spellStart"/>
            <w:r>
              <w:rPr>
                <w:color w:val="292526"/>
                <w:sz w:val="16"/>
              </w:rPr>
              <w:t>ent</w:t>
            </w:r>
            <w:proofErr w:type="spellEnd"/>
            <w:r>
              <w:rPr>
                <w:color w:val="292526"/>
                <w:sz w:val="16"/>
              </w:rPr>
              <w:t xml:space="preserve">/- </w:t>
            </w:r>
            <w:proofErr w:type="spellStart"/>
            <w:r>
              <w:rPr>
                <w:color w:val="292526"/>
                <w:sz w:val="16"/>
              </w:rPr>
              <w:t>ence</w:t>
            </w:r>
            <w:proofErr w:type="spellEnd"/>
            <w:r>
              <w:rPr>
                <w:color w:val="292526"/>
                <w:sz w:val="16"/>
              </w:rPr>
              <w:t>/</w:t>
            </w:r>
            <w:proofErr w:type="spellStart"/>
            <w:r>
              <w:rPr>
                <w:color w:val="292526"/>
                <w:sz w:val="16"/>
              </w:rPr>
              <w:t>ency</w:t>
            </w:r>
            <w:proofErr w:type="spellEnd"/>
            <w:r>
              <w:rPr>
                <w:color w:val="292526"/>
                <w:sz w:val="16"/>
              </w:rPr>
              <w:t>, -able/-ably and -</w:t>
            </w:r>
            <w:proofErr w:type="spellStart"/>
            <w:r>
              <w:rPr>
                <w:color w:val="292526"/>
                <w:sz w:val="16"/>
              </w:rPr>
              <w:t>ible</w:t>
            </w:r>
            <w:proofErr w:type="spellEnd"/>
            <w:r>
              <w:rPr>
                <w:color w:val="292526"/>
                <w:sz w:val="16"/>
              </w:rPr>
              <w:t>/</w:t>
            </w:r>
            <w:proofErr w:type="spellStart"/>
            <w:r>
              <w:rPr>
                <w:color w:val="292526"/>
                <w:sz w:val="16"/>
              </w:rPr>
              <w:t>ibly</w:t>
            </w:r>
            <w:proofErr w:type="spellEnd"/>
            <w:r>
              <w:rPr>
                <w:color w:val="292526"/>
                <w:sz w:val="16"/>
              </w:rPr>
              <w:t xml:space="preserve">, to </w:t>
            </w:r>
          </w:p>
          <w:p w14:paraId="557862D7" w14:textId="77777777" w:rsidR="002C3312" w:rsidRDefault="00000000">
            <w:pPr>
              <w:spacing w:after="0"/>
            </w:pPr>
            <w:r>
              <w:rPr>
                <w:color w:val="292526"/>
                <w:sz w:val="16"/>
              </w:rPr>
              <w:t xml:space="preserve">read aloud </w:t>
            </w:r>
            <w:proofErr w:type="gramStart"/>
            <w:r>
              <w:rPr>
                <w:color w:val="292526"/>
                <w:sz w:val="16"/>
              </w:rPr>
              <w:t>fluently.*</w:t>
            </w:r>
            <w:proofErr w:type="gramEnd"/>
            <w:r>
              <w:rPr>
                <w:color w:val="292526"/>
                <w:sz w:val="16"/>
              </w:rPr>
              <w:t xml:space="preserve"> </w:t>
            </w:r>
          </w:p>
        </w:tc>
        <w:tc>
          <w:tcPr>
            <w:tcW w:w="2042" w:type="dxa"/>
            <w:tcBorders>
              <w:top w:val="single" w:sz="4" w:space="0" w:color="000000"/>
              <w:left w:val="single" w:sz="4" w:space="0" w:color="000000"/>
              <w:bottom w:val="single" w:sz="4" w:space="0" w:color="000000"/>
              <w:right w:val="single" w:sz="4" w:space="0" w:color="000000"/>
            </w:tcBorders>
          </w:tcPr>
          <w:p w14:paraId="0674ABA6" w14:textId="77777777" w:rsidR="002C3312" w:rsidRDefault="002C3312"/>
        </w:tc>
      </w:tr>
      <w:tr w:rsidR="002C3312" w14:paraId="33718A2B" w14:textId="77777777">
        <w:trPr>
          <w:trHeight w:val="3077"/>
        </w:trPr>
        <w:tc>
          <w:tcPr>
            <w:tcW w:w="1119" w:type="dxa"/>
            <w:tcBorders>
              <w:top w:val="single" w:sz="4" w:space="0" w:color="000000"/>
              <w:left w:val="single" w:sz="4" w:space="0" w:color="000000"/>
              <w:bottom w:val="single" w:sz="4" w:space="0" w:color="000000"/>
              <w:right w:val="single" w:sz="4" w:space="0" w:color="000000"/>
            </w:tcBorders>
          </w:tcPr>
          <w:p w14:paraId="54D59051" w14:textId="77777777" w:rsidR="002C3312" w:rsidRDefault="00000000">
            <w:pPr>
              <w:spacing w:after="0"/>
              <w:ind w:left="96"/>
            </w:pPr>
            <w:hyperlink r:id="rId8">
              <w:r>
                <w:rPr>
                  <w:rFonts w:ascii="Comic Sans MS" w:eastAsia="Comic Sans MS" w:hAnsi="Comic Sans MS" w:cs="Comic Sans MS"/>
                  <w:b/>
                  <w:color w:val="292526"/>
                  <w:sz w:val="20"/>
                </w:rPr>
                <w:t xml:space="preserve">Common </w:t>
              </w:r>
            </w:hyperlink>
          </w:p>
          <w:p w14:paraId="200E6685" w14:textId="77777777" w:rsidR="002C3312" w:rsidRDefault="00000000">
            <w:pPr>
              <w:spacing w:after="0"/>
              <w:jc w:val="center"/>
            </w:pPr>
            <w:hyperlink r:id="rId9">
              <w:r>
                <w:rPr>
                  <w:rFonts w:ascii="Comic Sans MS" w:eastAsia="Comic Sans MS" w:hAnsi="Comic Sans MS" w:cs="Comic Sans MS"/>
                  <w:b/>
                  <w:color w:val="292526"/>
                  <w:sz w:val="20"/>
                </w:rPr>
                <w:t xml:space="preserve">Exception </w:t>
              </w:r>
            </w:hyperlink>
            <w:hyperlink r:id="rId10">
              <w:r>
                <w:rPr>
                  <w:rFonts w:ascii="Comic Sans MS" w:eastAsia="Comic Sans MS" w:hAnsi="Comic Sans MS" w:cs="Comic Sans MS"/>
                  <w:b/>
                  <w:color w:val="292526"/>
                  <w:sz w:val="20"/>
                </w:rPr>
                <w:t>Words</w:t>
              </w:r>
            </w:hyperlink>
            <w:hyperlink r:id="rId11">
              <w:r>
                <w:rPr>
                  <w:rFonts w:ascii="Comic Sans MS" w:eastAsia="Comic Sans MS" w:hAnsi="Comic Sans MS" w:cs="Comic Sans MS"/>
                  <w:sz w:val="32"/>
                </w:rPr>
                <w:t xml:space="preserve"> </w:t>
              </w:r>
            </w:hyperlink>
          </w:p>
        </w:tc>
        <w:tc>
          <w:tcPr>
            <w:tcW w:w="2038" w:type="dxa"/>
            <w:tcBorders>
              <w:top w:val="single" w:sz="4" w:space="0" w:color="000000"/>
              <w:left w:val="single" w:sz="4" w:space="0" w:color="000000"/>
              <w:bottom w:val="single" w:sz="4" w:space="0" w:color="000000"/>
              <w:right w:val="single" w:sz="4" w:space="0" w:color="000000"/>
            </w:tcBorders>
          </w:tcPr>
          <w:p w14:paraId="637FAFCA" w14:textId="77777777" w:rsidR="002C3312" w:rsidRDefault="00000000">
            <w:pPr>
              <w:spacing w:after="0"/>
            </w:pPr>
            <w:r>
              <w:rPr>
                <w:color w:val="00A650"/>
                <w:sz w:val="16"/>
              </w:rPr>
              <w:t>To read some common irregular words.</w:t>
            </w:r>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3487D06B" w14:textId="77777777" w:rsidR="002C3312" w:rsidRDefault="00000000">
            <w:pPr>
              <w:spacing w:after="0"/>
              <w:ind w:right="226"/>
              <w:jc w:val="both"/>
            </w:pPr>
            <w:r>
              <w:rPr>
                <w:color w:val="292526"/>
                <w:sz w:val="16"/>
              </w:rPr>
              <w:t xml:space="preserve">To read Y1 common exception words, noting unusual correspondences between spelling and sound and where these occur in words. </w:t>
            </w:r>
          </w:p>
        </w:tc>
        <w:tc>
          <w:tcPr>
            <w:tcW w:w="2040" w:type="dxa"/>
            <w:tcBorders>
              <w:top w:val="single" w:sz="4" w:space="0" w:color="000000"/>
              <w:left w:val="single" w:sz="4" w:space="0" w:color="000000"/>
              <w:bottom w:val="single" w:sz="4" w:space="0" w:color="000000"/>
              <w:right w:val="single" w:sz="4" w:space="0" w:color="000000"/>
            </w:tcBorders>
          </w:tcPr>
          <w:p w14:paraId="59537242" w14:textId="77777777" w:rsidR="002C3312" w:rsidRDefault="00000000">
            <w:pPr>
              <w:spacing w:after="38"/>
            </w:pPr>
            <w:r>
              <w:rPr>
                <w:color w:val="292526"/>
                <w:sz w:val="16"/>
              </w:rPr>
              <w:t xml:space="preserve">To read most Y1 </w:t>
            </w:r>
          </w:p>
          <w:p w14:paraId="71534290" w14:textId="77777777" w:rsidR="002C3312" w:rsidRDefault="00000000">
            <w:pPr>
              <w:spacing w:after="1" w:line="307" w:lineRule="auto"/>
              <w:ind w:right="208"/>
            </w:pPr>
            <w:r>
              <w:rPr>
                <w:color w:val="292526"/>
                <w:sz w:val="16"/>
              </w:rPr>
              <w:t xml:space="preserve">and Y2 common exception words*, noting unusual correspondences </w:t>
            </w:r>
          </w:p>
          <w:p w14:paraId="222D806E" w14:textId="77777777" w:rsidR="002C3312" w:rsidRDefault="00000000">
            <w:pPr>
              <w:spacing w:after="0"/>
              <w:ind w:right="194"/>
            </w:pPr>
            <w:r>
              <w:rPr>
                <w:color w:val="292526"/>
                <w:sz w:val="16"/>
              </w:rPr>
              <w:t xml:space="preserve">between spelling and sound and where these occur in the word. </w:t>
            </w:r>
          </w:p>
        </w:tc>
        <w:tc>
          <w:tcPr>
            <w:tcW w:w="2038" w:type="dxa"/>
            <w:tcBorders>
              <w:top w:val="single" w:sz="4" w:space="0" w:color="000000"/>
              <w:left w:val="single" w:sz="4" w:space="0" w:color="000000"/>
              <w:bottom w:val="single" w:sz="4" w:space="0" w:color="000000"/>
              <w:right w:val="single" w:sz="4" w:space="0" w:color="000000"/>
            </w:tcBorders>
          </w:tcPr>
          <w:p w14:paraId="46A4C803" w14:textId="77777777" w:rsidR="002C3312" w:rsidRDefault="00000000">
            <w:pPr>
              <w:spacing w:after="0"/>
            </w:pPr>
            <w:r>
              <w:rPr>
                <w:color w:val="292526"/>
                <w:sz w:val="16"/>
              </w:rPr>
              <w:t xml:space="preserve">To begin to read Y3/Y4 exception </w:t>
            </w:r>
            <w:proofErr w:type="gramStart"/>
            <w:r>
              <w:rPr>
                <w:color w:val="292526"/>
                <w:sz w:val="16"/>
              </w:rPr>
              <w:t>words.*</w:t>
            </w:r>
            <w:proofErr w:type="gramEnd"/>
            <w:r>
              <w:rPr>
                <w:color w:val="292526"/>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3A9A02F1" w14:textId="77777777" w:rsidR="002C3312" w:rsidRDefault="00000000">
            <w:pPr>
              <w:spacing w:after="0"/>
              <w:ind w:right="399"/>
              <w:jc w:val="both"/>
            </w:pPr>
            <w:r>
              <w:rPr>
                <w:color w:val="292526"/>
                <w:sz w:val="16"/>
              </w:rPr>
              <w:t xml:space="preserve">To read all Y3/Y4 exception words*, discussing the unusual correspondences between spelling and these occur in the word. </w:t>
            </w:r>
          </w:p>
        </w:tc>
        <w:tc>
          <w:tcPr>
            <w:tcW w:w="2041" w:type="dxa"/>
            <w:tcBorders>
              <w:top w:val="single" w:sz="4" w:space="0" w:color="000000"/>
              <w:left w:val="single" w:sz="4" w:space="0" w:color="000000"/>
              <w:bottom w:val="single" w:sz="4" w:space="0" w:color="000000"/>
              <w:right w:val="single" w:sz="4" w:space="0" w:color="000000"/>
            </w:tcBorders>
          </w:tcPr>
          <w:p w14:paraId="416FA7F3" w14:textId="77777777" w:rsidR="002C3312" w:rsidRDefault="00000000">
            <w:pPr>
              <w:spacing w:after="0"/>
              <w:ind w:right="194"/>
            </w:pPr>
            <w:r>
              <w:rPr>
                <w:color w:val="292526"/>
                <w:sz w:val="16"/>
              </w:rPr>
              <w:t xml:space="preserve">To read most Y5/Y6 exception words, discussing the unusual correspondences between spelling and sound and where these occur in the word. </w:t>
            </w:r>
          </w:p>
        </w:tc>
        <w:tc>
          <w:tcPr>
            <w:tcW w:w="2042" w:type="dxa"/>
            <w:tcBorders>
              <w:top w:val="single" w:sz="4" w:space="0" w:color="000000"/>
              <w:left w:val="single" w:sz="4" w:space="0" w:color="000000"/>
              <w:bottom w:val="single" w:sz="4" w:space="0" w:color="000000"/>
              <w:right w:val="single" w:sz="4" w:space="0" w:color="000000"/>
            </w:tcBorders>
          </w:tcPr>
          <w:p w14:paraId="738AEB4B" w14:textId="77777777" w:rsidR="002C3312" w:rsidRDefault="00000000">
            <w:pPr>
              <w:spacing w:after="0"/>
            </w:pPr>
            <w:r>
              <w:rPr>
                <w:color w:val="292526"/>
                <w:sz w:val="16"/>
              </w:rPr>
              <w:t>To read all Y5/Y6 exception words, discussing the unusual correspondences between spelling and sound and where these occur in the word.</w:t>
            </w:r>
            <w:r>
              <w:rPr>
                <w:sz w:val="16"/>
              </w:rPr>
              <w:t xml:space="preserve"> </w:t>
            </w:r>
          </w:p>
        </w:tc>
      </w:tr>
      <w:tr w:rsidR="002C3312" w14:paraId="2C51A657" w14:textId="77777777">
        <w:trPr>
          <w:trHeight w:val="2326"/>
        </w:trPr>
        <w:tc>
          <w:tcPr>
            <w:tcW w:w="1119" w:type="dxa"/>
            <w:tcBorders>
              <w:top w:val="single" w:sz="4" w:space="0" w:color="000000"/>
              <w:left w:val="single" w:sz="4" w:space="0" w:color="000000"/>
              <w:bottom w:val="single" w:sz="4" w:space="0" w:color="000000"/>
              <w:right w:val="single" w:sz="4" w:space="0" w:color="000000"/>
            </w:tcBorders>
          </w:tcPr>
          <w:p w14:paraId="25CE5915" w14:textId="77777777" w:rsidR="002C3312" w:rsidRDefault="00000000">
            <w:pPr>
              <w:spacing w:after="0"/>
              <w:ind w:left="96"/>
            </w:pPr>
            <w:r>
              <w:rPr>
                <w:rFonts w:ascii="Comic Sans MS" w:eastAsia="Comic Sans MS" w:hAnsi="Comic Sans MS" w:cs="Comic Sans MS"/>
                <w:b/>
                <w:sz w:val="20"/>
              </w:rPr>
              <w:lastRenderedPageBreak/>
              <w:t>Fluency</w:t>
            </w:r>
            <w:r>
              <w:rPr>
                <w:rFonts w:ascii="Comic Sans MS" w:eastAsia="Comic Sans MS" w:hAnsi="Comic Sans MS" w:cs="Comic Sans MS"/>
                <w:b/>
                <w:sz w:val="32"/>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783C3CB6" w14:textId="77777777" w:rsidR="002C3312" w:rsidRDefault="00000000">
            <w:pPr>
              <w:spacing w:after="47" w:line="244" w:lineRule="auto"/>
              <w:ind w:right="101"/>
            </w:pPr>
            <w:r>
              <w:rPr>
                <w:color w:val="FFC000"/>
                <w:sz w:val="16"/>
              </w:rPr>
              <w:t xml:space="preserve">To show interest in illustrations and print in books and print in the environment.  </w:t>
            </w:r>
          </w:p>
          <w:p w14:paraId="39F21A43" w14:textId="77777777" w:rsidR="002C3312" w:rsidRDefault="00000000">
            <w:pPr>
              <w:spacing w:after="0"/>
              <w:ind w:right="63"/>
            </w:pPr>
            <w:r>
              <w:rPr>
                <w:color w:val="FFC000"/>
                <w:sz w:val="16"/>
              </w:rPr>
              <w:t xml:space="preserve">To recognise familiar words and signs such as own name and advertising logos. </w:t>
            </w:r>
          </w:p>
        </w:tc>
        <w:tc>
          <w:tcPr>
            <w:tcW w:w="2038" w:type="dxa"/>
            <w:tcBorders>
              <w:top w:val="single" w:sz="4" w:space="0" w:color="000000"/>
              <w:left w:val="single" w:sz="4" w:space="0" w:color="000000"/>
              <w:bottom w:val="single" w:sz="4" w:space="0" w:color="000000"/>
              <w:right w:val="single" w:sz="4" w:space="0" w:color="000000"/>
            </w:tcBorders>
          </w:tcPr>
          <w:p w14:paraId="17E657D4" w14:textId="77777777" w:rsidR="002C3312" w:rsidRDefault="00000000">
            <w:pPr>
              <w:spacing w:after="0"/>
              <w:ind w:right="116"/>
            </w:pPr>
            <w:r>
              <w:rPr>
                <w:color w:val="292526"/>
                <w:sz w:val="16"/>
              </w:rPr>
              <w:t xml:space="preserve">To accurately read texts that are consistent with their developing phonic knowledge, that do not require them to use other strategies to work </w:t>
            </w:r>
          </w:p>
        </w:tc>
        <w:tc>
          <w:tcPr>
            <w:tcW w:w="2040" w:type="dxa"/>
            <w:tcBorders>
              <w:top w:val="single" w:sz="4" w:space="0" w:color="000000"/>
              <w:left w:val="single" w:sz="4" w:space="0" w:color="000000"/>
              <w:bottom w:val="single" w:sz="4" w:space="0" w:color="000000"/>
              <w:right w:val="single" w:sz="4" w:space="0" w:color="000000"/>
            </w:tcBorders>
          </w:tcPr>
          <w:p w14:paraId="7AC43189" w14:textId="77777777" w:rsidR="002C3312" w:rsidRDefault="00000000">
            <w:pPr>
              <w:spacing w:after="2" w:line="306" w:lineRule="auto"/>
              <w:ind w:right="260"/>
            </w:pPr>
            <w:r>
              <w:rPr>
                <w:color w:val="292526"/>
                <w:sz w:val="16"/>
              </w:rPr>
              <w:t xml:space="preserve">To read aloud books (closely matched to their improving phonic knowledge), sounding out </w:t>
            </w:r>
          </w:p>
          <w:p w14:paraId="53AD4696" w14:textId="77777777" w:rsidR="002C3312" w:rsidRDefault="00000000">
            <w:pPr>
              <w:spacing w:after="0"/>
              <w:ind w:right="241"/>
            </w:pPr>
            <w:r>
              <w:rPr>
                <w:color w:val="292526"/>
                <w:sz w:val="16"/>
              </w:rPr>
              <w:t xml:space="preserve">unfamiliar words </w:t>
            </w:r>
          </w:p>
        </w:tc>
        <w:tc>
          <w:tcPr>
            <w:tcW w:w="8161" w:type="dxa"/>
            <w:gridSpan w:val="4"/>
            <w:tcBorders>
              <w:top w:val="single" w:sz="4" w:space="0" w:color="000000"/>
              <w:left w:val="single" w:sz="4" w:space="0" w:color="000000"/>
              <w:bottom w:val="single" w:sz="4" w:space="0" w:color="000000"/>
              <w:right w:val="single" w:sz="4" w:space="0" w:color="000000"/>
            </w:tcBorders>
          </w:tcPr>
          <w:p w14:paraId="3979BF09" w14:textId="77777777" w:rsidR="002C3312" w:rsidRDefault="00000000">
            <w:pPr>
              <w:spacing w:after="1" w:line="301" w:lineRule="auto"/>
              <w:ind w:left="298" w:right="395" w:firstLine="22"/>
              <w:jc w:val="both"/>
            </w:pPr>
            <w:r>
              <w:rPr>
                <w:color w:val="292526"/>
                <w:sz w:val="16"/>
              </w:rPr>
              <w:t xml:space="preserve">At this stage, teaching comprehension skills should be taking precedence over teaching word reading and fluency specifically. Any focus on word reading should support the development of vocabulary.  </w:t>
            </w:r>
          </w:p>
          <w:p w14:paraId="0EA28E3F" w14:textId="77777777" w:rsidR="002C3312" w:rsidRDefault="00000000">
            <w:pPr>
              <w:spacing w:after="35"/>
              <w:ind w:left="12"/>
              <w:jc w:val="center"/>
            </w:pPr>
            <w:r>
              <w:rPr>
                <w:color w:val="292526"/>
                <w:sz w:val="16"/>
              </w:rPr>
              <w:t xml:space="preserve"> </w:t>
            </w:r>
          </w:p>
          <w:p w14:paraId="0D37AF6D" w14:textId="77777777" w:rsidR="002C3312" w:rsidRDefault="00000000">
            <w:pPr>
              <w:spacing w:after="0"/>
              <w:jc w:val="center"/>
            </w:pPr>
            <w:r>
              <w:rPr>
                <w:color w:val="292526"/>
                <w:sz w:val="16"/>
              </w:rPr>
              <w:t>Children in KS2 access Reading Plus throughout the week which provides a personalised reading programme whilst also assessing fluency through reading pace and accuracy.</w:t>
            </w:r>
            <w:r>
              <w:rPr>
                <w:sz w:val="16"/>
              </w:rPr>
              <w:t xml:space="preserve"> </w:t>
            </w:r>
          </w:p>
        </w:tc>
      </w:tr>
      <w:tr w:rsidR="002C3312" w14:paraId="40600841" w14:textId="77777777">
        <w:trPr>
          <w:trHeight w:val="5826"/>
        </w:trPr>
        <w:tc>
          <w:tcPr>
            <w:tcW w:w="1119" w:type="dxa"/>
            <w:tcBorders>
              <w:top w:val="single" w:sz="4" w:space="0" w:color="000000"/>
              <w:left w:val="single" w:sz="4" w:space="0" w:color="000000"/>
              <w:bottom w:val="single" w:sz="4" w:space="0" w:color="000000"/>
              <w:right w:val="single" w:sz="4" w:space="0" w:color="000000"/>
            </w:tcBorders>
          </w:tcPr>
          <w:p w14:paraId="536724DB" w14:textId="77777777" w:rsidR="002C3312" w:rsidRDefault="002C3312"/>
        </w:tc>
        <w:tc>
          <w:tcPr>
            <w:tcW w:w="2038" w:type="dxa"/>
            <w:tcBorders>
              <w:top w:val="single" w:sz="4" w:space="0" w:color="000000"/>
              <w:left w:val="single" w:sz="4" w:space="0" w:color="000000"/>
              <w:bottom w:val="single" w:sz="4" w:space="0" w:color="000000"/>
              <w:right w:val="single" w:sz="4" w:space="0" w:color="000000"/>
            </w:tcBorders>
          </w:tcPr>
          <w:p w14:paraId="36FDC9D0" w14:textId="77777777" w:rsidR="002C3312" w:rsidRDefault="00000000">
            <w:pPr>
              <w:spacing w:after="35"/>
            </w:pPr>
            <w:r>
              <w:rPr>
                <w:color w:val="FFC000"/>
                <w:sz w:val="16"/>
              </w:rPr>
              <w:t xml:space="preserve"> </w:t>
            </w:r>
          </w:p>
          <w:p w14:paraId="41340BC0" w14:textId="77777777" w:rsidR="002C3312" w:rsidRDefault="00000000">
            <w:pPr>
              <w:spacing w:after="196"/>
              <w:ind w:right="156"/>
            </w:pPr>
            <w:r>
              <w:rPr>
                <w:color w:val="FFC000"/>
                <w:sz w:val="16"/>
              </w:rPr>
              <w:t xml:space="preserve">To look and handle books independently (holds books the correct way up and turns pages). </w:t>
            </w:r>
            <w:r>
              <w:rPr>
                <w:color w:val="F68A53"/>
                <w:sz w:val="16"/>
              </w:rPr>
              <w:t xml:space="preserve"> </w:t>
            </w:r>
            <w:r>
              <w:rPr>
                <w:color w:val="00689E"/>
                <w:sz w:val="16"/>
              </w:rPr>
              <w:t xml:space="preserve">To ascribe meanings to marks that they see in different places. </w:t>
            </w:r>
          </w:p>
          <w:p w14:paraId="04B3A0C4" w14:textId="77777777" w:rsidR="002C3312" w:rsidRDefault="00000000">
            <w:pPr>
              <w:spacing w:after="128" w:line="301" w:lineRule="auto"/>
            </w:pPr>
            <w:r>
              <w:rPr>
                <w:color w:val="00689E"/>
                <w:sz w:val="16"/>
              </w:rPr>
              <w:t xml:space="preserve">To begin to break the flow of speech into words. </w:t>
            </w:r>
          </w:p>
          <w:p w14:paraId="7A2B34C6" w14:textId="77777777" w:rsidR="002C3312" w:rsidRDefault="00000000">
            <w:pPr>
              <w:spacing w:after="198" w:line="260" w:lineRule="auto"/>
              <w:ind w:right="148"/>
            </w:pPr>
            <w:r>
              <w:rPr>
                <w:color w:val="00689E"/>
                <w:sz w:val="16"/>
              </w:rPr>
              <w:t xml:space="preserve">To begin to read words and simple sentences.  </w:t>
            </w:r>
            <w:r>
              <w:rPr>
                <w:color w:val="00A650"/>
                <w:sz w:val="16"/>
              </w:rPr>
              <w:t xml:space="preserve">To read and understand simple sentences. </w:t>
            </w:r>
          </w:p>
          <w:p w14:paraId="66948B42" w14:textId="77777777" w:rsidR="002C3312" w:rsidRDefault="00000000">
            <w:pPr>
              <w:spacing w:after="0"/>
              <w:ind w:left="35"/>
              <w:jc w:val="center"/>
            </w:pPr>
            <w:r>
              <w:rPr>
                <w:sz w:val="16"/>
              </w:rPr>
              <w:t xml:space="preserve"> </w:t>
            </w:r>
          </w:p>
        </w:tc>
        <w:tc>
          <w:tcPr>
            <w:tcW w:w="2038" w:type="dxa"/>
            <w:tcBorders>
              <w:top w:val="single" w:sz="4" w:space="0" w:color="000000"/>
              <w:left w:val="single" w:sz="4" w:space="0" w:color="000000"/>
              <w:bottom w:val="single" w:sz="4" w:space="0" w:color="000000"/>
              <w:right w:val="single" w:sz="4" w:space="0" w:color="000000"/>
            </w:tcBorders>
          </w:tcPr>
          <w:p w14:paraId="6BAF6294" w14:textId="77777777" w:rsidR="002C3312" w:rsidRDefault="00000000">
            <w:pPr>
              <w:spacing w:after="40"/>
            </w:pPr>
            <w:r>
              <w:rPr>
                <w:color w:val="292526"/>
                <w:sz w:val="16"/>
              </w:rPr>
              <w:t xml:space="preserve">out words. </w:t>
            </w:r>
          </w:p>
          <w:p w14:paraId="4265AE6B" w14:textId="77777777" w:rsidR="002C3312" w:rsidRDefault="00000000">
            <w:pPr>
              <w:spacing w:after="36"/>
            </w:pPr>
            <w:r>
              <w:rPr>
                <w:color w:val="292526"/>
                <w:sz w:val="16"/>
              </w:rPr>
              <w:t xml:space="preserve"> </w:t>
            </w:r>
          </w:p>
          <w:p w14:paraId="51E11304" w14:textId="77777777" w:rsidR="002C3312" w:rsidRDefault="00000000">
            <w:pPr>
              <w:spacing w:after="0"/>
              <w:ind w:right="201"/>
              <w:jc w:val="both"/>
            </w:pPr>
            <w:r>
              <w:rPr>
                <w:color w:val="292526"/>
                <w:sz w:val="16"/>
              </w:rPr>
              <w:t>To reread texts to build up fluency and confidence in word reading.</w:t>
            </w:r>
            <w:r>
              <w:rPr>
                <w:sz w:val="16"/>
              </w:rPr>
              <w:t xml:space="preserve"> </w:t>
            </w:r>
          </w:p>
        </w:tc>
        <w:tc>
          <w:tcPr>
            <w:tcW w:w="2040" w:type="dxa"/>
            <w:tcBorders>
              <w:top w:val="single" w:sz="4" w:space="0" w:color="000000"/>
              <w:left w:val="single" w:sz="4" w:space="0" w:color="000000"/>
              <w:bottom w:val="single" w:sz="4" w:space="0" w:color="000000"/>
              <w:right w:val="single" w:sz="4" w:space="0" w:color="000000"/>
            </w:tcBorders>
          </w:tcPr>
          <w:p w14:paraId="42A3599E" w14:textId="77777777" w:rsidR="002C3312" w:rsidRDefault="00000000">
            <w:pPr>
              <w:spacing w:after="61" w:line="307" w:lineRule="auto"/>
              <w:ind w:right="253"/>
            </w:pPr>
            <w:r>
              <w:rPr>
                <w:color w:val="292526"/>
                <w:sz w:val="16"/>
              </w:rPr>
              <w:t xml:space="preserve">accurately, automatically and without undue hesitation. </w:t>
            </w:r>
          </w:p>
          <w:p w14:paraId="0FB1E216" w14:textId="77777777" w:rsidR="002C3312" w:rsidRDefault="00000000">
            <w:pPr>
              <w:spacing w:after="98"/>
            </w:pPr>
            <w:r>
              <w:rPr>
                <w:color w:val="292526"/>
                <w:sz w:val="16"/>
              </w:rPr>
              <w:t xml:space="preserve"> </w:t>
            </w:r>
          </w:p>
          <w:p w14:paraId="363B17BF" w14:textId="77777777" w:rsidR="002C3312" w:rsidRDefault="00000000">
            <w:pPr>
              <w:spacing w:after="2" w:line="306" w:lineRule="auto"/>
              <w:ind w:right="163"/>
            </w:pPr>
            <w:r>
              <w:rPr>
                <w:color w:val="292526"/>
                <w:sz w:val="16"/>
              </w:rPr>
              <w:t xml:space="preserve">To reread these books to build up fluency and confidence in word reading. </w:t>
            </w:r>
          </w:p>
          <w:p w14:paraId="140AC53E" w14:textId="77777777" w:rsidR="002C3312" w:rsidRDefault="00000000">
            <w:pPr>
              <w:spacing w:after="36"/>
            </w:pPr>
            <w:r>
              <w:rPr>
                <w:color w:val="292526"/>
                <w:sz w:val="16"/>
              </w:rPr>
              <w:t xml:space="preserve"> </w:t>
            </w:r>
          </w:p>
          <w:p w14:paraId="7C3DA09B" w14:textId="77777777" w:rsidR="002C3312" w:rsidRDefault="00000000">
            <w:pPr>
              <w:spacing w:after="0"/>
            </w:pPr>
            <w:r>
              <w:rPr>
                <w:color w:val="292526"/>
                <w:sz w:val="16"/>
              </w:rPr>
              <w:t xml:space="preserve">To read words accurately and fluently without overt sounding and blending, </w:t>
            </w:r>
            <w:proofErr w:type="gramStart"/>
            <w:r>
              <w:rPr>
                <w:color w:val="292526"/>
                <w:sz w:val="16"/>
              </w:rPr>
              <w:t>e.g.</w:t>
            </w:r>
            <w:proofErr w:type="gramEnd"/>
            <w:r>
              <w:rPr>
                <w:color w:val="292526"/>
                <w:sz w:val="16"/>
              </w:rPr>
              <w:t xml:space="preserve"> at over 90 words per minute, in </w:t>
            </w:r>
            <w:proofErr w:type="spellStart"/>
            <w:r>
              <w:rPr>
                <w:color w:val="292526"/>
                <w:sz w:val="16"/>
              </w:rPr>
              <w:t>ageappropriate</w:t>
            </w:r>
            <w:proofErr w:type="spellEnd"/>
            <w:r>
              <w:rPr>
                <w:color w:val="292526"/>
                <w:sz w:val="16"/>
              </w:rPr>
              <w:t xml:space="preserve"> texts.</w:t>
            </w:r>
            <w:r>
              <w:rPr>
                <w:sz w:val="16"/>
              </w:rPr>
              <w:t xml:space="preserve"> </w:t>
            </w:r>
          </w:p>
        </w:tc>
        <w:tc>
          <w:tcPr>
            <w:tcW w:w="8161" w:type="dxa"/>
            <w:gridSpan w:val="4"/>
            <w:tcBorders>
              <w:top w:val="single" w:sz="4" w:space="0" w:color="000000"/>
              <w:left w:val="single" w:sz="4" w:space="0" w:color="000000"/>
              <w:bottom w:val="single" w:sz="4" w:space="0" w:color="000000"/>
              <w:right w:val="single" w:sz="4" w:space="0" w:color="000000"/>
            </w:tcBorders>
          </w:tcPr>
          <w:p w14:paraId="63474647" w14:textId="77777777" w:rsidR="002C3312" w:rsidRDefault="002C3312"/>
        </w:tc>
      </w:tr>
    </w:tbl>
    <w:p w14:paraId="3F29861F" w14:textId="77777777" w:rsidR="002C3312" w:rsidRDefault="00000000">
      <w:pPr>
        <w:spacing w:after="270"/>
      </w:pPr>
      <w:r>
        <w:rPr>
          <w:sz w:val="32"/>
        </w:rPr>
        <w:t xml:space="preserve"> </w:t>
      </w:r>
    </w:p>
    <w:p w14:paraId="370B2B4E" w14:textId="77777777" w:rsidR="002C3312" w:rsidRDefault="00000000">
      <w:pPr>
        <w:spacing w:after="273"/>
        <w:ind w:right="7163"/>
        <w:jc w:val="right"/>
      </w:pPr>
      <w:r>
        <w:rPr>
          <w:sz w:val="32"/>
        </w:rPr>
        <w:t xml:space="preserve"> </w:t>
      </w:r>
    </w:p>
    <w:p w14:paraId="42891339" w14:textId="77777777" w:rsidR="002C3312" w:rsidRDefault="00000000">
      <w:pPr>
        <w:spacing w:after="271"/>
        <w:ind w:right="7163"/>
        <w:jc w:val="right"/>
      </w:pPr>
      <w:r>
        <w:rPr>
          <w:sz w:val="32"/>
        </w:rPr>
        <w:t xml:space="preserve"> </w:t>
      </w:r>
    </w:p>
    <w:p w14:paraId="1FB33AEA" w14:textId="77777777" w:rsidR="002C3312" w:rsidRDefault="00000000">
      <w:pPr>
        <w:spacing w:after="273"/>
        <w:ind w:right="7163"/>
        <w:jc w:val="right"/>
      </w:pPr>
      <w:r>
        <w:rPr>
          <w:sz w:val="32"/>
        </w:rPr>
        <w:t xml:space="preserve"> </w:t>
      </w:r>
    </w:p>
    <w:p w14:paraId="39E7E83E" w14:textId="77777777" w:rsidR="002C3312" w:rsidRDefault="00000000">
      <w:pPr>
        <w:spacing w:after="270"/>
        <w:ind w:right="7163"/>
        <w:jc w:val="right"/>
      </w:pPr>
      <w:r>
        <w:rPr>
          <w:sz w:val="32"/>
        </w:rPr>
        <w:lastRenderedPageBreak/>
        <w:t xml:space="preserve"> </w:t>
      </w:r>
    </w:p>
    <w:p w14:paraId="10C56612" w14:textId="77777777" w:rsidR="002C3312" w:rsidRDefault="00000000">
      <w:pPr>
        <w:spacing w:after="0"/>
        <w:ind w:right="7163"/>
        <w:jc w:val="right"/>
      </w:pPr>
      <w:r>
        <w:rPr>
          <w:sz w:val="32"/>
        </w:rPr>
        <w:t xml:space="preserve"> </w:t>
      </w:r>
    </w:p>
    <w:p w14:paraId="7FE98851" w14:textId="77777777" w:rsidR="002C3312" w:rsidRDefault="00000000">
      <w:pPr>
        <w:spacing w:after="0"/>
        <w:ind w:left="5271" w:hanging="10"/>
      </w:pPr>
      <w:r>
        <w:rPr>
          <w:sz w:val="32"/>
        </w:rPr>
        <w:t xml:space="preserve">Reading - Comprehension </w:t>
      </w:r>
    </w:p>
    <w:tbl>
      <w:tblPr>
        <w:tblStyle w:val="TableGrid"/>
        <w:tblW w:w="15626" w:type="dxa"/>
        <w:tblInd w:w="5" w:type="dxa"/>
        <w:tblCellMar>
          <w:top w:w="48" w:type="dxa"/>
          <w:left w:w="106" w:type="dxa"/>
          <w:bottom w:w="4" w:type="dxa"/>
          <w:right w:w="0" w:type="dxa"/>
        </w:tblCellMar>
        <w:tblLook w:val="04A0" w:firstRow="1" w:lastRow="0" w:firstColumn="1" w:lastColumn="0" w:noHBand="0" w:noVBand="1"/>
      </w:tblPr>
      <w:tblGrid>
        <w:gridCol w:w="1586"/>
        <w:gridCol w:w="2297"/>
        <w:gridCol w:w="1880"/>
        <w:gridCol w:w="1901"/>
        <w:gridCol w:w="1906"/>
        <w:gridCol w:w="1954"/>
        <w:gridCol w:w="2129"/>
        <w:gridCol w:w="1973"/>
      </w:tblGrid>
      <w:tr w:rsidR="002C3312" w14:paraId="1F8EDDDE" w14:textId="77777777">
        <w:trPr>
          <w:trHeight w:val="504"/>
        </w:trPr>
        <w:tc>
          <w:tcPr>
            <w:tcW w:w="1587" w:type="dxa"/>
            <w:vMerge w:val="restart"/>
            <w:tcBorders>
              <w:top w:val="single" w:sz="4" w:space="0" w:color="000000"/>
              <w:left w:val="single" w:sz="4" w:space="0" w:color="000000"/>
              <w:bottom w:val="single" w:sz="4" w:space="0" w:color="000000"/>
              <w:right w:val="single" w:sz="4" w:space="0" w:color="000000"/>
            </w:tcBorders>
          </w:tcPr>
          <w:p w14:paraId="3D1F8C14" w14:textId="44B6AE3F" w:rsidR="002C3312" w:rsidRDefault="00000000">
            <w:pPr>
              <w:spacing w:after="0"/>
              <w:ind w:left="2"/>
            </w:pPr>
            <w:r>
              <w:rPr>
                <w:sz w:val="32"/>
              </w:rPr>
              <w:t xml:space="preserve"> </w:t>
            </w:r>
          </w:p>
        </w:tc>
        <w:tc>
          <w:tcPr>
            <w:tcW w:w="2297" w:type="dxa"/>
            <w:tcBorders>
              <w:top w:val="single" w:sz="4" w:space="0" w:color="000000"/>
              <w:left w:val="single" w:sz="4" w:space="0" w:color="000000"/>
              <w:bottom w:val="single" w:sz="4" w:space="0" w:color="000000"/>
              <w:right w:val="single" w:sz="4" w:space="0" w:color="000000"/>
            </w:tcBorders>
          </w:tcPr>
          <w:p w14:paraId="7E4DB075" w14:textId="77777777" w:rsidR="002C3312" w:rsidRDefault="00000000">
            <w:pPr>
              <w:spacing w:after="0"/>
              <w:ind w:right="110"/>
              <w:jc w:val="center"/>
            </w:pPr>
            <w:r>
              <w:rPr>
                <w:sz w:val="32"/>
              </w:rPr>
              <w:t xml:space="preserve">EYFS </w:t>
            </w:r>
          </w:p>
        </w:tc>
        <w:tc>
          <w:tcPr>
            <w:tcW w:w="3781" w:type="dxa"/>
            <w:gridSpan w:val="2"/>
            <w:tcBorders>
              <w:top w:val="single" w:sz="4" w:space="0" w:color="000000"/>
              <w:left w:val="single" w:sz="4" w:space="0" w:color="000000"/>
              <w:bottom w:val="single" w:sz="4" w:space="0" w:color="000000"/>
              <w:right w:val="single" w:sz="4" w:space="0" w:color="000000"/>
            </w:tcBorders>
          </w:tcPr>
          <w:p w14:paraId="05776681" w14:textId="77777777" w:rsidR="002C3312" w:rsidRDefault="00000000">
            <w:pPr>
              <w:spacing w:after="0"/>
              <w:ind w:right="106"/>
              <w:jc w:val="center"/>
            </w:pPr>
            <w:r>
              <w:rPr>
                <w:sz w:val="32"/>
              </w:rPr>
              <w:t xml:space="preserve">KS1 </w:t>
            </w:r>
          </w:p>
        </w:tc>
        <w:tc>
          <w:tcPr>
            <w:tcW w:w="5989" w:type="dxa"/>
            <w:gridSpan w:val="3"/>
            <w:tcBorders>
              <w:top w:val="single" w:sz="4" w:space="0" w:color="000000"/>
              <w:left w:val="single" w:sz="4" w:space="0" w:color="000000"/>
              <w:bottom w:val="single" w:sz="4" w:space="0" w:color="000000"/>
              <w:right w:val="nil"/>
            </w:tcBorders>
          </w:tcPr>
          <w:p w14:paraId="50A408DA" w14:textId="77777777" w:rsidR="002C3312" w:rsidRDefault="00000000">
            <w:pPr>
              <w:spacing w:after="0"/>
              <w:ind w:left="1864"/>
              <w:jc w:val="center"/>
            </w:pPr>
            <w:r>
              <w:rPr>
                <w:sz w:val="32"/>
              </w:rPr>
              <w:t xml:space="preserve">KS2 </w:t>
            </w:r>
          </w:p>
        </w:tc>
        <w:tc>
          <w:tcPr>
            <w:tcW w:w="1973" w:type="dxa"/>
            <w:tcBorders>
              <w:top w:val="single" w:sz="4" w:space="0" w:color="000000"/>
              <w:left w:val="nil"/>
              <w:bottom w:val="single" w:sz="4" w:space="0" w:color="000000"/>
              <w:right w:val="single" w:sz="4" w:space="0" w:color="000000"/>
            </w:tcBorders>
          </w:tcPr>
          <w:p w14:paraId="3FF4708E" w14:textId="77777777" w:rsidR="002C3312" w:rsidRDefault="002C3312"/>
        </w:tc>
      </w:tr>
      <w:tr w:rsidR="002C3312" w14:paraId="077B2F14" w14:textId="77777777">
        <w:trPr>
          <w:trHeight w:val="1073"/>
        </w:trPr>
        <w:tc>
          <w:tcPr>
            <w:tcW w:w="0" w:type="auto"/>
            <w:vMerge/>
            <w:tcBorders>
              <w:top w:val="nil"/>
              <w:left w:val="single" w:sz="4" w:space="0" w:color="000000"/>
              <w:bottom w:val="single" w:sz="4" w:space="0" w:color="000000"/>
              <w:right w:val="single" w:sz="4" w:space="0" w:color="000000"/>
            </w:tcBorders>
          </w:tcPr>
          <w:p w14:paraId="46E23ECD"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70901E4E" w14:textId="77777777" w:rsidR="002C3312" w:rsidRDefault="00000000">
            <w:pPr>
              <w:spacing w:after="127" w:line="302" w:lineRule="auto"/>
              <w:ind w:left="31" w:right="37"/>
              <w:jc w:val="center"/>
            </w:pPr>
            <w:r>
              <w:rPr>
                <w:color w:val="FFC000"/>
                <w:sz w:val="16"/>
              </w:rPr>
              <w:t xml:space="preserve">30-50 months </w:t>
            </w:r>
            <w:r>
              <w:rPr>
                <w:color w:val="0070C0"/>
                <w:sz w:val="16"/>
              </w:rPr>
              <w:t xml:space="preserve">40-60 months </w:t>
            </w:r>
          </w:p>
          <w:p w14:paraId="63E77C63" w14:textId="77777777" w:rsidR="002C3312" w:rsidRDefault="00000000">
            <w:pPr>
              <w:spacing w:after="0"/>
              <w:ind w:left="7"/>
            </w:pPr>
            <w:r>
              <w:rPr>
                <w:color w:val="00B050"/>
                <w:sz w:val="16"/>
              </w:rPr>
              <w:t>Early Learning Goals</w:t>
            </w:r>
            <w:r>
              <w:rPr>
                <w:sz w:val="32"/>
              </w:rP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429BCB17" w14:textId="77777777" w:rsidR="002C3312" w:rsidRDefault="00000000">
            <w:pPr>
              <w:spacing w:after="0"/>
              <w:ind w:right="390"/>
              <w:jc w:val="right"/>
            </w:pPr>
            <w:r>
              <w:rPr>
                <w:sz w:val="32"/>
              </w:rPr>
              <w:t xml:space="preserve">Year 1 </w:t>
            </w:r>
          </w:p>
        </w:tc>
        <w:tc>
          <w:tcPr>
            <w:tcW w:w="1901" w:type="dxa"/>
            <w:tcBorders>
              <w:top w:val="single" w:sz="4" w:space="0" w:color="000000"/>
              <w:left w:val="single" w:sz="4" w:space="0" w:color="000000"/>
              <w:bottom w:val="single" w:sz="4" w:space="0" w:color="000000"/>
              <w:right w:val="single" w:sz="4" w:space="0" w:color="000000"/>
            </w:tcBorders>
          </w:tcPr>
          <w:p w14:paraId="6DCB051F" w14:textId="77777777" w:rsidR="002C3312" w:rsidRDefault="00000000">
            <w:pPr>
              <w:spacing w:after="0"/>
              <w:ind w:left="228"/>
            </w:pPr>
            <w:r>
              <w:rPr>
                <w:sz w:val="32"/>
              </w:rPr>
              <w:t xml:space="preserve">Year 2 </w:t>
            </w:r>
          </w:p>
        </w:tc>
        <w:tc>
          <w:tcPr>
            <w:tcW w:w="1906" w:type="dxa"/>
            <w:tcBorders>
              <w:top w:val="single" w:sz="4" w:space="0" w:color="000000"/>
              <w:left w:val="single" w:sz="4" w:space="0" w:color="000000"/>
              <w:bottom w:val="single" w:sz="4" w:space="0" w:color="000000"/>
              <w:right w:val="single" w:sz="4" w:space="0" w:color="000000"/>
            </w:tcBorders>
          </w:tcPr>
          <w:p w14:paraId="20907950" w14:textId="77777777" w:rsidR="002C3312" w:rsidRDefault="00000000">
            <w:pPr>
              <w:spacing w:after="0"/>
              <w:ind w:left="233"/>
            </w:pPr>
            <w:r>
              <w:rPr>
                <w:sz w:val="32"/>
              </w:rPr>
              <w:t xml:space="preserve">Year 3 </w:t>
            </w:r>
          </w:p>
        </w:tc>
        <w:tc>
          <w:tcPr>
            <w:tcW w:w="1954" w:type="dxa"/>
            <w:tcBorders>
              <w:top w:val="single" w:sz="4" w:space="0" w:color="000000"/>
              <w:left w:val="single" w:sz="4" w:space="0" w:color="000000"/>
              <w:bottom w:val="single" w:sz="4" w:space="0" w:color="000000"/>
              <w:right w:val="single" w:sz="4" w:space="0" w:color="000000"/>
            </w:tcBorders>
          </w:tcPr>
          <w:p w14:paraId="618AC010" w14:textId="77777777" w:rsidR="002C3312" w:rsidRDefault="00000000">
            <w:pPr>
              <w:spacing w:after="0"/>
              <w:ind w:left="247"/>
            </w:pPr>
            <w:r>
              <w:rPr>
                <w:sz w:val="32"/>
              </w:rPr>
              <w:t xml:space="preserve">Year 4 </w:t>
            </w:r>
          </w:p>
        </w:tc>
        <w:tc>
          <w:tcPr>
            <w:tcW w:w="2129" w:type="dxa"/>
            <w:tcBorders>
              <w:top w:val="single" w:sz="4" w:space="0" w:color="000000"/>
              <w:left w:val="single" w:sz="4" w:space="0" w:color="000000"/>
              <w:bottom w:val="single" w:sz="4" w:space="0" w:color="000000"/>
              <w:right w:val="single" w:sz="4" w:space="0" w:color="000000"/>
            </w:tcBorders>
          </w:tcPr>
          <w:p w14:paraId="22F70307" w14:textId="77777777" w:rsidR="002C3312" w:rsidRDefault="00000000">
            <w:pPr>
              <w:spacing w:after="0"/>
              <w:ind w:right="110"/>
              <w:jc w:val="center"/>
            </w:pPr>
            <w:r>
              <w:rPr>
                <w:sz w:val="32"/>
              </w:rPr>
              <w:t xml:space="preserve">Year 5 </w:t>
            </w:r>
          </w:p>
        </w:tc>
        <w:tc>
          <w:tcPr>
            <w:tcW w:w="1973" w:type="dxa"/>
            <w:tcBorders>
              <w:top w:val="single" w:sz="4" w:space="0" w:color="000000"/>
              <w:left w:val="single" w:sz="4" w:space="0" w:color="000000"/>
              <w:bottom w:val="single" w:sz="4" w:space="0" w:color="000000"/>
              <w:right w:val="single" w:sz="4" w:space="0" w:color="000000"/>
            </w:tcBorders>
          </w:tcPr>
          <w:p w14:paraId="793BD584" w14:textId="77777777" w:rsidR="002C3312" w:rsidRDefault="00000000">
            <w:pPr>
              <w:spacing w:after="0"/>
              <w:ind w:left="266"/>
            </w:pPr>
            <w:r>
              <w:rPr>
                <w:sz w:val="32"/>
              </w:rPr>
              <w:t xml:space="preserve">Year 6 </w:t>
            </w:r>
          </w:p>
        </w:tc>
      </w:tr>
      <w:tr w:rsidR="002C3312" w14:paraId="08C0EFC6" w14:textId="77777777">
        <w:trPr>
          <w:trHeight w:val="4237"/>
        </w:trPr>
        <w:tc>
          <w:tcPr>
            <w:tcW w:w="1587" w:type="dxa"/>
            <w:tcBorders>
              <w:top w:val="single" w:sz="4" w:space="0" w:color="000000"/>
              <w:left w:val="single" w:sz="4" w:space="0" w:color="000000"/>
              <w:bottom w:val="single" w:sz="4" w:space="0" w:color="000000"/>
              <w:right w:val="single" w:sz="4" w:space="0" w:color="000000"/>
            </w:tcBorders>
          </w:tcPr>
          <w:p w14:paraId="1BC9CB24" w14:textId="77777777" w:rsidR="002C3312" w:rsidRDefault="00000000">
            <w:pPr>
              <w:spacing w:after="0" w:line="240" w:lineRule="auto"/>
              <w:jc w:val="center"/>
            </w:pPr>
            <w:hyperlink r:id="rId12">
              <w:r>
                <w:rPr>
                  <w:rFonts w:ascii="Comic Sans MS" w:eastAsia="Comic Sans MS" w:hAnsi="Comic Sans MS" w:cs="Comic Sans MS"/>
                  <w:b/>
                  <w:color w:val="292526"/>
                  <w:sz w:val="20"/>
                </w:rPr>
                <w:t xml:space="preserve">Understanding </w:t>
              </w:r>
            </w:hyperlink>
            <w:hyperlink r:id="rId13">
              <w:r>
                <w:rPr>
                  <w:rFonts w:ascii="Comic Sans MS" w:eastAsia="Comic Sans MS" w:hAnsi="Comic Sans MS" w:cs="Comic Sans MS"/>
                  <w:b/>
                  <w:color w:val="292526"/>
                  <w:sz w:val="20"/>
                </w:rPr>
                <w:t xml:space="preserve">and </w:t>
              </w:r>
            </w:hyperlink>
          </w:p>
          <w:p w14:paraId="2782D263" w14:textId="77777777" w:rsidR="002C3312" w:rsidRDefault="00000000">
            <w:pPr>
              <w:spacing w:after="67"/>
              <w:ind w:right="109"/>
              <w:jc w:val="center"/>
            </w:pPr>
            <w:hyperlink r:id="rId14">
              <w:r>
                <w:rPr>
                  <w:rFonts w:ascii="Comic Sans MS" w:eastAsia="Comic Sans MS" w:hAnsi="Comic Sans MS" w:cs="Comic Sans MS"/>
                  <w:b/>
                  <w:color w:val="292526"/>
                  <w:sz w:val="20"/>
                </w:rPr>
                <w:t xml:space="preserve">Correcting </w:t>
              </w:r>
            </w:hyperlink>
          </w:p>
          <w:p w14:paraId="60CDDD2E" w14:textId="77777777" w:rsidR="002C3312" w:rsidRDefault="00000000">
            <w:pPr>
              <w:spacing w:after="0"/>
              <w:ind w:left="82"/>
            </w:pPr>
            <w:hyperlink r:id="rId15">
              <w:r>
                <w:rPr>
                  <w:rFonts w:ascii="Comic Sans MS" w:eastAsia="Comic Sans MS" w:hAnsi="Comic Sans MS" w:cs="Comic Sans MS"/>
                  <w:b/>
                  <w:color w:val="292526"/>
                  <w:sz w:val="20"/>
                </w:rPr>
                <w:t>Inaccuracies</w:t>
              </w:r>
            </w:hyperlink>
            <w:hyperlink r:id="rId16">
              <w:r>
                <w:rPr>
                  <w:rFonts w:ascii="Comic Sans MS" w:eastAsia="Comic Sans MS" w:hAnsi="Comic Sans MS" w:cs="Comic Sans MS"/>
                  <w:sz w:val="32"/>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54AB16E9" w14:textId="77777777" w:rsidR="002C3312" w:rsidRDefault="00000000">
            <w:pPr>
              <w:spacing w:after="46" w:line="302" w:lineRule="auto"/>
              <w:ind w:left="2" w:right="90"/>
            </w:pPr>
            <w:r>
              <w:rPr>
                <w:color w:val="FFC000"/>
                <w:sz w:val="16"/>
              </w:rPr>
              <w:t xml:space="preserve">To know that print carries meaning and, in English, is read from left to right and top to bottom. </w:t>
            </w:r>
          </w:p>
          <w:p w14:paraId="429AC362" w14:textId="77777777" w:rsidR="002C3312" w:rsidRDefault="00000000">
            <w:pPr>
              <w:spacing w:after="83"/>
              <w:ind w:left="2"/>
            </w:pPr>
            <w:r>
              <w:rPr>
                <w:color w:val="F6862A"/>
                <w:sz w:val="16"/>
              </w:rPr>
              <w:t xml:space="preserve"> </w:t>
            </w:r>
          </w:p>
          <w:p w14:paraId="46465F2B" w14:textId="77777777" w:rsidR="002C3312" w:rsidRDefault="00000000">
            <w:pPr>
              <w:spacing w:after="0" w:line="302" w:lineRule="auto"/>
              <w:ind w:left="2"/>
            </w:pPr>
            <w:r>
              <w:rPr>
                <w:color w:val="00689E"/>
                <w:sz w:val="16"/>
              </w:rPr>
              <w:t xml:space="preserve">To understand humour, e.g. </w:t>
            </w:r>
          </w:p>
          <w:p w14:paraId="14BDC2ED" w14:textId="77777777" w:rsidR="002C3312" w:rsidRDefault="00000000">
            <w:pPr>
              <w:spacing w:after="0"/>
              <w:ind w:left="2"/>
            </w:pPr>
            <w:r>
              <w:rPr>
                <w:color w:val="00689E"/>
                <w:sz w:val="16"/>
              </w:rPr>
              <w:t>nonsense rhymes, jokes.</w:t>
            </w:r>
            <w:r>
              <w:rPr>
                <w:color w:val="F6862A"/>
                <w:sz w:val="16"/>
              </w:rP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4EEBAA74" w14:textId="77777777" w:rsidR="002C3312" w:rsidRDefault="00000000">
            <w:pPr>
              <w:spacing w:after="0"/>
              <w:ind w:left="2" w:right="250"/>
              <w:jc w:val="both"/>
            </w:pPr>
            <w:r>
              <w:rPr>
                <w:color w:val="292526"/>
                <w:sz w:val="16"/>
              </w:rPr>
              <w:t xml:space="preserve">To check that a text makes sense to them as they read and to self- correct. </w:t>
            </w:r>
          </w:p>
        </w:tc>
        <w:tc>
          <w:tcPr>
            <w:tcW w:w="1901" w:type="dxa"/>
            <w:tcBorders>
              <w:top w:val="single" w:sz="4" w:space="0" w:color="000000"/>
              <w:left w:val="single" w:sz="4" w:space="0" w:color="000000"/>
              <w:bottom w:val="single" w:sz="4" w:space="0" w:color="000000"/>
              <w:right w:val="single" w:sz="4" w:space="0" w:color="000000"/>
            </w:tcBorders>
          </w:tcPr>
          <w:p w14:paraId="41F7125C" w14:textId="77777777" w:rsidR="002C3312" w:rsidRDefault="00000000">
            <w:pPr>
              <w:spacing w:after="167" w:line="307" w:lineRule="auto"/>
              <w:ind w:right="297"/>
              <w:jc w:val="both"/>
            </w:pPr>
            <w:r>
              <w:rPr>
                <w:color w:val="292526"/>
                <w:sz w:val="16"/>
              </w:rPr>
              <w:t xml:space="preserve">To show understanding by drawing on what they already know or on background information and vocabulary provided by the teacher. </w:t>
            </w:r>
          </w:p>
          <w:p w14:paraId="3E8834AE" w14:textId="77777777" w:rsidR="002C3312" w:rsidRDefault="00000000">
            <w:pPr>
              <w:spacing w:after="0"/>
            </w:pPr>
            <w:r>
              <w:rPr>
                <w:color w:val="292526"/>
                <w:sz w:val="16"/>
              </w:rPr>
              <w:t xml:space="preserve">To check that the text makes sense to them as they read and to correct inaccurate reading. </w:t>
            </w:r>
          </w:p>
        </w:tc>
        <w:tc>
          <w:tcPr>
            <w:tcW w:w="1906" w:type="dxa"/>
            <w:tcBorders>
              <w:top w:val="single" w:sz="4" w:space="0" w:color="000000"/>
              <w:left w:val="single" w:sz="4" w:space="0" w:color="000000"/>
              <w:bottom w:val="single" w:sz="4" w:space="0" w:color="000000"/>
              <w:right w:val="single" w:sz="4" w:space="0" w:color="000000"/>
            </w:tcBorders>
          </w:tcPr>
          <w:p w14:paraId="0A59C836" w14:textId="77777777" w:rsidR="002C3312" w:rsidRDefault="00000000">
            <w:pPr>
              <w:spacing w:after="0"/>
              <w:ind w:left="2"/>
            </w:pPr>
            <w:r>
              <w:rPr>
                <w:sz w:val="16"/>
              </w:rPr>
              <w:t xml:space="preserve">To continue to build on KS1 learning. </w:t>
            </w:r>
          </w:p>
        </w:tc>
        <w:tc>
          <w:tcPr>
            <w:tcW w:w="1954" w:type="dxa"/>
            <w:tcBorders>
              <w:top w:val="single" w:sz="4" w:space="0" w:color="000000"/>
              <w:left w:val="single" w:sz="4" w:space="0" w:color="000000"/>
              <w:bottom w:val="single" w:sz="4" w:space="0" w:color="000000"/>
              <w:right w:val="single" w:sz="4" w:space="0" w:color="000000"/>
            </w:tcBorders>
          </w:tcPr>
          <w:p w14:paraId="316280A8" w14:textId="77777777" w:rsidR="002C3312" w:rsidRDefault="00000000">
            <w:pPr>
              <w:spacing w:after="0"/>
              <w:ind w:left="2"/>
            </w:pPr>
            <w:r>
              <w:rPr>
                <w:sz w:val="16"/>
              </w:rPr>
              <w:t xml:space="preserve">To continue to build on KS1 learning. </w:t>
            </w:r>
          </w:p>
        </w:tc>
        <w:tc>
          <w:tcPr>
            <w:tcW w:w="2129" w:type="dxa"/>
            <w:tcBorders>
              <w:top w:val="single" w:sz="4" w:space="0" w:color="000000"/>
              <w:left w:val="single" w:sz="4" w:space="0" w:color="000000"/>
              <w:bottom w:val="single" w:sz="4" w:space="0" w:color="000000"/>
              <w:right w:val="single" w:sz="4" w:space="0" w:color="000000"/>
            </w:tcBorders>
          </w:tcPr>
          <w:p w14:paraId="2AEE79FC" w14:textId="77777777" w:rsidR="002C3312" w:rsidRDefault="00000000">
            <w:pPr>
              <w:spacing w:after="0"/>
              <w:ind w:left="2" w:right="638"/>
            </w:pPr>
            <w:r>
              <w:rPr>
                <w:sz w:val="16"/>
              </w:rPr>
              <w:t xml:space="preserve">To continue to build on KS1 learning.  </w:t>
            </w:r>
          </w:p>
        </w:tc>
        <w:tc>
          <w:tcPr>
            <w:tcW w:w="1973" w:type="dxa"/>
            <w:tcBorders>
              <w:top w:val="single" w:sz="4" w:space="0" w:color="000000"/>
              <w:left w:val="single" w:sz="4" w:space="0" w:color="000000"/>
              <w:bottom w:val="single" w:sz="4" w:space="0" w:color="000000"/>
              <w:right w:val="single" w:sz="4" w:space="0" w:color="000000"/>
            </w:tcBorders>
          </w:tcPr>
          <w:p w14:paraId="19CA80EE" w14:textId="77777777" w:rsidR="002C3312" w:rsidRDefault="00000000">
            <w:pPr>
              <w:spacing w:after="0"/>
              <w:ind w:left="2"/>
            </w:pPr>
            <w:r>
              <w:rPr>
                <w:sz w:val="16"/>
              </w:rPr>
              <w:t xml:space="preserve">To continue to build on KS1 learning. </w:t>
            </w:r>
          </w:p>
        </w:tc>
      </w:tr>
      <w:tr w:rsidR="002C3312" w14:paraId="30E5C1DB" w14:textId="77777777">
        <w:trPr>
          <w:trHeight w:val="3927"/>
        </w:trPr>
        <w:tc>
          <w:tcPr>
            <w:tcW w:w="1587" w:type="dxa"/>
            <w:tcBorders>
              <w:top w:val="single" w:sz="4" w:space="0" w:color="000000"/>
              <w:left w:val="single" w:sz="4" w:space="0" w:color="000000"/>
              <w:bottom w:val="single" w:sz="4" w:space="0" w:color="000000"/>
              <w:right w:val="single" w:sz="4" w:space="0" w:color="000000"/>
            </w:tcBorders>
          </w:tcPr>
          <w:p w14:paraId="6CBB3314" w14:textId="77777777" w:rsidR="002C3312" w:rsidRDefault="00000000">
            <w:pPr>
              <w:spacing w:after="0"/>
              <w:ind w:right="111"/>
              <w:jc w:val="center"/>
            </w:pPr>
            <w:hyperlink r:id="rId17">
              <w:r>
                <w:rPr>
                  <w:rFonts w:ascii="Comic Sans MS" w:eastAsia="Comic Sans MS" w:hAnsi="Comic Sans MS" w:cs="Comic Sans MS"/>
                  <w:b/>
                  <w:color w:val="292526"/>
                  <w:sz w:val="20"/>
                </w:rPr>
                <w:t xml:space="preserve">Comparing, </w:t>
              </w:r>
            </w:hyperlink>
          </w:p>
          <w:p w14:paraId="64A3704A" w14:textId="77777777" w:rsidR="002C3312" w:rsidRDefault="00000000">
            <w:pPr>
              <w:spacing w:after="88" w:line="240" w:lineRule="auto"/>
              <w:jc w:val="center"/>
            </w:pPr>
            <w:hyperlink r:id="rId18">
              <w:r>
                <w:rPr>
                  <w:rFonts w:ascii="Comic Sans MS" w:eastAsia="Comic Sans MS" w:hAnsi="Comic Sans MS" w:cs="Comic Sans MS"/>
                  <w:b/>
                  <w:color w:val="292526"/>
                  <w:sz w:val="20"/>
                </w:rPr>
                <w:t xml:space="preserve">Contrasting </w:t>
              </w:r>
            </w:hyperlink>
            <w:hyperlink r:id="rId19">
              <w:r>
                <w:rPr>
                  <w:rFonts w:ascii="Comic Sans MS" w:eastAsia="Comic Sans MS" w:hAnsi="Comic Sans MS" w:cs="Comic Sans MS"/>
                  <w:b/>
                  <w:color w:val="292526"/>
                  <w:sz w:val="20"/>
                </w:rPr>
                <w:t xml:space="preserve">and </w:t>
              </w:r>
            </w:hyperlink>
          </w:p>
          <w:p w14:paraId="6D17A19E" w14:textId="77777777" w:rsidR="002C3312" w:rsidRDefault="00000000">
            <w:pPr>
              <w:spacing w:after="0"/>
              <w:ind w:right="112"/>
              <w:jc w:val="center"/>
            </w:pPr>
            <w:hyperlink r:id="rId20">
              <w:r>
                <w:rPr>
                  <w:rFonts w:ascii="Comic Sans MS" w:eastAsia="Comic Sans MS" w:hAnsi="Comic Sans MS" w:cs="Comic Sans MS"/>
                  <w:b/>
                  <w:color w:val="292526"/>
                  <w:sz w:val="20"/>
                </w:rPr>
                <w:t>Commenting</w:t>
              </w:r>
            </w:hyperlink>
            <w:hyperlink r:id="rId21">
              <w:r>
                <w:rPr>
                  <w:rFonts w:ascii="Comic Sans MS" w:eastAsia="Comic Sans MS" w:hAnsi="Comic Sans MS" w:cs="Comic Sans MS"/>
                  <w:sz w:val="32"/>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3EA02954" w14:textId="77777777" w:rsidR="002C3312" w:rsidRDefault="00000000">
            <w:pPr>
              <w:spacing w:after="0" w:line="307" w:lineRule="auto"/>
              <w:ind w:left="2"/>
            </w:pPr>
            <w:r>
              <w:rPr>
                <w:color w:val="FFC000"/>
                <w:sz w:val="16"/>
              </w:rPr>
              <w:t xml:space="preserve">To listen to stories with increasing attention and recall. </w:t>
            </w:r>
          </w:p>
          <w:p w14:paraId="215E49F8" w14:textId="77777777" w:rsidR="002C3312" w:rsidRDefault="00000000">
            <w:pPr>
              <w:spacing w:after="213"/>
              <w:ind w:left="2"/>
            </w:pPr>
            <w:r>
              <w:rPr>
                <w:color w:val="FFC000"/>
                <w:sz w:val="4"/>
              </w:rPr>
              <w:t xml:space="preserve"> </w:t>
            </w:r>
          </w:p>
          <w:p w14:paraId="39486964" w14:textId="77777777" w:rsidR="002C3312" w:rsidRDefault="00000000">
            <w:pPr>
              <w:spacing w:after="172" w:line="306" w:lineRule="auto"/>
              <w:ind w:left="2" w:right="60"/>
            </w:pPr>
            <w:r>
              <w:rPr>
                <w:color w:val="FFC000"/>
                <w:sz w:val="16"/>
              </w:rPr>
              <w:t xml:space="preserve">To anticipate key events and phrases in rhymes and stories. </w:t>
            </w:r>
          </w:p>
          <w:p w14:paraId="29FFE0F2" w14:textId="77777777" w:rsidR="002C3312" w:rsidRDefault="00000000">
            <w:pPr>
              <w:spacing w:after="0" w:line="305" w:lineRule="auto"/>
              <w:ind w:left="2" w:right="128"/>
            </w:pPr>
            <w:r>
              <w:rPr>
                <w:color w:val="FFC000"/>
                <w:sz w:val="16"/>
              </w:rPr>
              <w:t xml:space="preserve">To begin to be aware of the way </w:t>
            </w:r>
          </w:p>
          <w:p w14:paraId="58655F8E" w14:textId="77777777" w:rsidR="002C3312" w:rsidRDefault="00000000">
            <w:pPr>
              <w:spacing w:after="168" w:line="308" w:lineRule="auto"/>
              <w:ind w:left="2" w:right="79"/>
            </w:pPr>
            <w:r>
              <w:rPr>
                <w:color w:val="FFC000"/>
                <w:sz w:val="16"/>
              </w:rPr>
              <w:t xml:space="preserve">stories are structured. </w:t>
            </w:r>
          </w:p>
          <w:p w14:paraId="440FBAE7" w14:textId="77777777" w:rsidR="002C3312" w:rsidRDefault="00000000">
            <w:pPr>
              <w:spacing w:after="0"/>
              <w:ind w:left="2"/>
            </w:pPr>
            <w:r>
              <w:rPr>
                <w:color w:val="FFC000"/>
                <w:sz w:val="16"/>
              </w:rPr>
              <w:t xml:space="preserve">To describe main story settings, </w:t>
            </w:r>
          </w:p>
        </w:tc>
        <w:tc>
          <w:tcPr>
            <w:tcW w:w="1880" w:type="dxa"/>
            <w:tcBorders>
              <w:top w:val="single" w:sz="4" w:space="0" w:color="000000"/>
              <w:left w:val="single" w:sz="4" w:space="0" w:color="000000"/>
              <w:bottom w:val="single" w:sz="4" w:space="0" w:color="000000"/>
              <w:right w:val="single" w:sz="4" w:space="0" w:color="000000"/>
            </w:tcBorders>
            <w:vAlign w:val="center"/>
          </w:tcPr>
          <w:p w14:paraId="2A821479" w14:textId="77777777" w:rsidR="002C3312" w:rsidRDefault="00000000">
            <w:pPr>
              <w:spacing w:after="165" w:line="308" w:lineRule="auto"/>
              <w:ind w:left="2" w:right="43"/>
            </w:pPr>
            <w:r>
              <w:rPr>
                <w:color w:val="292526"/>
                <w:sz w:val="16"/>
              </w:rPr>
              <w:t xml:space="preserve">To listen to and discuss a wide range of fiction, non-fiction and poetry at a level beyond that at which they can read independently. </w:t>
            </w:r>
          </w:p>
          <w:p w14:paraId="5B5836A7" w14:textId="77777777" w:rsidR="002C3312" w:rsidRDefault="00000000">
            <w:pPr>
              <w:spacing w:after="0"/>
              <w:ind w:left="2" w:right="306"/>
              <w:jc w:val="both"/>
            </w:pPr>
            <w:r>
              <w:rPr>
                <w:color w:val="292526"/>
                <w:sz w:val="16"/>
              </w:rPr>
              <w:t xml:space="preserve">To link what they have read or have read to them to their own experiences. </w:t>
            </w:r>
          </w:p>
        </w:tc>
        <w:tc>
          <w:tcPr>
            <w:tcW w:w="1901" w:type="dxa"/>
            <w:tcBorders>
              <w:top w:val="single" w:sz="4" w:space="0" w:color="000000"/>
              <w:left w:val="single" w:sz="4" w:space="0" w:color="000000"/>
              <w:bottom w:val="single" w:sz="4" w:space="0" w:color="000000"/>
              <w:right w:val="single" w:sz="4" w:space="0" w:color="000000"/>
            </w:tcBorders>
          </w:tcPr>
          <w:p w14:paraId="6235968F" w14:textId="77777777" w:rsidR="002C3312" w:rsidRDefault="00000000">
            <w:pPr>
              <w:spacing w:after="0"/>
              <w:ind w:right="92"/>
            </w:pPr>
            <w:r>
              <w:rPr>
                <w:color w:val="292526"/>
                <w:sz w:val="16"/>
              </w:rPr>
              <w:t xml:space="preserve">To participate in discussion about books, poems and other works that are read to them (at a level beyond at which they can read independently) and those that they can read for themselves, explaining their understanding and expressing </w:t>
            </w:r>
          </w:p>
        </w:tc>
        <w:tc>
          <w:tcPr>
            <w:tcW w:w="1906" w:type="dxa"/>
            <w:tcBorders>
              <w:top w:val="single" w:sz="4" w:space="0" w:color="000000"/>
              <w:left w:val="single" w:sz="4" w:space="0" w:color="000000"/>
              <w:bottom w:val="single" w:sz="4" w:space="0" w:color="000000"/>
              <w:right w:val="single" w:sz="4" w:space="0" w:color="000000"/>
            </w:tcBorders>
            <w:vAlign w:val="center"/>
          </w:tcPr>
          <w:p w14:paraId="3CDDC963" w14:textId="77777777" w:rsidR="002C3312" w:rsidRDefault="00000000">
            <w:pPr>
              <w:spacing w:after="0" w:line="307" w:lineRule="auto"/>
              <w:ind w:left="2" w:right="57"/>
            </w:pPr>
            <w:r>
              <w:rPr>
                <w:color w:val="292526"/>
                <w:sz w:val="16"/>
              </w:rPr>
              <w:t xml:space="preserve">To recognise, listen to and discuss a wide range of fiction, poetry, plays, non-fiction and reference books or textbooks. </w:t>
            </w:r>
          </w:p>
          <w:p w14:paraId="2383A1D9" w14:textId="77777777" w:rsidR="002C3312" w:rsidRDefault="00000000">
            <w:pPr>
              <w:spacing w:after="90"/>
              <w:ind w:left="2"/>
            </w:pPr>
            <w:r>
              <w:rPr>
                <w:color w:val="292526"/>
                <w:sz w:val="10"/>
              </w:rPr>
              <w:t xml:space="preserve"> </w:t>
            </w:r>
          </w:p>
          <w:p w14:paraId="0BE4D53B" w14:textId="77777777" w:rsidR="002C3312" w:rsidRDefault="00000000">
            <w:pPr>
              <w:spacing w:after="1" w:line="307" w:lineRule="auto"/>
              <w:ind w:left="2" w:right="11"/>
            </w:pPr>
            <w:r>
              <w:rPr>
                <w:color w:val="292526"/>
                <w:sz w:val="16"/>
              </w:rPr>
              <w:t xml:space="preserve">To use appropriate terminology </w:t>
            </w:r>
          </w:p>
          <w:p w14:paraId="64D4F247" w14:textId="77777777" w:rsidR="002C3312" w:rsidRDefault="00000000">
            <w:pPr>
              <w:spacing w:after="0"/>
              <w:ind w:left="2"/>
            </w:pPr>
            <w:r>
              <w:rPr>
                <w:color w:val="292526"/>
                <w:sz w:val="16"/>
              </w:rPr>
              <w:t xml:space="preserve">when discussing texts (plot, character, </w:t>
            </w:r>
          </w:p>
        </w:tc>
        <w:tc>
          <w:tcPr>
            <w:tcW w:w="1954" w:type="dxa"/>
            <w:tcBorders>
              <w:top w:val="single" w:sz="4" w:space="0" w:color="000000"/>
              <w:left w:val="single" w:sz="4" w:space="0" w:color="000000"/>
              <w:bottom w:val="single" w:sz="4" w:space="0" w:color="000000"/>
              <w:right w:val="single" w:sz="4" w:space="0" w:color="000000"/>
            </w:tcBorders>
            <w:vAlign w:val="bottom"/>
          </w:tcPr>
          <w:p w14:paraId="585F7053" w14:textId="77777777" w:rsidR="002C3312" w:rsidRDefault="00000000">
            <w:pPr>
              <w:spacing w:after="170" w:line="307" w:lineRule="auto"/>
              <w:ind w:left="2" w:right="216"/>
            </w:pPr>
            <w:r>
              <w:rPr>
                <w:color w:val="292526"/>
                <w:sz w:val="16"/>
              </w:rPr>
              <w:t xml:space="preserve">To discuss and compare texts from a wide variety of genres and writers. </w:t>
            </w:r>
          </w:p>
          <w:p w14:paraId="6064F485" w14:textId="77777777" w:rsidR="002C3312" w:rsidRDefault="00000000">
            <w:pPr>
              <w:spacing w:after="169" w:line="307" w:lineRule="auto"/>
              <w:ind w:left="2" w:right="31"/>
            </w:pPr>
            <w:r>
              <w:rPr>
                <w:color w:val="292526"/>
                <w:sz w:val="16"/>
              </w:rPr>
              <w:t xml:space="preserve">To read for a range of purposes. </w:t>
            </w:r>
          </w:p>
          <w:p w14:paraId="1C058063" w14:textId="77777777" w:rsidR="002C3312" w:rsidRDefault="00000000">
            <w:pPr>
              <w:spacing w:after="0"/>
              <w:ind w:left="2" w:right="115"/>
            </w:pPr>
            <w:r>
              <w:rPr>
                <w:color w:val="292526"/>
                <w:sz w:val="16"/>
              </w:rPr>
              <w:t xml:space="preserve">To identify themes and conventions in a wide range of books. </w:t>
            </w:r>
          </w:p>
        </w:tc>
        <w:tc>
          <w:tcPr>
            <w:tcW w:w="2129" w:type="dxa"/>
            <w:tcBorders>
              <w:top w:val="single" w:sz="4" w:space="0" w:color="000000"/>
              <w:left w:val="single" w:sz="4" w:space="0" w:color="000000"/>
              <w:bottom w:val="single" w:sz="4" w:space="0" w:color="000000"/>
              <w:right w:val="single" w:sz="4" w:space="0" w:color="000000"/>
            </w:tcBorders>
          </w:tcPr>
          <w:p w14:paraId="1A1B294A" w14:textId="77777777" w:rsidR="002C3312" w:rsidRDefault="00000000">
            <w:pPr>
              <w:spacing w:after="1" w:line="307" w:lineRule="auto"/>
              <w:ind w:left="2" w:right="166"/>
            </w:pPr>
            <w:r>
              <w:rPr>
                <w:color w:val="292526"/>
                <w:sz w:val="16"/>
              </w:rPr>
              <w:t xml:space="preserve">To read a wide range of genres, identifying the characteristics of text types (such as the use of the first person in </w:t>
            </w:r>
          </w:p>
          <w:p w14:paraId="1F0BAEC3" w14:textId="77777777" w:rsidR="002C3312" w:rsidRDefault="00000000">
            <w:pPr>
              <w:spacing w:after="2" w:line="305" w:lineRule="auto"/>
              <w:ind w:left="2" w:right="167"/>
            </w:pPr>
            <w:r>
              <w:rPr>
                <w:color w:val="292526"/>
                <w:sz w:val="16"/>
              </w:rPr>
              <w:t xml:space="preserve">writing diaries and </w:t>
            </w:r>
          </w:p>
          <w:p w14:paraId="1E3C2F21" w14:textId="77777777" w:rsidR="002C3312" w:rsidRDefault="00000000">
            <w:pPr>
              <w:spacing w:after="69" w:line="306" w:lineRule="auto"/>
              <w:ind w:left="2" w:right="235"/>
            </w:pPr>
            <w:r>
              <w:rPr>
                <w:color w:val="292526"/>
                <w:sz w:val="16"/>
              </w:rPr>
              <w:t xml:space="preserve">autobiographies) and differences between text types. </w:t>
            </w:r>
          </w:p>
          <w:p w14:paraId="05E8D8FD" w14:textId="77777777" w:rsidR="002C3312" w:rsidRDefault="00000000">
            <w:pPr>
              <w:spacing w:after="0"/>
              <w:ind w:left="2"/>
            </w:pPr>
            <w:r>
              <w:rPr>
                <w:color w:val="292526"/>
                <w:sz w:val="16"/>
              </w:rPr>
              <w:t xml:space="preserve"> </w:t>
            </w:r>
          </w:p>
        </w:tc>
        <w:tc>
          <w:tcPr>
            <w:tcW w:w="1973" w:type="dxa"/>
            <w:tcBorders>
              <w:top w:val="single" w:sz="4" w:space="0" w:color="000000"/>
              <w:left w:val="single" w:sz="4" w:space="0" w:color="000000"/>
              <w:bottom w:val="single" w:sz="4" w:space="0" w:color="000000"/>
              <w:right w:val="single" w:sz="4" w:space="0" w:color="000000"/>
            </w:tcBorders>
          </w:tcPr>
          <w:p w14:paraId="50D906C6" w14:textId="77777777" w:rsidR="002C3312" w:rsidRDefault="00000000">
            <w:pPr>
              <w:spacing w:after="0"/>
              <w:ind w:left="2" w:right="92"/>
            </w:pPr>
            <w:r>
              <w:rPr>
                <w:color w:val="292526"/>
                <w:sz w:val="16"/>
              </w:rPr>
              <w:t xml:space="preserve">To read for pleasure, discussing, comparing and evaluating in depth across a wide range of genres, including myths, legends, traditional stories, modern fiction, fiction from our literary heritage and books from other </w:t>
            </w:r>
          </w:p>
        </w:tc>
      </w:tr>
    </w:tbl>
    <w:p w14:paraId="794AC5EC" w14:textId="77777777" w:rsidR="002C3312" w:rsidRDefault="002C3312">
      <w:pPr>
        <w:spacing w:after="0"/>
        <w:ind w:left="-720" w:right="15786"/>
      </w:pPr>
    </w:p>
    <w:tbl>
      <w:tblPr>
        <w:tblStyle w:val="TableGrid"/>
        <w:tblW w:w="15626" w:type="dxa"/>
        <w:tblInd w:w="5" w:type="dxa"/>
        <w:tblCellMar>
          <w:top w:w="45" w:type="dxa"/>
          <w:left w:w="106" w:type="dxa"/>
          <w:bottom w:w="0" w:type="dxa"/>
          <w:right w:w="58" w:type="dxa"/>
        </w:tblCellMar>
        <w:tblLook w:val="04A0" w:firstRow="1" w:lastRow="0" w:firstColumn="1" w:lastColumn="0" w:noHBand="0" w:noVBand="1"/>
      </w:tblPr>
      <w:tblGrid>
        <w:gridCol w:w="1586"/>
        <w:gridCol w:w="2297"/>
        <w:gridCol w:w="1880"/>
        <w:gridCol w:w="1901"/>
        <w:gridCol w:w="1906"/>
        <w:gridCol w:w="1954"/>
        <w:gridCol w:w="2129"/>
        <w:gridCol w:w="1973"/>
      </w:tblGrid>
      <w:tr w:rsidR="002C3312" w14:paraId="439513F6" w14:textId="77777777">
        <w:trPr>
          <w:trHeight w:val="10377"/>
        </w:trPr>
        <w:tc>
          <w:tcPr>
            <w:tcW w:w="1587" w:type="dxa"/>
            <w:tcBorders>
              <w:top w:val="single" w:sz="4" w:space="0" w:color="000000"/>
              <w:left w:val="single" w:sz="4" w:space="0" w:color="000000"/>
              <w:bottom w:val="single" w:sz="4" w:space="0" w:color="000000"/>
              <w:right w:val="single" w:sz="4" w:space="0" w:color="000000"/>
            </w:tcBorders>
          </w:tcPr>
          <w:p w14:paraId="4497E6FF"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12858CA5" w14:textId="77777777" w:rsidR="002C3312" w:rsidRDefault="00000000">
            <w:pPr>
              <w:spacing w:after="171" w:line="307" w:lineRule="auto"/>
              <w:ind w:left="2" w:right="188"/>
            </w:pPr>
            <w:r>
              <w:rPr>
                <w:color w:val="FFC000"/>
                <w:sz w:val="16"/>
              </w:rPr>
              <w:t xml:space="preserve">events and principal characters. </w:t>
            </w:r>
          </w:p>
          <w:p w14:paraId="28715EC6" w14:textId="77777777" w:rsidR="002C3312" w:rsidRDefault="00000000">
            <w:pPr>
              <w:spacing w:after="170" w:line="305" w:lineRule="auto"/>
              <w:ind w:left="2"/>
            </w:pPr>
            <w:r>
              <w:rPr>
                <w:color w:val="00689E"/>
                <w:sz w:val="16"/>
              </w:rPr>
              <w:t xml:space="preserve">To enjoy an increasing range of books. </w:t>
            </w:r>
          </w:p>
          <w:p w14:paraId="204D9AB0" w14:textId="77777777" w:rsidR="002C3312" w:rsidRDefault="00000000">
            <w:pPr>
              <w:spacing w:after="169" w:line="307" w:lineRule="auto"/>
              <w:ind w:left="2"/>
            </w:pPr>
            <w:r>
              <w:rPr>
                <w:color w:val="00689E"/>
                <w:sz w:val="16"/>
              </w:rPr>
              <w:t xml:space="preserve">To follow a story without pictures or props. </w:t>
            </w:r>
          </w:p>
          <w:p w14:paraId="5C3413B9" w14:textId="77777777" w:rsidR="002C3312" w:rsidRDefault="00000000">
            <w:pPr>
              <w:spacing w:after="0" w:line="307" w:lineRule="auto"/>
              <w:ind w:left="2" w:right="144"/>
            </w:pPr>
            <w:r>
              <w:rPr>
                <w:color w:val="00A650"/>
                <w:sz w:val="16"/>
              </w:rPr>
              <w:t>To listen to stories, accurately anticipating key events and respond to what they hear with relevant comments, questions or actions.</w:t>
            </w:r>
            <w:r>
              <w:rPr>
                <w:color w:val="00689E"/>
                <w:sz w:val="16"/>
              </w:rPr>
              <w:t xml:space="preserve"> </w:t>
            </w:r>
          </w:p>
          <w:p w14:paraId="54E58C7A" w14:textId="77777777" w:rsidR="002C3312" w:rsidRDefault="00000000">
            <w:pPr>
              <w:spacing w:after="0"/>
              <w:ind w:left="2" w:right="199" w:firstLine="960"/>
            </w:pPr>
            <w:r>
              <w:rPr>
                <w:sz w:val="16"/>
              </w:rPr>
              <w:t xml:space="preserve"> </w:t>
            </w:r>
            <w:r>
              <w:rPr>
                <w:color w:val="00A650"/>
                <w:sz w:val="16"/>
              </w:rPr>
              <w:t>To demonstrate understanding when talking with others about what they have read.</w:t>
            </w:r>
            <w:r>
              <w:rPr>
                <w:sz w:val="16"/>
              </w:rP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054B1039" w14:textId="77777777" w:rsidR="002C3312" w:rsidRDefault="00000000">
            <w:pPr>
              <w:spacing w:after="172" w:line="306" w:lineRule="auto"/>
              <w:ind w:left="2" w:right="85"/>
            </w:pPr>
            <w:r>
              <w:rPr>
                <w:color w:val="292526"/>
                <w:sz w:val="16"/>
              </w:rPr>
              <w:t xml:space="preserve">To retell familiar stories in increasing detail. </w:t>
            </w:r>
          </w:p>
          <w:p w14:paraId="2BB9FD67" w14:textId="77777777" w:rsidR="002C3312" w:rsidRDefault="00000000">
            <w:pPr>
              <w:spacing w:after="2" w:line="305" w:lineRule="auto"/>
              <w:ind w:left="2" w:right="18"/>
            </w:pPr>
            <w:r>
              <w:rPr>
                <w:color w:val="292526"/>
                <w:sz w:val="16"/>
              </w:rPr>
              <w:t xml:space="preserve">To join in with discussions about a text, taking turns and </w:t>
            </w:r>
          </w:p>
          <w:p w14:paraId="193B0FB8" w14:textId="77777777" w:rsidR="002C3312" w:rsidRDefault="00000000">
            <w:pPr>
              <w:spacing w:after="170" w:line="307" w:lineRule="auto"/>
              <w:ind w:left="2" w:right="76"/>
            </w:pPr>
            <w:r>
              <w:rPr>
                <w:color w:val="292526"/>
                <w:sz w:val="16"/>
              </w:rPr>
              <w:t xml:space="preserve">listening to what others say.  </w:t>
            </w:r>
          </w:p>
          <w:p w14:paraId="09D6BB45" w14:textId="77777777" w:rsidR="002C3312" w:rsidRDefault="00000000">
            <w:pPr>
              <w:spacing w:after="0"/>
              <w:ind w:left="2" w:right="158"/>
              <w:jc w:val="both"/>
            </w:pPr>
            <w:r>
              <w:rPr>
                <w:color w:val="292526"/>
                <w:sz w:val="16"/>
              </w:rPr>
              <w:t xml:space="preserve">To discuss the significance of titles and events. </w:t>
            </w:r>
          </w:p>
        </w:tc>
        <w:tc>
          <w:tcPr>
            <w:tcW w:w="1901" w:type="dxa"/>
            <w:tcBorders>
              <w:top w:val="single" w:sz="4" w:space="0" w:color="000000"/>
              <w:left w:val="single" w:sz="4" w:space="0" w:color="000000"/>
              <w:bottom w:val="single" w:sz="4" w:space="0" w:color="000000"/>
              <w:right w:val="single" w:sz="4" w:space="0" w:color="000000"/>
            </w:tcBorders>
          </w:tcPr>
          <w:p w14:paraId="0DDB0D1A" w14:textId="77777777" w:rsidR="002C3312" w:rsidRDefault="00000000">
            <w:pPr>
              <w:spacing w:after="208"/>
            </w:pPr>
            <w:r>
              <w:rPr>
                <w:color w:val="292526"/>
                <w:sz w:val="16"/>
              </w:rPr>
              <w:t xml:space="preserve">their views. </w:t>
            </w:r>
          </w:p>
          <w:p w14:paraId="2792596A" w14:textId="77777777" w:rsidR="002C3312" w:rsidRDefault="00000000">
            <w:pPr>
              <w:spacing w:after="170" w:line="306" w:lineRule="auto"/>
              <w:ind w:right="32"/>
            </w:pPr>
            <w:r>
              <w:rPr>
                <w:color w:val="292526"/>
                <w:sz w:val="16"/>
              </w:rPr>
              <w:t xml:space="preserve">To become increasingly familiar with and to retell a wide range of stories, fairy stories and traditional tales. </w:t>
            </w:r>
          </w:p>
          <w:p w14:paraId="347D0F7A" w14:textId="77777777" w:rsidR="002C3312" w:rsidRDefault="00000000">
            <w:pPr>
              <w:spacing w:after="170" w:line="306" w:lineRule="auto"/>
            </w:pPr>
            <w:r>
              <w:rPr>
                <w:color w:val="292526"/>
                <w:sz w:val="16"/>
              </w:rPr>
              <w:t xml:space="preserve">To discuss the sequence of events in books and how items of information are related. </w:t>
            </w:r>
          </w:p>
          <w:p w14:paraId="3CC7783D" w14:textId="77777777" w:rsidR="002C3312" w:rsidRDefault="00000000">
            <w:pPr>
              <w:spacing w:after="168" w:line="306" w:lineRule="auto"/>
              <w:ind w:right="247"/>
              <w:jc w:val="both"/>
            </w:pPr>
            <w:r>
              <w:rPr>
                <w:color w:val="292526"/>
                <w:sz w:val="16"/>
              </w:rPr>
              <w:t xml:space="preserve">To recognise simple recurring literary language in stories and poetry. </w:t>
            </w:r>
          </w:p>
          <w:p w14:paraId="4B5C897C" w14:textId="77777777" w:rsidR="002C3312" w:rsidRDefault="00000000">
            <w:pPr>
              <w:spacing w:after="167" w:line="306" w:lineRule="auto"/>
              <w:ind w:right="281"/>
              <w:jc w:val="both"/>
            </w:pPr>
            <w:r>
              <w:rPr>
                <w:color w:val="292526"/>
                <w:sz w:val="16"/>
              </w:rPr>
              <w:t xml:space="preserve">To ask and answer questions about a text. </w:t>
            </w:r>
          </w:p>
          <w:p w14:paraId="38134545" w14:textId="77777777" w:rsidR="002C3312" w:rsidRDefault="00000000">
            <w:pPr>
              <w:spacing w:after="0"/>
              <w:ind w:right="247"/>
              <w:jc w:val="both"/>
            </w:pPr>
            <w:r>
              <w:rPr>
                <w:color w:val="292526"/>
                <w:sz w:val="16"/>
              </w:rPr>
              <w:t xml:space="preserve">To make links between the text they are reading and other texts they have read (in texts that they can read independently). </w:t>
            </w:r>
          </w:p>
        </w:tc>
        <w:tc>
          <w:tcPr>
            <w:tcW w:w="1906" w:type="dxa"/>
            <w:tcBorders>
              <w:top w:val="single" w:sz="4" w:space="0" w:color="000000"/>
              <w:left w:val="single" w:sz="4" w:space="0" w:color="000000"/>
              <w:bottom w:val="single" w:sz="4" w:space="0" w:color="000000"/>
              <w:right w:val="single" w:sz="4" w:space="0" w:color="000000"/>
            </w:tcBorders>
          </w:tcPr>
          <w:p w14:paraId="56553F22" w14:textId="77777777" w:rsidR="002C3312" w:rsidRDefault="00000000">
            <w:pPr>
              <w:spacing w:after="0"/>
              <w:ind w:left="2"/>
            </w:pPr>
            <w:r>
              <w:rPr>
                <w:color w:val="292526"/>
                <w:sz w:val="16"/>
              </w:rPr>
              <w:t xml:space="preserve">setting). </w:t>
            </w:r>
          </w:p>
        </w:tc>
        <w:tc>
          <w:tcPr>
            <w:tcW w:w="1954" w:type="dxa"/>
            <w:tcBorders>
              <w:top w:val="single" w:sz="4" w:space="0" w:color="000000"/>
              <w:left w:val="single" w:sz="4" w:space="0" w:color="000000"/>
              <w:bottom w:val="single" w:sz="4" w:space="0" w:color="000000"/>
              <w:right w:val="single" w:sz="4" w:space="0" w:color="000000"/>
            </w:tcBorders>
          </w:tcPr>
          <w:p w14:paraId="1F63D7BE" w14:textId="77777777" w:rsidR="002C3312" w:rsidRDefault="00000000">
            <w:pPr>
              <w:spacing w:after="169" w:line="307" w:lineRule="auto"/>
              <w:ind w:left="2" w:right="276"/>
            </w:pPr>
            <w:r>
              <w:rPr>
                <w:color w:val="292526"/>
                <w:sz w:val="16"/>
              </w:rPr>
              <w:t>To refer to authorial style, overall themes (</w:t>
            </w:r>
            <w:proofErr w:type="gramStart"/>
            <w:r>
              <w:rPr>
                <w:color w:val="292526"/>
                <w:sz w:val="16"/>
              </w:rPr>
              <w:t>e.g.</w:t>
            </w:r>
            <w:proofErr w:type="gramEnd"/>
            <w:r>
              <w:rPr>
                <w:color w:val="292526"/>
                <w:sz w:val="16"/>
              </w:rPr>
              <w:t xml:space="preserve"> triumph of good over evil) and features (e.g. greeting in letters, a diary written in the first person or the use of presentational devices such as numbering and headings). </w:t>
            </w:r>
          </w:p>
          <w:p w14:paraId="54584613" w14:textId="77777777" w:rsidR="002C3312" w:rsidRDefault="00000000">
            <w:pPr>
              <w:spacing w:after="172" w:line="306" w:lineRule="auto"/>
              <w:ind w:left="2" w:right="263"/>
            </w:pPr>
            <w:r>
              <w:rPr>
                <w:color w:val="292526"/>
                <w:sz w:val="16"/>
              </w:rPr>
              <w:t xml:space="preserve">To identify how language, structure and presentation contribute to meaning. </w:t>
            </w:r>
          </w:p>
          <w:p w14:paraId="59852DA1" w14:textId="77777777" w:rsidR="002C3312" w:rsidRDefault="00000000">
            <w:pPr>
              <w:spacing w:after="0"/>
              <w:ind w:left="2" w:right="221"/>
            </w:pPr>
            <w:r>
              <w:rPr>
                <w:color w:val="292526"/>
                <w:sz w:val="16"/>
              </w:rPr>
              <w:t xml:space="preserve">To identify main ideas drawn from more than one paragraph and summarise these. </w:t>
            </w:r>
          </w:p>
        </w:tc>
        <w:tc>
          <w:tcPr>
            <w:tcW w:w="2129" w:type="dxa"/>
            <w:tcBorders>
              <w:top w:val="single" w:sz="4" w:space="0" w:color="000000"/>
              <w:left w:val="single" w:sz="4" w:space="0" w:color="000000"/>
              <w:bottom w:val="single" w:sz="4" w:space="0" w:color="000000"/>
              <w:right w:val="single" w:sz="4" w:space="0" w:color="000000"/>
            </w:tcBorders>
          </w:tcPr>
          <w:p w14:paraId="65345473" w14:textId="77777777" w:rsidR="002C3312" w:rsidRDefault="00000000">
            <w:pPr>
              <w:spacing w:after="69" w:line="307" w:lineRule="auto"/>
              <w:ind w:left="2" w:right="44"/>
            </w:pPr>
            <w:r>
              <w:rPr>
                <w:color w:val="292526"/>
                <w:sz w:val="16"/>
              </w:rPr>
              <w:t xml:space="preserve">To participate in discussions about books that are read to them and those they can read for themselves, building on their own and others’ ideas and challenging views courteously. </w:t>
            </w:r>
          </w:p>
          <w:p w14:paraId="2398AD40" w14:textId="77777777" w:rsidR="002C3312" w:rsidRDefault="00000000">
            <w:pPr>
              <w:spacing w:after="105"/>
              <w:ind w:left="2"/>
            </w:pPr>
            <w:r>
              <w:rPr>
                <w:color w:val="292526"/>
                <w:sz w:val="16"/>
              </w:rPr>
              <w:t xml:space="preserve"> </w:t>
            </w:r>
          </w:p>
          <w:p w14:paraId="333B3230" w14:textId="77777777" w:rsidR="002C3312" w:rsidRDefault="00000000">
            <w:pPr>
              <w:spacing w:after="1" w:line="307" w:lineRule="auto"/>
              <w:ind w:left="2"/>
            </w:pPr>
            <w:r>
              <w:rPr>
                <w:color w:val="292526"/>
                <w:sz w:val="16"/>
              </w:rPr>
              <w:t xml:space="preserve">To identify main ideas drawn from more than one paragraph and to summarise these. </w:t>
            </w:r>
          </w:p>
          <w:p w14:paraId="01012F49" w14:textId="77777777" w:rsidR="002C3312" w:rsidRDefault="00000000">
            <w:pPr>
              <w:spacing w:after="35"/>
              <w:ind w:left="2"/>
            </w:pPr>
            <w:r>
              <w:rPr>
                <w:color w:val="292526"/>
                <w:sz w:val="16"/>
              </w:rPr>
              <w:t xml:space="preserve"> </w:t>
            </w:r>
          </w:p>
          <w:p w14:paraId="257FC0D0" w14:textId="77777777" w:rsidR="002C3312" w:rsidRDefault="00000000">
            <w:pPr>
              <w:spacing w:after="0"/>
              <w:ind w:left="2" w:right="156"/>
              <w:jc w:val="both"/>
            </w:pPr>
            <w:r>
              <w:rPr>
                <w:color w:val="292526"/>
                <w:sz w:val="16"/>
              </w:rPr>
              <w:t>To recommend texts to peers based on personal choice.</w:t>
            </w:r>
            <w:r>
              <w:rPr>
                <w:sz w:val="16"/>
              </w:rPr>
              <w:t xml:space="preserve"> </w:t>
            </w:r>
          </w:p>
        </w:tc>
        <w:tc>
          <w:tcPr>
            <w:tcW w:w="1973" w:type="dxa"/>
            <w:tcBorders>
              <w:top w:val="single" w:sz="4" w:space="0" w:color="000000"/>
              <w:left w:val="single" w:sz="4" w:space="0" w:color="000000"/>
              <w:bottom w:val="single" w:sz="4" w:space="0" w:color="000000"/>
              <w:right w:val="single" w:sz="4" w:space="0" w:color="000000"/>
            </w:tcBorders>
          </w:tcPr>
          <w:p w14:paraId="3114B55F" w14:textId="77777777" w:rsidR="002C3312" w:rsidRDefault="00000000">
            <w:pPr>
              <w:spacing w:after="65" w:line="308" w:lineRule="auto"/>
              <w:ind w:left="2"/>
            </w:pPr>
            <w:r>
              <w:rPr>
                <w:color w:val="292526"/>
                <w:sz w:val="16"/>
              </w:rPr>
              <w:t xml:space="preserve">cultures and traditions. </w:t>
            </w:r>
          </w:p>
          <w:p w14:paraId="027EB945" w14:textId="77777777" w:rsidR="002C3312" w:rsidRDefault="00000000">
            <w:pPr>
              <w:spacing w:after="69" w:line="306" w:lineRule="auto"/>
              <w:ind w:left="2" w:right="84"/>
            </w:pPr>
            <w:r>
              <w:rPr>
                <w:color w:val="292526"/>
                <w:sz w:val="16"/>
              </w:rPr>
              <w:t xml:space="preserve">To recognise more complex themes in what they read (such as loss or heroism). </w:t>
            </w:r>
          </w:p>
          <w:p w14:paraId="52964D4A" w14:textId="77777777" w:rsidR="002C3312" w:rsidRDefault="00000000">
            <w:pPr>
              <w:spacing w:after="105"/>
              <w:ind w:left="2"/>
            </w:pPr>
            <w:r>
              <w:rPr>
                <w:color w:val="292526"/>
                <w:sz w:val="16"/>
              </w:rPr>
              <w:t xml:space="preserve"> </w:t>
            </w:r>
          </w:p>
          <w:p w14:paraId="6B200170" w14:textId="77777777" w:rsidR="002C3312" w:rsidRDefault="00000000">
            <w:pPr>
              <w:spacing w:after="66" w:line="307" w:lineRule="auto"/>
              <w:ind w:left="2" w:right="37"/>
            </w:pPr>
            <w:r>
              <w:rPr>
                <w:color w:val="292526"/>
                <w:sz w:val="16"/>
              </w:rPr>
              <w:t xml:space="preserve">To explain and discuss their understanding of what they have read, including through formal presentations and debates, maintaining a focus on the topic and using notes where necessary. </w:t>
            </w:r>
          </w:p>
          <w:p w14:paraId="45E40DEA" w14:textId="77777777" w:rsidR="002C3312" w:rsidRDefault="00000000">
            <w:pPr>
              <w:spacing w:after="107"/>
              <w:ind w:left="2"/>
            </w:pPr>
            <w:r>
              <w:rPr>
                <w:color w:val="292526"/>
                <w:sz w:val="16"/>
              </w:rPr>
              <w:t xml:space="preserve"> </w:t>
            </w:r>
          </w:p>
          <w:p w14:paraId="58F696F5" w14:textId="77777777" w:rsidR="002C3312" w:rsidRDefault="00000000">
            <w:pPr>
              <w:spacing w:after="1" w:line="307" w:lineRule="auto"/>
              <w:ind w:left="2"/>
            </w:pPr>
            <w:r>
              <w:rPr>
                <w:color w:val="292526"/>
                <w:sz w:val="16"/>
              </w:rPr>
              <w:t xml:space="preserve">To listen to guidance and feedback on the quality of their explanations and contributions to discussions and to make improvements when </w:t>
            </w:r>
          </w:p>
          <w:p w14:paraId="070A23C0" w14:textId="77777777" w:rsidR="002C3312" w:rsidRDefault="00000000">
            <w:pPr>
              <w:spacing w:after="0" w:line="307" w:lineRule="auto"/>
              <w:ind w:left="2" w:right="373"/>
            </w:pPr>
            <w:r>
              <w:rPr>
                <w:color w:val="292526"/>
                <w:sz w:val="16"/>
              </w:rPr>
              <w:t xml:space="preserve">participating in discussions.  </w:t>
            </w:r>
          </w:p>
          <w:p w14:paraId="2B0A420F" w14:textId="77777777" w:rsidR="002C3312" w:rsidRDefault="00000000">
            <w:pPr>
              <w:spacing w:after="0"/>
              <w:ind w:left="2" w:right="189"/>
            </w:pPr>
            <w:r>
              <w:rPr>
                <w:color w:val="292526"/>
                <w:sz w:val="16"/>
              </w:rPr>
              <w:t xml:space="preserve">To draw out key information and to summarise the </w:t>
            </w:r>
          </w:p>
        </w:tc>
      </w:tr>
    </w:tbl>
    <w:p w14:paraId="492BAE64" w14:textId="77777777" w:rsidR="002C3312" w:rsidRDefault="002C3312">
      <w:pPr>
        <w:spacing w:after="0"/>
        <w:ind w:left="-720" w:right="15786"/>
      </w:pPr>
    </w:p>
    <w:tbl>
      <w:tblPr>
        <w:tblStyle w:val="TableGrid"/>
        <w:tblW w:w="15626" w:type="dxa"/>
        <w:tblInd w:w="5" w:type="dxa"/>
        <w:tblCellMar>
          <w:top w:w="45" w:type="dxa"/>
          <w:left w:w="106" w:type="dxa"/>
          <w:bottom w:w="0" w:type="dxa"/>
          <w:right w:w="71" w:type="dxa"/>
        </w:tblCellMar>
        <w:tblLook w:val="04A0" w:firstRow="1" w:lastRow="0" w:firstColumn="1" w:lastColumn="0" w:noHBand="0" w:noVBand="1"/>
      </w:tblPr>
      <w:tblGrid>
        <w:gridCol w:w="1586"/>
        <w:gridCol w:w="2297"/>
        <w:gridCol w:w="1880"/>
        <w:gridCol w:w="1901"/>
        <w:gridCol w:w="1906"/>
        <w:gridCol w:w="1954"/>
        <w:gridCol w:w="2129"/>
        <w:gridCol w:w="1973"/>
      </w:tblGrid>
      <w:tr w:rsidR="002C3312" w14:paraId="4E2E8B3D" w14:textId="77777777">
        <w:trPr>
          <w:trHeight w:val="5557"/>
        </w:trPr>
        <w:tc>
          <w:tcPr>
            <w:tcW w:w="1587" w:type="dxa"/>
            <w:tcBorders>
              <w:top w:val="single" w:sz="4" w:space="0" w:color="000000"/>
              <w:left w:val="single" w:sz="4" w:space="0" w:color="000000"/>
              <w:bottom w:val="single" w:sz="4" w:space="0" w:color="000000"/>
              <w:right w:val="single" w:sz="4" w:space="0" w:color="000000"/>
            </w:tcBorders>
          </w:tcPr>
          <w:p w14:paraId="2BCE0CFE"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1AD53DDF" w14:textId="77777777" w:rsidR="002C3312" w:rsidRDefault="002C3312"/>
        </w:tc>
        <w:tc>
          <w:tcPr>
            <w:tcW w:w="1880" w:type="dxa"/>
            <w:tcBorders>
              <w:top w:val="single" w:sz="4" w:space="0" w:color="000000"/>
              <w:left w:val="single" w:sz="4" w:space="0" w:color="000000"/>
              <w:bottom w:val="single" w:sz="4" w:space="0" w:color="000000"/>
              <w:right w:val="single" w:sz="4" w:space="0" w:color="000000"/>
            </w:tcBorders>
          </w:tcPr>
          <w:p w14:paraId="01B36670" w14:textId="77777777" w:rsidR="002C3312" w:rsidRDefault="002C3312"/>
        </w:tc>
        <w:tc>
          <w:tcPr>
            <w:tcW w:w="1901" w:type="dxa"/>
            <w:tcBorders>
              <w:top w:val="single" w:sz="4" w:space="0" w:color="000000"/>
              <w:left w:val="single" w:sz="4" w:space="0" w:color="000000"/>
              <w:bottom w:val="single" w:sz="4" w:space="0" w:color="000000"/>
              <w:right w:val="single" w:sz="4" w:space="0" w:color="000000"/>
            </w:tcBorders>
          </w:tcPr>
          <w:p w14:paraId="5A6D82AB" w14:textId="77777777" w:rsidR="002C3312" w:rsidRDefault="002C3312"/>
        </w:tc>
        <w:tc>
          <w:tcPr>
            <w:tcW w:w="1906" w:type="dxa"/>
            <w:tcBorders>
              <w:top w:val="single" w:sz="4" w:space="0" w:color="000000"/>
              <w:left w:val="single" w:sz="4" w:space="0" w:color="000000"/>
              <w:bottom w:val="single" w:sz="4" w:space="0" w:color="000000"/>
              <w:right w:val="single" w:sz="4" w:space="0" w:color="000000"/>
            </w:tcBorders>
          </w:tcPr>
          <w:p w14:paraId="363ACBDE" w14:textId="77777777" w:rsidR="002C3312" w:rsidRDefault="002C3312"/>
        </w:tc>
        <w:tc>
          <w:tcPr>
            <w:tcW w:w="1954" w:type="dxa"/>
            <w:tcBorders>
              <w:top w:val="single" w:sz="4" w:space="0" w:color="000000"/>
              <w:left w:val="single" w:sz="4" w:space="0" w:color="000000"/>
              <w:bottom w:val="single" w:sz="4" w:space="0" w:color="000000"/>
              <w:right w:val="single" w:sz="4" w:space="0" w:color="000000"/>
            </w:tcBorders>
          </w:tcPr>
          <w:p w14:paraId="08ABC3CA" w14:textId="77777777" w:rsidR="002C3312" w:rsidRDefault="002C3312"/>
        </w:tc>
        <w:tc>
          <w:tcPr>
            <w:tcW w:w="2129" w:type="dxa"/>
            <w:tcBorders>
              <w:top w:val="single" w:sz="4" w:space="0" w:color="000000"/>
              <w:left w:val="single" w:sz="4" w:space="0" w:color="000000"/>
              <w:bottom w:val="single" w:sz="4" w:space="0" w:color="000000"/>
              <w:right w:val="single" w:sz="4" w:space="0" w:color="000000"/>
            </w:tcBorders>
          </w:tcPr>
          <w:p w14:paraId="4082E271" w14:textId="77777777" w:rsidR="002C3312" w:rsidRDefault="002C3312"/>
        </w:tc>
        <w:tc>
          <w:tcPr>
            <w:tcW w:w="1973" w:type="dxa"/>
            <w:tcBorders>
              <w:top w:val="single" w:sz="4" w:space="0" w:color="000000"/>
              <w:left w:val="single" w:sz="4" w:space="0" w:color="000000"/>
              <w:bottom w:val="single" w:sz="4" w:space="0" w:color="000000"/>
              <w:right w:val="single" w:sz="4" w:space="0" w:color="000000"/>
            </w:tcBorders>
          </w:tcPr>
          <w:p w14:paraId="7835DC85" w14:textId="77777777" w:rsidR="002C3312" w:rsidRDefault="00000000">
            <w:pPr>
              <w:spacing w:after="70" w:line="308" w:lineRule="auto"/>
              <w:ind w:left="2"/>
            </w:pPr>
            <w:r>
              <w:rPr>
                <w:color w:val="292526"/>
                <w:sz w:val="16"/>
              </w:rPr>
              <w:t xml:space="preserve">main ideas in a text. </w:t>
            </w:r>
          </w:p>
          <w:p w14:paraId="4559C17E" w14:textId="77777777" w:rsidR="002C3312" w:rsidRDefault="00000000">
            <w:pPr>
              <w:spacing w:after="110"/>
              <w:ind w:left="2"/>
            </w:pPr>
            <w:r>
              <w:rPr>
                <w:color w:val="292526"/>
                <w:sz w:val="16"/>
              </w:rPr>
              <w:t xml:space="preserve"> </w:t>
            </w:r>
          </w:p>
          <w:p w14:paraId="1F60DD43" w14:textId="77777777" w:rsidR="002C3312" w:rsidRDefault="00000000">
            <w:pPr>
              <w:spacing w:after="74" w:line="306" w:lineRule="auto"/>
              <w:ind w:left="2" w:right="119"/>
            </w:pPr>
            <w:r>
              <w:rPr>
                <w:color w:val="292526"/>
                <w:sz w:val="16"/>
              </w:rPr>
              <w:t xml:space="preserve">To distinguish independently between statements of fact and opinion, providing reasoned justifications for their views. </w:t>
            </w:r>
          </w:p>
          <w:p w14:paraId="621508B0" w14:textId="77777777" w:rsidR="002C3312" w:rsidRDefault="00000000">
            <w:pPr>
              <w:spacing w:after="107"/>
              <w:ind w:left="2"/>
            </w:pPr>
            <w:r>
              <w:rPr>
                <w:color w:val="292526"/>
                <w:sz w:val="16"/>
              </w:rPr>
              <w:t xml:space="preserve"> </w:t>
            </w:r>
          </w:p>
          <w:p w14:paraId="5BFB2E5D" w14:textId="77777777" w:rsidR="002C3312" w:rsidRDefault="00000000">
            <w:pPr>
              <w:spacing w:after="0"/>
              <w:ind w:left="2"/>
            </w:pPr>
            <w:r>
              <w:rPr>
                <w:color w:val="292526"/>
                <w:sz w:val="16"/>
              </w:rPr>
              <w:t xml:space="preserve">To compare characters, settings and themes within a text and across more than one text. </w:t>
            </w:r>
          </w:p>
        </w:tc>
      </w:tr>
      <w:tr w:rsidR="002C3312" w14:paraId="29041DF7" w14:textId="77777777">
        <w:trPr>
          <w:trHeight w:val="4835"/>
        </w:trPr>
        <w:tc>
          <w:tcPr>
            <w:tcW w:w="1587" w:type="dxa"/>
            <w:tcBorders>
              <w:top w:val="single" w:sz="4" w:space="0" w:color="000000"/>
              <w:left w:val="single" w:sz="4" w:space="0" w:color="000000"/>
              <w:bottom w:val="single" w:sz="4" w:space="0" w:color="000000"/>
              <w:right w:val="single" w:sz="4" w:space="0" w:color="000000"/>
            </w:tcBorders>
          </w:tcPr>
          <w:p w14:paraId="6AA07AC0" w14:textId="77777777" w:rsidR="002C3312" w:rsidRDefault="00000000">
            <w:pPr>
              <w:spacing w:after="0"/>
              <w:ind w:right="37"/>
              <w:jc w:val="center"/>
            </w:pPr>
            <w:hyperlink r:id="rId22">
              <w:r>
                <w:rPr>
                  <w:rFonts w:ascii="Comic Sans MS" w:eastAsia="Comic Sans MS" w:hAnsi="Comic Sans MS" w:cs="Comic Sans MS"/>
                  <w:b/>
                  <w:color w:val="292526"/>
                  <w:sz w:val="20"/>
                </w:rPr>
                <w:t xml:space="preserve">Words in </w:t>
              </w:r>
            </w:hyperlink>
          </w:p>
          <w:p w14:paraId="2991FE8E" w14:textId="77777777" w:rsidR="002C3312" w:rsidRDefault="00000000">
            <w:pPr>
              <w:spacing w:after="0"/>
              <w:ind w:left="103"/>
            </w:pPr>
            <w:hyperlink r:id="rId23">
              <w:r>
                <w:rPr>
                  <w:rFonts w:ascii="Comic Sans MS" w:eastAsia="Comic Sans MS" w:hAnsi="Comic Sans MS" w:cs="Comic Sans MS"/>
                  <w:b/>
                  <w:color w:val="292526"/>
                  <w:sz w:val="20"/>
                </w:rPr>
                <w:t xml:space="preserve">Context and </w:t>
              </w:r>
            </w:hyperlink>
          </w:p>
          <w:p w14:paraId="60DF4927" w14:textId="77777777" w:rsidR="002C3312" w:rsidRDefault="00000000">
            <w:pPr>
              <w:spacing w:after="0"/>
              <w:ind w:right="36"/>
              <w:jc w:val="center"/>
            </w:pPr>
            <w:hyperlink r:id="rId24">
              <w:r>
                <w:rPr>
                  <w:rFonts w:ascii="Comic Sans MS" w:eastAsia="Comic Sans MS" w:hAnsi="Comic Sans MS" w:cs="Comic Sans MS"/>
                  <w:b/>
                  <w:color w:val="292526"/>
                  <w:sz w:val="20"/>
                </w:rPr>
                <w:t xml:space="preserve">Authorial </w:t>
              </w:r>
            </w:hyperlink>
          </w:p>
          <w:p w14:paraId="71064684" w14:textId="77777777" w:rsidR="002C3312" w:rsidRDefault="00000000">
            <w:pPr>
              <w:spacing w:after="0"/>
              <w:ind w:right="40"/>
              <w:jc w:val="center"/>
            </w:pPr>
            <w:hyperlink r:id="rId25">
              <w:r>
                <w:rPr>
                  <w:rFonts w:ascii="Comic Sans MS" w:eastAsia="Comic Sans MS" w:hAnsi="Comic Sans MS" w:cs="Comic Sans MS"/>
                  <w:b/>
                  <w:color w:val="292526"/>
                  <w:sz w:val="20"/>
                </w:rPr>
                <w:t>Choice</w:t>
              </w:r>
            </w:hyperlink>
            <w:hyperlink r:id="rId26">
              <w:r>
                <w:rPr>
                  <w:rFonts w:ascii="Comic Sans MS" w:eastAsia="Comic Sans MS" w:hAnsi="Comic Sans MS" w:cs="Comic Sans MS"/>
                  <w:sz w:val="20"/>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18CC1EA1" w14:textId="77777777" w:rsidR="002C3312" w:rsidRDefault="00000000">
            <w:pPr>
              <w:spacing w:after="64" w:line="306" w:lineRule="auto"/>
              <w:ind w:left="2" w:right="20"/>
            </w:pPr>
            <w:r>
              <w:rPr>
                <w:color w:val="FFC000"/>
                <w:sz w:val="16"/>
              </w:rPr>
              <w:t xml:space="preserve">To build up vocabulary that reflects the breadth of their experiences. </w:t>
            </w:r>
          </w:p>
          <w:p w14:paraId="69BFD6E2" w14:textId="77777777" w:rsidR="002C3312" w:rsidRDefault="00000000">
            <w:pPr>
              <w:spacing w:after="100"/>
              <w:ind w:left="2"/>
            </w:pPr>
            <w:r>
              <w:rPr>
                <w:color w:val="F6862A"/>
                <w:sz w:val="16"/>
              </w:rPr>
              <w:t xml:space="preserve"> </w:t>
            </w:r>
          </w:p>
          <w:p w14:paraId="7FA3987B" w14:textId="77777777" w:rsidR="002C3312" w:rsidRDefault="00000000">
            <w:pPr>
              <w:spacing w:after="64" w:line="307" w:lineRule="auto"/>
              <w:ind w:left="2" w:right="43"/>
            </w:pPr>
            <w:r>
              <w:rPr>
                <w:color w:val="00689E"/>
                <w:sz w:val="16"/>
              </w:rPr>
              <w:t xml:space="preserve">To extend vocabulary, especially by grouping and naming, exploring the meaning and sounds of new words. </w:t>
            </w:r>
          </w:p>
          <w:p w14:paraId="421D949B" w14:textId="77777777" w:rsidR="002C3312" w:rsidRDefault="00000000">
            <w:pPr>
              <w:spacing w:after="100"/>
              <w:ind w:left="2"/>
            </w:pPr>
            <w:r>
              <w:rPr>
                <w:color w:val="00689E"/>
                <w:sz w:val="16"/>
              </w:rPr>
              <w:t xml:space="preserve"> </w:t>
            </w:r>
          </w:p>
          <w:p w14:paraId="03DAC3C5" w14:textId="77777777" w:rsidR="002C3312" w:rsidRDefault="00000000">
            <w:pPr>
              <w:spacing w:after="0"/>
              <w:ind w:left="2"/>
            </w:pPr>
            <w:r>
              <w:rPr>
                <w:color w:val="00689E"/>
                <w:sz w:val="16"/>
              </w:rPr>
              <w:t xml:space="preserve">To use vocabulary and forms of speech that are increasingly influenced by their </w:t>
            </w:r>
          </w:p>
        </w:tc>
        <w:tc>
          <w:tcPr>
            <w:tcW w:w="1880" w:type="dxa"/>
            <w:tcBorders>
              <w:top w:val="single" w:sz="4" w:space="0" w:color="000000"/>
              <w:left w:val="single" w:sz="4" w:space="0" w:color="000000"/>
              <w:bottom w:val="single" w:sz="4" w:space="0" w:color="000000"/>
              <w:right w:val="single" w:sz="4" w:space="0" w:color="000000"/>
            </w:tcBorders>
          </w:tcPr>
          <w:p w14:paraId="7A951EA6" w14:textId="77777777" w:rsidR="002C3312" w:rsidRDefault="00000000">
            <w:pPr>
              <w:spacing w:after="0"/>
              <w:ind w:left="2"/>
            </w:pPr>
            <w:r>
              <w:rPr>
                <w:color w:val="292526"/>
                <w:sz w:val="16"/>
              </w:rPr>
              <w:t xml:space="preserve">To discuss word meaning and link new meanings to those already known. </w:t>
            </w:r>
          </w:p>
        </w:tc>
        <w:tc>
          <w:tcPr>
            <w:tcW w:w="1901" w:type="dxa"/>
            <w:tcBorders>
              <w:top w:val="single" w:sz="4" w:space="0" w:color="000000"/>
              <w:left w:val="single" w:sz="4" w:space="0" w:color="000000"/>
              <w:bottom w:val="single" w:sz="4" w:space="0" w:color="000000"/>
              <w:right w:val="single" w:sz="4" w:space="0" w:color="000000"/>
            </w:tcBorders>
          </w:tcPr>
          <w:p w14:paraId="45C5CE73" w14:textId="77777777" w:rsidR="002C3312" w:rsidRDefault="00000000">
            <w:pPr>
              <w:spacing w:after="63" w:line="334" w:lineRule="auto"/>
            </w:pPr>
            <w:r>
              <w:rPr>
                <w:color w:val="292526"/>
                <w:sz w:val="16"/>
              </w:rPr>
              <w:t xml:space="preserve">To discuss and clarify the meanings of words, linking new meanings to known vocabulary. </w:t>
            </w:r>
          </w:p>
          <w:p w14:paraId="508DED44" w14:textId="77777777" w:rsidR="002C3312" w:rsidRDefault="00000000">
            <w:pPr>
              <w:spacing w:after="124"/>
            </w:pPr>
            <w:r>
              <w:rPr>
                <w:color w:val="292526"/>
                <w:sz w:val="16"/>
              </w:rPr>
              <w:t xml:space="preserve"> </w:t>
            </w:r>
          </w:p>
          <w:p w14:paraId="6FD41B39" w14:textId="77777777" w:rsidR="002C3312" w:rsidRDefault="00000000">
            <w:pPr>
              <w:spacing w:after="0"/>
            </w:pPr>
            <w:r>
              <w:rPr>
                <w:color w:val="292526"/>
                <w:sz w:val="16"/>
              </w:rPr>
              <w:t xml:space="preserve">To discuss their favourite words and phrases. </w:t>
            </w:r>
          </w:p>
        </w:tc>
        <w:tc>
          <w:tcPr>
            <w:tcW w:w="1906" w:type="dxa"/>
            <w:tcBorders>
              <w:top w:val="single" w:sz="4" w:space="0" w:color="000000"/>
              <w:left w:val="single" w:sz="4" w:space="0" w:color="000000"/>
              <w:bottom w:val="single" w:sz="4" w:space="0" w:color="000000"/>
              <w:right w:val="single" w:sz="4" w:space="0" w:color="000000"/>
            </w:tcBorders>
          </w:tcPr>
          <w:p w14:paraId="37254B86" w14:textId="77777777" w:rsidR="002C3312" w:rsidRDefault="00000000">
            <w:pPr>
              <w:spacing w:after="61" w:line="307" w:lineRule="auto"/>
              <w:ind w:left="2" w:right="86"/>
            </w:pPr>
            <w:r>
              <w:rPr>
                <w:color w:val="292526"/>
                <w:sz w:val="16"/>
              </w:rPr>
              <w:t xml:space="preserve">To check that the text makes sense to them, discussing their understanding and explaining the meaning of words in context. </w:t>
            </w:r>
          </w:p>
          <w:p w14:paraId="2CCF2A39" w14:textId="77777777" w:rsidR="002C3312" w:rsidRDefault="00000000">
            <w:pPr>
              <w:spacing w:after="103"/>
              <w:ind w:left="2"/>
            </w:pPr>
            <w:r>
              <w:rPr>
                <w:color w:val="292526"/>
                <w:sz w:val="16"/>
              </w:rPr>
              <w:t xml:space="preserve"> </w:t>
            </w:r>
          </w:p>
          <w:p w14:paraId="22939EAE" w14:textId="77777777" w:rsidR="002C3312" w:rsidRDefault="00000000">
            <w:pPr>
              <w:spacing w:after="0"/>
              <w:ind w:left="2"/>
            </w:pPr>
            <w:r>
              <w:rPr>
                <w:color w:val="292526"/>
                <w:sz w:val="16"/>
              </w:rPr>
              <w:t xml:space="preserve">To discuss authors’ choice of words and phrases for effect. </w:t>
            </w:r>
          </w:p>
        </w:tc>
        <w:tc>
          <w:tcPr>
            <w:tcW w:w="1954" w:type="dxa"/>
            <w:tcBorders>
              <w:top w:val="single" w:sz="4" w:space="0" w:color="000000"/>
              <w:left w:val="single" w:sz="4" w:space="0" w:color="000000"/>
              <w:bottom w:val="single" w:sz="4" w:space="0" w:color="000000"/>
              <w:right w:val="single" w:sz="4" w:space="0" w:color="000000"/>
            </w:tcBorders>
          </w:tcPr>
          <w:p w14:paraId="143B481D" w14:textId="77777777" w:rsidR="002C3312" w:rsidRDefault="00000000">
            <w:pPr>
              <w:spacing w:after="0"/>
              <w:ind w:left="2" w:right="170"/>
            </w:pPr>
            <w:r>
              <w:rPr>
                <w:color w:val="292526"/>
                <w:sz w:val="16"/>
              </w:rPr>
              <w:t xml:space="preserve">Discuss vocabulary used to capture readers’ interest and imagination. </w:t>
            </w:r>
          </w:p>
        </w:tc>
        <w:tc>
          <w:tcPr>
            <w:tcW w:w="2129" w:type="dxa"/>
            <w:tcBorders>
              <w:top w:val="single" w:sz="4" w:space="0" w:color="000000"/>
              <w:left w:val="single" w:sz="4" w:space="0" w:color="000000"/>
              <w:bottom w:val="single" w:sz="4" w:space="0" w:color="000000"/>
              <w:right w:val="single" w:sz="4" w:space="0" w:color="000000"/>
            </w:tcBorders>
          </w:tcPr>
          <w:p w14:paraId="414A3E47" w14:textId="77777777" w:rsidR="002C3312" w:rsidRDefault="00000000">
            <w:pPr>
              <w:spacing w:after="63" w:line="334" w:lineRule="auto"/>
              <w:ind w:left="2" w:right="347"/>
              <w:jc w:val="both"/>
            </w:pPr>
            <w:r>
              <w:rPr>
                <w:color w:val="292526"/>
                <w:sz w:val="16"/>
              </w:rPr>
              <w:t xml:space="preserve">To discuss vocabulary used by the author to create effect including figurative language. </w:t>
            </w:r>
          </w:p>
          <w:p w14:paraId="5843F70B" w14:textId="77777777" w:rsidR="002C3312" w:rsidRDefault="00000000">
            <w:pPr>
              <w:spacing w:after="124"/>
              <w:ind w:left="2"/>
            </w:pPr>
            <w:r>
              <w:rPr>
                <w:color w:val="292526"/>
                <w:sz w:val="16"/>
              </w:rPr>
              <w:t xml:space="preserve"> </w:t>
            </w:r>
          </w:p>
          <w:p w14:paraId="42694540" w14:textId="77777777" w:rsidR="002C3312" w:rsidRDefault="00000000">
            <w:pPr>
              <w:spacing w:after="0"/>
              <w:ind w:left="2" w:right="103"/>
            </w:pPr>
            <w:r>
              <w:rPr>
                <w:color w:val="292526"/>
                <w:sz w:val="16"/>
              </w:rPr>
              <w:t xml:space="preserve">To evaluate the use of authors’ language and explain how it has created an impact on the reader. </w:t>
            </w:r>
          </w:p>
        </w:tc>
        <w:tc>
          <w:tcPr>
            <w:tcW w:w="1973" w:type="dxa"/>
            <w:tcBorders>
              <w:top w:val="single" w:sz="4" w:space="0" w:color="000000"/>
              <w:left w:val="single" w:sz="4" w:space="0" w:color="000000"/>
              <w:bottom w:val="single" w:sz="4" w:space="0" w:color="000000"/>
              <w:right w:val="single" w:sz="4" w:space="0" w:color="000000"/>
            </w:tcBorders>
          </w:tcPr>
          <w:p w14:paraId="5B928370" w14:textId="77777777" w:rsidR="002C3312" w:rsidRDefault="00000000">
            <w:pPr>
              <w:spacing w:after="0" w:line="335" w:lineRule="auto"/>
              <w:ind w:left="2"/>
            </w:pPr>
            <w:r>
              <w:rPr>
                <w:color w:val="292526"/>
                <w:sz w:val="16"/>
              </w:rPr>
              <w:t xml:space="preserve">To analyse and evaluate the use of language, including </w:t>
            </w:r>
          </w:p>
          <w:p w14:paraId="1EC93BB4" w14:textId="77777777" w:rsidR="002C3312" w:rsidRDefault="00000000">
            <w:pPr>
              <w:spacing w:after="0"/>
              <w:ind w:left="2" w:right="42"/>
            </w:pPr>
            <w:r>
              <w:rPr>
                <w:color w:val="292526"/>
                <w:sz w:val="16"/>
              </w:rPr>
              <w:t xml:space="preserve">figurative language and how it is used for effect, using technical terminology such as metaphor, simile, analogy, imagery, style and effect. </w:t>
            </w:r>
          </w:p>
        </w:tc>
      </w:tr>
    </w:tbl>
    <w:p w14:paraId="1DFE61B4" w14:textId="77777777" w:rsidR="002C3312" w:rsidRDefault="002C3312">
      <w:pPr>
        <w:spacing w:after="0"/>
        <w:ind w:left="-720" w:right="15786"/>
      </w:pPr>
    </w:p>
    <w:tbl>
      <w:tblPr>
        <w:tblStyle w:val="TableGrid"/>
        <w:tblW w:w="15626" w:type="dxa"/>
        <w:tblInd w:w="5" w:type="dxa"/>
        <w:tblCellMar>
          <w:top w:w="45" w:type="dxa"/>
          <w:left w:w="106" w:type="dxa"/>
          <w:bottom w:w="0" w:type="dxa"/>
          <w:right w:w="48" w:type="dxa"/>
        </w:tblCellMar>
        <w:tblLook w:val="04A0" w:firstRow="1" w:lastRow="0" w:firstColumn="1" w:lastColumn="0" w:noHBand="0" w:noVBand="1"/>
      </w:tblPr>
      <w:tblGrid>
        <w:gridCol w:w="1586"/>
        <w:gridCol w:w="2297"/>
        <w:gridCol w:w="1880"/>
        <w:gridCol w:w="1901"/>
        <w:gridCol w:w="1906"/>
        <w:gridCol w:w="1954"/>
        <w:gridCol w:w="2129"/>
        <w:gridCol w:w="1973"/>
      </w:tblGrid>
      <w:tr w:rsidR="002C3312" w14:paraId="1D342F37" w14:textId="77777777">
        <w:trPr>
          <w:trHeight w:val="512"/>
        </w:trPr>
        <w:tc>
          <w:tcPr>
            <w:tcW w:w="1587" w:type="dxa"/>
            <w:tcBorders>
              <w:top w:val="single" w:sz="4" w:space="0" w:color="000000"/>
              <w:left w:val="single" w:sz="4" w:space="0" w:color="000000"/>
              <w:bottom w:val="single" w:sz="4" w:space="0" w:color="000000"/>
              <w:right w:val="single" w:sz="4" w:space="0" w:color="000000"/>
            </w:tcBorders>
          </w:tcPr>
          <w:p w14:paraId="42F6E91E"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1559FC9E" w14:textId="77777777" w:rsidR="002C3312" w:rsidRDefault="00000000">
            <w:pPr>
              <w:spacing w:after="0"/>
              <w:ind w:left="2" w:right="104"/>
            </w:pPr>
            <w:r>
              <w:rPr>
                <w:color w:val="00689E"/>
                <w:sz w:val="16"/>
              </w:rPr>
              <w:t>experiences of books.</w:t>
            </w:r>
            <w:r>
              <w:rPr>
                <w:color w:val="F6862A"/>
                <w:sz w:val="16"/>
              </w:rP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383CEF46" w14:textId="77777777" w:rsidR="002C3312" w:rsidRDefault="002C3312"/>
        </w:tc>
        <w:tc>
          <w:tcPr>
            <w:tcW w:w="1901" w:type="dxa"/>
            <w:tcBorders>
              <w:top w:val="single" w:sz="4" w:space="0" w:color="000000"/>
              <w:left w:val="single" w:sz="4" w:space="0" w:color="000000"/>
              <w:bottom w:val="single" w:sz="4" w:space="0" w:color="000000"/>
              <w:right w:val="single" w:sz="4" w:space="0" w:color="000000"/>
            </w:tcBorders>
          </w:tcPr>
          <w:p w14:paraId="14B41AE9" w14:textId="77777777" w:rsidR="002C3312" w:rsidRDefault="002C3312"/>
        </w:tc>
        <w:tc>
          <w:tcPr>
            <w:tcW w:w="1906" w:type="dxa"/>
            <w:tcBorders>
              <w:top w:val="single" w:sz="4" w:space="0" w:color="000000"/>
              <w:left w:val="single" w:sz="4" w:space="0" w:color="000000"/>
              <w:bottom w:val="single" w:sz="4" w:space="0" w:color="000000"/>
              <w:right w:val="single" w:sz="4" w:space="0" w:color="000000"/>
            </w:tcBorders>
          </w:tcPr>
          <w:p w14:paraId="5C792540" w14:textId="77777777" w:rsidR="002C3312" w:rsidRDefault="002C3312"/>
        </w:tc>
        <w:tc>
          <w:tcPr>
            <w:tcW w:w="1954" w:type="dxa"/>
            <w:tcBorders>
              <w:top w:val="single" w:sz="4" w:space="0" w:color="000000"/>
              <w:left w:val="single" w:sz="4" w:space="0" w:color="000000"/>
              <w:bottom w:val="single" w:sz="4" w:space="0" w:color="000000"/>
              <w:right w:val="single" w:sz="4" w:space="0" w:color="000000"/>
            </w:tcBorders>
          </w:tcPr>
          <w:p w14:paraId="2E96E277" w14:textId="77777777" w:rsidR="002C3312" w:rsidRDefault="002C3312"/>
        </w:tc>
        <w:tc>
          <w:tcPr>
            <w:tcW w:w="2129" w:type="dxa"/>
            <w:tcBorders>
              <w:top w:val="single" w:sz="4" w:space="0" w:color="000000"/>
              <w:left w:val="single" w:sz="4" w:space="0" w:color="000000"/>
              <w:bottom w:val="single" w:sz="4" w:space="0" w:color="000000"/>
              <w:right w:val="single" w:sz="4" w:space="0" w:color="000000"/>
            </w:tcBorders>
          </w:tcPr>
          <w:p w14:paraId="6D7ABD61" w14:textId="77777777" w:rsidR="002C3312" w:rsidRDefault="002C3312"/>
        </w:tc>
        <w:tc>
          <w:tcPr>
            <w:tcW w:w="1973" w:type="dxa"/>
            <w:tcBorders>
              <w:top w:val="single" w:sz="4" w:space="0" w:color="000000"/>
              <w:left w:val="single" w:sz="4" w:space="0" w:color="000000"/>
              <w:bottom w:val="single" w:sz="4" w:space="0" w:color="000000"/>
              <w:right w:val="single" w:sz="4" w:space="0" w:color="000000"/>
            </w:tcBorders>
          </w:tcPr>
          <w:p w14:paraId="18C01D63" w14:textId="77777777" w:rsidR="002C3312" w:rsidRDefault="002C3312"/>
        </w:tc>
      </w:tr>
      <w:tr w:rsidR="002C3312" w14:paraId="4BAA81DB" w14:textId="77777777">
        <w:trPr>
          <w:trHeight w:val="4834"/>
        </w:trPr>
        <w:tc>
          <w:tcPr>
            <w:tcW w:w="1587" w:type="dxa"/>
            <w:tcBorders>
              <w:top w:val="single" w:sz="4" w:space="0" w:color="000000"/>
              <w:left w:val="single" w:sz="4" w:space="0" w:color="000000"/>
              <w:bottom w:val="single" w:sz="4" w:space="0" w:color="000000"/>
              <w:right w:val="single" w:sz="4" w:space="0" w:color="000000"/>
            </w:tcBorders>
          </w:tcPr>
          <w:p w14:paraId="7604190F" w14:textId="77777777" w:rsidR="002C3312" w:rsidRDefault="00000000">
            <w:pPr>
              <w:spacing w:after="0"/>
              <w:ind w:left="2" w:right="18"/>
              <w:jc w:val="center"/>
            </w:pPr>
            <w:hyperlink r:id="rId27">
              <w:r>
                <w:rPr>
                  <w:rFonts w:ascii="Comic Sans MS" w:eastAsia="Comic Sans MS" w:hAnsi="Comic Sans MS" w:cs="Comic Sans MS"/>
                  <w:b/>
                  <w:color w:val="292526"/>
                  <w:sz w:val="20"/>
                </w:rPr>
                <w:t xml:space="preserve">Inference </w:t>
              </w:r>
            </w:hyperlink>
            <w:hyperlink r:id="rId28">
              <w:r>
                <w:rPr>
                  <w:rFonts w:ascii="Comic Sans MS" w:eastAsia="Comic Sans MS" w:hAnsi="Comic Sans MS" w:cs="Comic Sans MS"/>
                  <w:b/>
                  <w:color w:val="292526"/>
                  <w:sz w:val="20"/>
                </w:rPr>
                <w:t>and Prediction</w:t>
              </w:r>
            </w:hyperlink>
            <w:hyperlink r:id="rId29">
              <w:r>
                <w:rPr>
                  <w:rFonts w:ascii="Comic Sans MS" w:eastAsia="Comic Sans MS" w:hAnsi="Comic Sans MS" w:cs="Comic Sans MS"/>
                  <w:sz w:val="20"/>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16424A9D" w14:textId="77777777" w:rsidR="002C3312" w:rsidRDefault="00000000">
            <w:pPr>
              <w:spacing w:after="168" w:line="337" w:lineRule="auto"/>
              <w:ind w:left="2"/>
              <w:jc w:val="both"/>
            </w:pPr>
            <w:r>
              <w:rPr>
                <w:color w:val="FFC000"/>
                <w:sz w:val="16"/>
              </w:rPr>
              <w:t xml:space="preserve">To suggest how a story might end. </w:t>
            </w:r>
          </w:p>
          <w:p w14:paraId="08352DC0" w14:textId="77777777" w:rsidR="002C3312" w:rsidRDefault="00000000">
            <w:pPr>
              <w:spacing w:after="172" w:line="333" w:lineRule="auto"/>
              <w:ind w:left="2" w:right="51"/>
            </w:pPr>
            <w:r>
              <w:rPr>
                <w:color w:val="FFC000"/>
                <w:sz w:val="16"/>
              </w:rPr>
              <w:t xml:space="preserve">To begin to understand ‘why’ and ‘how’ questions. </w:t>
            </w:r>
          </w:p>
          <w:p w14:paraId="7B28C183" w14:textId="77777777" w:rsidR="002C3312" w:rsidRDefault="00000000">
            <w:pPr>
              <w:spacing w:after="0"/>
              <w:ind w:left="2" w:right="96"/>
            </w:pPr>
            <w:r>
              <w:rPr>
                <w:color w:val="00A650"/>
                <w:sz w:val="16"/>
              </w:rPr>
              <w:t xml:space="preserve">To answer ‘how’ and ‘why’ questions about their experiences and in response to stories or events. </w:t>
            </w:r>
          </w:p>
        </w:tc>
        <w:tc>
          <w:tcPr>
            <w:tcW w:w="1880" w:type="dxa"/>
            <w:tcBorders>
              <w:top w:val="single" w:sz="4" w:space="0" w:color="000000"/>
              <w:left w:val="single" w:sz="4" w:space="0" w:color="000000"/>
              <w:bottom w:val="single" w:sz="4" w:space="0" w:color="000000"/>
              <w:right w:val="single" w:sz="4" w:space="0" w:color="000000"/>
            </w:tcBorders>
          </w:tcPr>
          <w:p w14:paraId="6594C994" w14:textId="77777777" w:rsidR="002C3312" w:rsidRDefault="00000000">
            <w:pPr>
              <w:spacing w:after="169" w:line="336" w:lineRule="auto"/>
              <w:ind w:left="2" w:right="87"/>
            </w:pPr>
            <w:r>
              <w:rPr>
                <w:color w:val="292526"/>
                <w:sz w:val="16"/>
              </w:rPr>
              <w:t xml:space="preserve">To begin to make simple inferences. </w:t>
            </w:r>
          </w:p>
          <w:p w14:paraId="180630DF" w14:textId="77777777" w:rsidR="002C3312" w:rsidRDefault="00000000">
            <w:pPr>
              <w:spacing w:after="0"/>
              <w:ind w:left="2" w:right="120"/>
            </w:pPr>
            <w:r>
              <w:rPr>
                <w:color w:val="292526"/>
                <w:sz w:val="16"/>
              </w:rPr>
              <w:t xml:space="preserve">To predict what might happen on the basis of what has been read so far. </w:t>
            </w:r>
          </w:p>
        </w:tc>
        <w:tc>
          <w:tcPr>
            <w:tcW w:w="1901" w:type="dxa"/>
            <w:tcBorders>
              <w:top w:val="single" w:sz="4" w:space="0" w:color="000000"/>
              <w:left w:val="single" w:sz="4" w:space="0" w:color="000000"/>
              <w:bottom w:val="single" w:sz="4" w:space="0" w:color="000000"/>
              <w:right w:val="single" w:sz="4" w:space="0" w:color="000000"/>
            </w:tcBorders>
          </w:tcPr>
          <w:p w14:paraId="408DA963" w14:textId="77777777" w:rsidR="002C3312" w:rsidRDefault="00000000">
            <w:pPr>
              <w:spacing w:after="58" w:line="335" w:lineRule="auto"/>
              <w:ind w:right="272"/>
              <w:jc w:val="both"/>
            </w:pPr>
            <w:r>
              <w:rPr>
                <w:color w:val="292526"/>
                <w:sz w:val="16"/>
              </w:rPr>
              <w:t xml:space="preserve">To make inferences on the basis of what is being said and done. </w:t>
            </w:r>
          </w:p>
          <w:p w14:paraId="15A814A8" w14:textId="77777777" w:rsidR="002C3312" w:rsidRDefault="00000000">
            <w:pPr>
              <w:spacing w:after="122"/>
            </w:pPr>
            <w:r>
              <w:rPr>
                <w:color w:val="292526"/>
                <w:sz w:val="16"/>
              </w:rPr>
              <w:t xml:space="preserve"> </w:t>
            </w:r>
          </w:p>
          <w:p w14:paraId="6C2D34C4" w14:textId="77777777" w:rsidR="002C3312" w:rsidRDefault="00000000">
            <w:pPr>
              <w:spacing w:after="0"/>
              <w:ind w:right="144"/>
            </w:pPr>
            <w:r>
              <w:rPr>
                <w:color w:val="292526"/>
                <w:sz w:val="16"/>
              </w:rPr>
              <w:t xml:space="preserve">To predict what might happen on the basis of what has been read so far in a text. </w:t>
            </w:r>
          </w:p>
        </w:tc>
        <w:tc>
          <w:tcPr>
            <w:tcW w:w="1906" w:type="dxa"/>
            <w:tcBorders>
              <w:top w:val="single" w:sz="4" w:space="0" w:color="000000"/>
              <w:left w:val="single" w:sz="4" w:space="0" w:color="000000"/>
              <w:bottom w:val="single" w:sz="4" w:space="0" w:color="000000"/>
              <w:right w:val="single" w:sz="4" w:space="0" w:color="000000"/>
            </w:tcBorders>
          </w:tcPr>
          <w:p w14:paraId="1D4E24D6" w14:textId="77777777" w:rsidR="002C3312" w:rsidRDefault="00000000">
            <w:pPr>
              <w:spacing w:after="52" w:line="341" w:lineRule="auto"/>
              <w:ind w:left="2" w:right="195"/>
            </w:pPr>
            <w:r>
              <w:rPr>
                <w:color w:val="292526"/>
                <w:sz w:val="16"/>
              </w:rPr>
              <w:t xml:space="preserve">To ask and answer questions appropriately, including some simple inference questions based on characters’ feelings, thoughts and motives.  </w:t>
            </w:r>
          </w:p>
          <w:p w14:paraId="59E7F34B" w14:textId="77777777" w:rsidR="002C3312" w:rsidRDefault="00000000">
            <w:pPr>
              <w:spacing w:after="0"/>
              <w:ind w:left="2" w:right="367"/>
              <w:jc w:val="both"/>
            </w:pPr>
            <w:r>
              <w:rPr>
                <w:color w:val="292526"/>
                <w:sz w:val="16"/>
              </w:rPr>
              <w:t xml:space="preserve">To justify predictions using evidence from the text. </w:t>
            </w:r>
          </w:p>
        </w:tc>
        <w:tc>
          <w:tcPr>
            <w:tcW w:w="1954" w:type="dxa"/>
            <w:tcBorders>
              <w:top w:val="single" w:sz="4" w:space="0" w:color="000000"/>
              <w:left w:val="single" w:sz="4" w:space="0" w:color="000000"/>
              <w:bottom w:val="single" w:sz="4" w:space="0" w:color="000000"/>
              <w:right w:val="single" w:sz="4" w:space="0" w:color="000000"/>
            </w:tcBorders>
          </w:tcPr>
          <w:p w14:paraId="326D5E03" w14:textId="77777777" w:rsidR="002C3312" w:rsidRDefault="00000000">
            <w:pPr>
              <w:spacing w:after="64"/>
              <w:ind w:left="2"/>
            </w:pPr>
            <w:r>
              <w:rPr>
                <w:color w:val="292526"/>
                <w:sz w:val="16"/>
              </w:rPr>
              <w:t xml:space="preserve">To draw </w:t>
            </w:r>
          </w:p>
          <w:p w14:paraId="28BC63CC" w14:textId="77777777" w:rsidR="002C3312" w:rsidRDefault="00000000">
            <w:pPr>
              <w:spacing w:after="0" w:line="335" w:lineRule="auto"/>
              <w:ind w:left="2"/>
            </w:pPr>
            <w:r>
              <w:rPr>
                <w:color w:val="292526"/>
                <w:sz w:val="16"/>
              </w:rPr>
              <w:t xml:space="preserve">inferences from characters’ </w:t>
            </w:r>
          </w:p>
          <w:p w14:paraId="5E4D4041" w14:textId="77777777" w:rsidR="002C3312" w:rsidRDefault="00000000">
            <w:pPr>
              <w:spacing w:after="58" w:line="334" w:lineRule="auto"/>
              <w:ind w:left="2" w:right="105"/>
            </w:pPr>
            <w:r>
              <w:rPr>
                <w:color w:val="292526"/>
                <w:sz w:val="16"/>
              </w:rPr>
              <w:t xml:space="preserve">feelings, thoughts and motives that justifies their actions, supporting their views with evidence from the text. </w:t>
            </w:r>
          </w:p>
          <w:p w14:paraId="54A6F1D3" w14:textId="77777777" w:rsidR="002C3312" w:rsidRDefault="00000000">
            <w:pPr>
              <w:spacing w:after="119"/>
              <w:ind w:left="2"/>
            </w:pPr>
            <w:r>
              <w:rPr>
                <w:color w:val="292526"/>
                <w:sz w:val="16"/>
              </w:rPr>
              <w:t xml:space="preserve"> </w:t>
            </w:r>
          </w:p>
          <w:p w14:paraId="2398214B" w14:textId="77777777" w:rsidR="002C3312" w:rsidRDefault="00000000">
            <w:pPr>
              <w:spacing w:after="0"/>
              <w:ind w:left="2" w:right="63"/>
            </w:pPr>
            <w:r>
              <w:rPr>
                <w:color w:val="292526"/>
                <w:sz w:val="16"/>
              </w:rPr>
              <w:t xml:space="preserve">To justify predictions from details stated and implied. </w:t>
            </w:r>
          </w:p>
        </w:tc>
        <w:tc>
          <w:tcPr>
            <w:tcW w:w="2129" w:type="dxa"/>
            <w:tcBorders>
              <w:top w:val="single" w:sz="4" w:space="0" w:color="000000"/>
              <w:left w:val="single" w:sz="4" w:space="0" w:color="000000"/>
              <w:bottom w:val="single" w:sz="4" w:space="0" w:color="000000"/>
              <w:right w:val="single" w:sz="4" w:space="0" w:color="000000"/>
            </w:tcBorders>
          </w:tcPr>
          <w:p w14:paraId="1E41F478" w14:textId="77777777" w:rsidR="002C3312" w:rsidRDefault="00000000">
            <w:pPr>
              <w:spacing w:after="54" w:line="336" w:lineRule="auto"/>
              <w:ind w:left="2"/>
            </w:pPr>
            <w:r>
              <w:rPr>
                <w:color w:val="292526"/>
                <w:sz w:val="16"/>
              </w:rPr>
              <w:t xml:space="preserve">To draw inferences from characters’ feelings, thoughts and motives. </w:t>
            </w:r>
          </w:p>
          <w:p w14:paraId="634C583D" w14:textId="77777777" w:rsidR="002C3312" w:rsidRDefault="00000000">
            <w:pPr>
              <w:spacing w:after="122"/>
              <w:ind w:left="2"/>
            </w:pPr>
            <w:r>
              <w:rPr>
                <w:color w:val="292526"/>
                <w:sz w:val="16"/>
              </w:rPr>
              <w:t xml:space="preserve"> </w:t>
            </w:r>
          </w:p>
          <w:p w14:paraId="02E2024B" w14:textId="77777777" w:rsidR="002C3312" w:rsidRDefault="00000000">
            <w:pPr>
              <w:spacing w:after="0"/>
              <w:ind w:left="2" w:right="92"/>
            </w:pPr>
            <w:r>
              <w:rPr>
                <w:color w:val="292526"/>
                <w:sz w:val="16"/>
              </w:rPr>
              <w:t xml:space="preserve">To make predictions based on details stated and implied, justifying them in detail with evidence from the text. </w:t>
            </w:r>
          </w:p>
        </w:tc>
        <w:tc>
          <w:tcPr>
            <w:tcW w:w="1973" w:type="dxa"/>
            <w:tcBorders>
              <w:top w:val="single" w:sz="4" w:space="0" w:color="000000"/>
              <w:left w:val="single" w:sz="4" w:space="0" w:color="000000"/>
              <w:bottom w:val="single" w:sz="4" w:space="0" w:color="000000"/>
              <w:right w:val="single" w:sz="4" w:space="0" w:color="000000"/>
            </w:tcBorders>
          </w:tcPr>
          <w:p w14:paraId="337E9A77" w14:textId="77777777" w:rsidR="002C3312" w:rsidRDefault="00000000">
            <w:pPr>
              <w:spacing w:after="171" w:line="335" w:lineRule="auto"/>
              <w:ind w:left="2" w:right="118"/>
            </w:pPr>
            <w:r>
              <w:rPr>
                <w:color w:val="292526"/>
                <w:sz w:val="16"/>
              </w:rPr>
              <w:t xml:space="preserve">To consider different accounts of the same event and to discuss viewpoints (both of authors and of fictional characters). </w:t>
            </w:r>
          </w:p>
          <w:p w14:paraId="1AF888F3" w14:textId="77777777" w:rsidR="002C3312" w:rsidRDefault="00000000">
            <w:pPr>
              <w:spacing w:after="0"/>
              <w:ind w:left="2" w:right="80"/>
            </w:pPr>
            <w:r>
              <w:rPr>
                <w:color w:val="292526"/>
                <w:sz w:val="16"/>
              </w:rPr>
              <w:t xml:space="preserve">To discuss how characters change and develop through texts by drawing inferences based on indirect clues. </w:t>
            </w:r>
          </w:p>
        </w:tc>
      </w:tr>
      <w:tr w:rsidR="002C3312" w14:paraId="4E0CB872" w14:textId="77777777">
        <w:trPr>
          <w:trHeight w:val="4904"/>
        </w:trPr>
        <w:tc>
          <w:tcPr>
            <w:tcW w:w="1587" w:type="dxa"/>
            <w:tcBorders>
              <w:top w:val="single" w:sz="4" w:space="0" w:color="000000"/>
              <w:left w:val="single" w:sz="4" w:space="0" w:color="000000"/>
              <w:bottom w:val="single" w:sz="4" w:space="0" w:color="000000"/>
              <w:right w:val="single" w:sz="4" w:space="0" w:color="000000"/>
            </w:tcBorders>
          </w:tcPr>
          <w:p w14:paraId="67449582" w14:textId="77777777" w:rsidR="002C3312" w:rsidRDefault="00000000">
            <w:pPr>
              <w:spacing w:after="0"/>
              <w:jc w:val="center"/>
            </w:pPr>
            <w:hyperlink r:id="rId30">
              <w:r>
                <w:rPr>
                  <w:rFonts w:ascii="Comic Sans MS" w:eastAsia="Comic Sans MS" w:hAnsi="Comic Sans MS" w:cs="Comic Sans MS"/>
                  <w:b/>
                  <w:color w:val="292526"/>
                  <w:sz w:val="20"/>
                </w:rPr>
                <w:t xml:space="preserve">Poetry and </w:t>
              </w:r>
            </w:hyperlink>
            <w:hyperlink r:id="rId31">
              <w:r>
                <w:rPr>
                  <w:rFonts w:ascii="Comic Sans MS" w:eastAsia="Comic Sans MS" w:hAnsi="Comic Sans MS" w:cs="Comic Sans MS"/>
                  <w:b/>
                  <w:color w:val="292526"/>
                  <w:sz w:val="20"/>
                </w:rPr>
                <w:t>Performance</w:t>
              </w:r>
            </w:hyperlink>
            <w:hyperlink r:id="rId32">
              <w:r>
                <w:rPr>
                  <w:rFonts w:ascii="Comic Sans MS" w:eastAsia="Comic Sans MS" w:hAnsi="Comic Sans MS" w:cs="Comic Sans MS"/>
                  <w:sz w:val="32"/>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4D288C18" w14:textId="77777777" w:rsidR="002C3312" w:rsidRDefault="00000000">
            <w:pPr>
              <w:spacing w:after="57" w:line="335" w:lineRule="auto"/>
              <w:ind w:left="2" w:right="142"/>
            </w:pPr>
            <w:r>
              <w:rPr>
                <w:color w:val="FFC000"/>
                <w:sz w:val="16"/>
              </w:rPr>
              <w:t>To listen to and join in with stories and poems, one-</w:t>
            </w:r>
            <w:proofErr w:type="spellStart"/>
            <w:r>
              <w:rPr>
                <w:color w:val="FFC000"/>
                <w:sz w:val="16"/>
              </w:rPr>
              <w:t>toone</w:t>
            </w:r>
            <w:proofErr w:type="spellEnd"/>
            <w:r>
              <w:rPr>
                <w:color w:val="FFC000"/>
                <w:sz w:val="16"/>
              </w:rPr>
              <w:t xml:space="preserve"> and also in small groups. </w:t>
            </w:r>
          </w:p>
          <w:p w14:paraId="279355D4" w14:textId="77777777" w:rsidR="002C3312" w:rsidRDefault="00000000">
            <w:pPr>
              <w:spacing w:after="119"/>
              <w:ind w:left="2"/>
            </w:pPr>
            <w:r>
              <w:rPr>
                <w:color w:val="FFC000"/>
                <w:sz w:val="16"/>
              </w:rPr>
              <w:t xml:space="preserve"> </w:t>
            </w:r>
          </w:p>
          <w:p w14:paraId="5A506913" w14:textId="77777777" w:rsidR="002C3312" w:rsidRDefault="00000000">
            <w:pPr>
              <w:spacing w:after="171" w:line="335" w:lineRule="auto"/>
              <w:ind w:left="2"/>
            </w:pPr>
            <w:r>
              <w:rPr>
                <w:color w:val="FFC000"/>
                <w:sz w:val="16"/>
              </w:rPr>
              <w:t xml:space="preserve">To join in with repeated refrains in rhymes and stories. </w:t>
            </w:r>
          </w:p>
          <w:p w14:paraId="59DBED8B" w14:textId="77777777" w:rsidR="002C3312" w:rsidRDefault="00000000">
            <w:pPr>
              <w:spacing w:after="170" w:line="335" w:lineRule="auto"/>
              <w:ind w:left="2" w:right="108"/>
            </w:pPr>
            <w:r>
              <w:rPr>
                <w:color w:val="FFC000"/>
                <w:sz w:val="16"/>
              </w:rPr>
              <w:t xml:space="preserve">To use intonation, rhythm and phrasing to make the meaning clear to others. </w:t>
            </w:r>
          </w:p>
          <w:p w14:paraId="6534E00F" w14:textId="77777777" w:rsidR="002C3312" w:rsidRDefault="00000000">
            <w:pPr>
              <w:spacing w:after="0"/>
              <w:ind w:left="2"/>
            </w:pPr>
            <w:r>
              <w:rPr>
                <w:color w:val="FFC000"/>
                <w:sz w:val="16"/>
              </w:rPr>
              <w:t xml:space="preserve">To develop preference for forms of </w:t>
            </w:r>
          </w:p>
        </w:tc>
        <w:tc>
          <w:tcPr>
            <w:tcW w:w="1880" w:type="dxa"/>
            <w:tcBorders>
              <w:top w:val="single" w:sz="4" w:space="0" w:color="000000"/>
              <w:left w:val="single" w:sz="4" w:space="0" w:color="000000"/>
              <w:bottom w:val="single" w:sz="4" w:space="0" w:color="000000"/>
              <w:right w:val="single" w:sz="4" w:space="0" w:color="000000"/>
            </w:tcBorders>
          </w:tcPr>
          <w:p w14:paraId="3884953D" w14:textId="77777777" w:rsidR="002C3312" w:rsidRDefault="00000000">
            <w:pPr>
              <w:spacing w:after="0"/>
              <w:ind w:left="2"/>
            </w:pPr>
            <w:r>
              <w:rPr>
                <w:color w:val="292526"/>
                <w:sz w:val="16"/>
              </w:rPr>
              <w:t xml:space="preserve">To recite simple poems by heart. </w:t>
            </w:r>
          </w:p>
        </w:tc>
        <w:tc>
          <w:tcPr>
            <w:tcW w:w="1901" w:type="dxa"/>
            <w:tcBorders>
              <w:top w:val="single" w:sz="4" w:space="0" w:color="000000"/>
              <w:left w:val="single" w:sz="4" w:space="0" w:color="000000"/>
              <w:bottom w:val="single" w:sz="4" w:space="0" w:color="000000"/>
              <w:right w:val="single" w:sz="4" w:space="0" w:color="000000"/>
            </w:tcBorders>
          </w:tcPr>
          <w:p w14:paraId="515E0D51" w14:textId="77777777" w:rsidR="002C3312" w:rsidRDefault="00000000">
            <w:pPr>
              <w:spacing w:after="0"/>
              <w:ind w:right="63"/>
            </w:pPr>
            <w:r>
              <w:rPr>
                <w:color w:val="292526"/>
                <w:sz w:val="16"/>
              </w:rPr>
              <w:t xml:space="preserve">To continue to build up a repertoire of poems learnt by heart, appreciating these and reciting some with appropriate intonation to make the meaning clear. </w:t>
            </w:r>
          </w:p>
        </w:tc>
        <w:tc>
          <w:tcPr>
            <w:tcW w:w="1906" w:type="dxa"/>
            <w:tcBorders>
              <w:top w:val="single" w:sz="4" w:space="0" w:color="000000"/>
              <w:left w:val="single" w:sz="4" w:space="0" w:color="000000"/>
              <w:bottom w:val="single" w:sz="4" w:space="0" w:color="000000"/>
              <w:right w:val="single" w:sz="4" w:space="0" w:color="000000"/>
            </w:tcBorders>
          </w:tcPr>
          <w:p w14:paraId="2031B332" w14:textId="77777777" w:rsidR="002C3312" w:rsidRDefault="00000000">
            <w:pPr>
              <w:spacing w:after="171" w:line="334" w:lineRule="auto"/>
              <w:ind w:left="2" w:right="165"/>
            </w:pPr>
            <w:r>
              <w:rPr>
                <w:color w:val="292526"/>
                <w:sz w:val="16"/>
              </w:rPr>
              <w:t xml:space="preserve">To prepare and perform poems and play scripts that show some awareness of the audience when reading aloud. </w:t>
            </w:r>
          </w:p>
          <w:p w14:paraId="2DB445AE" w14:textId="77777777" w:rsidR="002C3312" w:rsidRDefault="00000000">
            <w:pPr>
              <w:spacing w:after="0"/>
              <w:ind w:left="2"/>
            </w:pPr>
            <w:r>
              <w:rPr>
                <w:color w:val="292526"/>
                <w:sz w:val="16"/>
              </w:rPr>
              <w:t xml:space="preserve">To begin to use appropriate intonation and volume when reading aloud. </w:t>
            </w:r>
          </w:p>
        </w:tc>
        <w:tc>
          <w:tcPr>
            <w:tcW w:w="1954" w:type="dxa"/>
            <w:tcBorders>
              <w:top w:val="single" w:sz="4" w:space="0" w:color="000000"/>
              <w:left w:val="single" w:sz="4" w:space="0" w:color="000000"/>
              <w:bottom w:val="single" w:sz="4" w:space="0" w:color="000000"/>
              <w:right w:val="single" w:sz="4" w:space="0" w:color="000000"/>
            </w:tcBorders>
          </w:tcPr>
          <w:p w14:paraId="77E1E6BF" w14:textId="77777777" w:rsidR="002C3312" w:rsidRDefault="00000000">
            <w:pPr>
              <w:spacing w:after="171" w:line="334" w:lineRule="auto"/>
              <w:ind w:left="2" w:right="144"/>
            </w:pPr>
            <w:r>
              <w:rPr>
                <w:color w:val="292526"/>
                <w:sz w:val="16"/>
              </w:rPr>
              <w:t>To recognise and discuss some different forms of poetry (</w:t>
            </w:r>
            <w:proofErr w:type="gramStart"/>
            <w:r>
              <w:rPr>
                <w:color w:val="292526"/>
                <w:sz w:val="16"/>
              </w:rPr>
              <w:t>e.g.</w:t>
            </w:r>
            <w:proofErr w:type="gramEnd"/>
            <w:r>
              <w:rPr>
                <w:color w:val="292526"/>
                <w:sz w:val="16"/>
              </w:rPr>
              <w:t xml:space="preserve"> free verse or narrative poetry). </w:t>
            </w:r>
          </w:p>
          <w:p w14:paraId="305E129E" w14:textId="77777777" w:rsidR="002C3312" w:rsidRDefault="00000000">
            <w:pPr>
              <w:spacing w:after="0"/>
              <w:ind w:left="2" w:right="175"/>
            </w:pPr>
            <w:r>
              <w:rPr>
                <w:color w:val="292526"/>
                <w:sz w:val="16"/>
              </w:rPr>
              <w:t xml:space="preserve">To prepare and perform poems and play scripts with appropriate techniques (intonation, tone, volume and action) to show awareness of </w:t>
            </w:r>
          </w:p>
        </w:tc>
        <w:tc>
          <w:tcPr>
            <w:tcW w:w="2129" w:type="dxa"/>
            <w:tcBorders>
              <w:top w:val="single" w:sz="4" w:space="0" w:color="000000"/>
              <w:left w:val="single" w:sz="4" w:space="0" w:color="000000"/>
              <w:bottom w:val="single" w:sz="4" w:space="0" w:color="000000"/>
              <w:right w:val="single" w:sz="4" w:space="0" w:color="000000"/>
            </w:tcBorders>
          </w:tcPr>
          <w:p w14:paraId="23FCFA29" w14:textId="77777777" w:rsidR="002C3312" w:rsidRDefault="00000000">
            <w:pPr>
              <w:spacing w:after="0"/>
              <w:ind w:left="2" w:right="12"/>
            </w:pPr>
            <w:r>
              <w:rPr>
                <w:color w:val="292526"/>
                <w:sz w:val="16"/>
              </w:rPr>
              <w:t xml:space="preserve">To continually show an awareness of audience when reading out loud using intonation, tone, volume and action. </w:t>
            </w:r>
          </w:p>
        </w:tc>
        <w:tc>
          <w:tcPr>
            <w:tcW w:w="1973" w:type="dxa"/>
            <w:tcBorders>
              <w:top w:val="single" w:sz="4" w:space="0" w:color="000000"/>
              <w:left w:val="single" w:sz="4" w:space="0" w:color="000000"/>
              <w:bottom w:val="single" w:sz="4" w:space="0" w:color="000000"/>
              <w:right w:val="single" w:sz="4" w:space="0" w:color="000000"/>
            </w:tcBorders>
          </w:tcPr>
          <w:p w14:paraId="3B15CAAA" w14:textId="77777777" w:rsidR="002C3312" w:rsidRDefault="00000000">
            <w:pPr>
              <w:spacing w:after="0"/>
              <w:ind w:left="2"/>
            </w:pPr>
            <w:r>
              <w:rPr>
                <w:color w:val="292526"/>
                <w:sz w:val="16"/>
              </w:rPr>
              <w:t xml:space="preserve">To confidently perform texts (including poems learnt by heart) using a wide range of devices to engage the audience and for effect. </w:t>
            </w:r>
          </w:p>
        </w:tc>
      </w:tr>
    </w:tbl>
    <w:p w14:paraId="590CBB57" w14:textId="77777777" w:rsidR="002C3312" w:rsidRDefault="002C3312">
      <w:pPr>
        <w:spacing w:after="0"/>
        <w:ind w:left="-720" w:right="15786"/>
      </w:pPr>
    </w:p>
    <w:tbl>
      <w:tblPr>
        <w:tblStyle w:val="TableGrid"/>
        <w:tblW w:w="15626" w:type="dxa"/>
        <w:tblInd w:w="5" w:type="dxa"/>
        <w:tblCellMar>
          <w:top w:w="45" w:type="dxa"/>
          <w:left w:w="106" w:type="dxa"/>
          <w:bottom w:w="0" w:type="dxa"/>
          <w:right w:w="55" w:type="dxa"/>
        </w:tblCellMar>
        <w:tblLook w:val="04A0" w:firstRow="1" w:lastRow="0" w:firstColumn="1" w:lastColumn="0" w:noHBand="0" w:noVBand="1"/>
      </w:tblPr>
      <w:tblGrid>
        <w:gridCol w:w="1586"/>
        <w:gridCol w:w="2297"/>
        <w:gridCol w:w="1880"/>
        <w:gridCol w:w="1901"/>
        <w:gridCol w:w="1906"/>
        <w:gridCol w:w="1954"/>
        <w:gridCol w:w="2129"/>
        <w:gridCol w:w="1973"/>
      </w:tblGrid>
      <w:tr w:rsidR="002C3312" w14:paraId="10A46449" w14:textId="77777777">
        <w:trPr>
          <w:trHeight w:val="3361"/>
        </w:trPr>
        <w:tc>
          <w:tcPr>
            <w:tcW w:w="1587" w:type="dxa"/>
            <w:tcBorders>
              <w:top w:val="single" w:sz="4" w:space="0" w:color="000000"/>
              <w:left w:val="single" w:sz="4" w:space="0" w:color="000000"/>
              <w:bottom w:val="single" w:sz="4" w:space="0" w:color="000000"/>
              <w:right w:val="single" w:sz="4" w:space="0" w:color="000000"/>
            </w:tcBorders>
          </w:tcPr>
          <w:p w14:paraId="587BCED9"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20BB374C" w14:textId="77777777" w:rsidR="002C3312" w:rsidRDefault="00000000">
            <w:pPr>
              <w:spacing w:after="232"/>
              <w:ind w:left="2"/>
            </w:pPr>
            <w:r>
              <w:rPr>
                <w:color w:val="FFC000"/>
                <w:sz w:val="16"/>
              </w:rPr>
              <w:t xml:space="preserve">expression. </w:t>
            </w:r>
          </w:p>
          <w:p w14:paraId="494517A1" w14:textId="77777777" w:rsidR="002C3312" w:rsidRDefault="00000000">
            <w:pPr>
              <w:spacing w:after="170" w:line="335" w:lineRule="auto"/>
              <w:ind w:left="2" w:right="193"/>
              <w:jc w:val="both"/>
            </w:pPr>
            <w:r>
              <w:rPr>
                <w:color w:val="00689E"/>
                <w:sz w:val="16"/>
              </w:rPr>
              <w:t>To play cooperatively as part of a group to develop and act out a narrative.</w:t>
            </w:r>
            <w:r>
              <w:rPr>
                <w:color w:val="F6862A"/>
                <w:sz w:val="16"/>
              </w:rPr>
              <w:t xml:space="preserve"> </w:t>
            </w:r>
          </w:p>
          <w:p w14:paraId="7AA85E17" w14:textId="77777777" w:rsidR="002C3312" w:rsidRDefault="00000000">
            <w:pPr>
              <w:spacing w:after="0"/>
              <w:ind w:left="2" w:right="244"/>
              <w:jc w:val="both"/>
            </w:pPr>
            <w:r>
              <w:rPr>
                <w:color w:val="00A650"/>
                <w:sz w:val="16"/>
              </w:rPr>
              <w:t>To express themselves effectively, showing awareness of listeners’ needs.</w:t>
            </w:r>
            <w:r>
              <w:rPr>
                <w:color w:val="F6862A"/>
                <w:sz w:val="16"/>
              </w:rP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282E9A0F" w14:textId="77777777" w:rsidR="002C3312" w:rsidRDefault="002C3312"/>
        </w:tc>
        <w:tc>
          <w:tcPr>
            <w:tcW w:w="1901" w:type="dxa"/>
            <w:tcBorders>
              <w:top w:val="single" w:sz="4" w:space="0" w:color="000000"/>
              <w:left w:val="single" w:sz="4" w:space="0" w:color="000000"/>
              <w:bottom w:val="single" w:sz="4" w:space="0" w:color="000000"/>
              <w:right w:val="single" w:sz="4" w:space="0" w:color="000000"/>
            </w:tcBorders>
          </w:tcPr>
          <w:p w14:paraId="1ED8F51D" w14:textId="77777777" w:rsidR="002C3312" w:rsidRDefault="002C3312"/>
        </w:tc>
        <w:tc>
          <w:tcPr>
            <w:tcW w:w="1906" w:type="dxa"/>
            <w:tcBorders>
              <w:top w:val="single" w:sz="4" w:space="0" w:color="000000"/>
              <w:left w:val="single" w:sz="4" w:space="0" w:color="000000"/>
              <w:bottom w:val="single" w:sz="4" w:space="0" w:color="000000"/>
              <w:right w:val="single" w:sz="4" w:space="0" w:color="000000"/>
            </w:tcBorders>
          </w:tcPr>
          <w:p w14:paraId="04400DD7" w14:textId="77777777" w:rsidR="002C3312" w:rsidRDefault="002C3312"/>
        </w:tc>
        <w:tc>
          <w:tcPr>
            <w:tcW w:w="1954" w:type="dxa"/>
            <w:tcBorders>
              <w:top w:val="single" w:sz="4" w:space="0" w:color="000000"/>
              <w:left w:val="single" w:sz="4" w:space="0" w:color="000000"/>
              <w:bottom w:val="single" w:sz="4" w:space="0" w:color="000000"/>
              <w:right w:val="single" w:sz="4" w:space="0" w:color="000000"/>
            </w:tcBorders>
          </w:tcPr>
          <w:p w14:paraId="285F9C57" w14:textId="77777777" w:rsidR="002C3312" w:rsidRDefault="00000000">
            <w:pPr>
              <w:spacing w:after="0"/>
              <w:ind w:left="2" w:right="51"/>
            </w:pPr>
            <w:r>
              <w:rPr>
                <w:color w:val="292526"/>
                <w:sz w:val="16"/>
              </w:rPr>
              <w:t xml:space="preserve">the audience when reading aloud. </w:t>
            </w:r>
          </w:p>
        </w:tc>
        <w:tc>
          <w:tcPr>
            <w:tcW w:w="2129" w:type="dxa"/>
            <w:tcBorders>
              <w:top w:val="single" w:sz="4" w:space="0" w:color="000000"/>
              <w:left w:val="single" w:sz="4" w:space="0" w:color="000000"/>
              <w:bottom w:val="single" w:sz="4" w:space="0" w:color="000000"/>
              <w:right w:val="single" w:sz="4" w:space="0" w:color="000000"/>
            </w:tcBorders>
          </w:tcPr>
          <w:p w14:paraId="76FD8806" w14:textId="77777777" w:rsidR="002C3312" w:rsidRDefault="002C3312"/>
        </w:tc>
        <w:tc>
          <w:tcPr>
            <w:tcW w:w="1973" w:type="dxa"/>
            <w:tcBorders>
              <w:top w:val="single" w:sz="4" w:space="0" w:color="000000"/>
              <w:left w:val="single" w:sz="4" w:space="0" w:color="000000"/>
              <w:bottom w:val="single" w:sz="4" w:space="0" w:color="000000"/>
              <w:right w:val="single" w:sz="4" w:space="0" w:color="000000"/>
            </w:tcBorders>
          </w:tcPr>
          <w:p w14:paraId="775846E3" w14:textId="77777777" w:rsidR="002C3312" w:rsidRDefault="002C3312"/>
        </w:tc>
      </w:tr>
      <w:tr w:rsidR="002C3312" w14:paraId="3654058C" w14:textId="77777777">
        <w:trPr>
          <w:trHeight w:val="7021"/>
        </w:trPr>
        <w:tc>
          <w:tcPr>
            <w:tcW w:w="1587" w:type="dxa"/>
            <w:tcBorders>
              <w:top w:val="single" w:sz="4" w:space="0" w:color="000000"/>
              <w:left w:val="single" w:sz="4" w:space="0" w:color="000000"/>
              <w:bottom w:val="single" w:sz="4" w:space="0" w:color="000000"/>
              <w:right w:val="single" w:sz="4" w:space="0" w:color="000000"/>
            </w:tcBorders>
          </w:tcPr>
          <w:p w14:paraId="0DA7F4B4" w14:textId="77777777" w:rsidR="002C3312" w:rsidRDefault="00000000">
            <w:pPr>
              <w:spacing w:after="0"/>
              <w:ind w:right="53"/>
              <w:jc w:val="center"/>
            </w:pPr>
            <w:hyperlink r:id="rId33">
              <w:r>
                <w:rPr>
                  <w:rFonts w:ascii="Comic Sans MS" w:eastAsia="Comic Sans MS" w:hAnsi="Comic Sans MS" w:cs="Comic Sans MS"/>
                  <w:b/>
                  <w:color w:val="292526"/>
                  <w:sz w:val="20"/>
                </w:rPr>
                <w:t>Non</w:t>
              </w:r>
            </w:hyperlink>
            <w:hyperlink r:id="rId34">
              <w:r>
                <w:rPr>
                  <w:rFonts w:ascii="Comic Sans MS" w:eastAsia="Comic Sans MS" w:hAnsi="Comic Sans MS" w:cs="Comic Sans MS"/>
                  <w:b/>
                  <w:color w:val="292526"/>
                  <w:sz w:val="20"/>
                </w:rPr>
                <w:t>-</w:t>
              </w:r>
            </w:hyperlink>
            <w:hyperlink r:id="rId35">
              <w:r>
                <w:rPr>
                  <w:rFonts w:ascii="Comic Sans MS" w:eastAsia="Comic Sans MS" w:hAnsi="Comic Sans MS" w:cs="Comic Sans MS"/>
                  <w:b/>
                  <w:color w:val="292526"/>
                  <w:sz w:val="20"/>
                </w:rPr>
                <w:t>Fiction</w:t>
              </w:r>
            </w:hyperlink>
            <w:hyperlink r:id="rId36">
              <w:r>
                <w:rPr>
                  <w:rFonts w:ascii="Comic Sans MS" w:eastAsia="Comic Sans MS" w:hAnsi="Comic Sans MS" w:cs="Comic Sans MS"/>
                  <w:sz w:val="32"/>
                </w:rPr>
                <w:t xml:space="preserve"> </w:t>
              </w:r>
            </w:hyperlink>
          </w:p>
        </w:tc>
        <w:tc>
          <w:tcPr>
            <w:tcW w:w="2297" w:type="dxa"/>
            <w:tcBorders>
              <w:top w:val="single" w:sz="4" w:space="0" w:color="000000"/>
              <w:left w:val="single" w:sz="4" w:space="0" w:color="000000"/>
              <w:bottom w:val="single" w:sz="4" w:space="0" w:color="000000"/>
              <w:right w:val="single" w:sz="4" w:space="0" w:color="000000"/>
            </w:tcBorders>
          </w:tcPr>
          <w:p w14:paraId="7F6348FF" w14:textId="77777777" w:rsidR="002C3312" w:rsidRDefault="00000000">
            <w:pPr>
              <w:spacing w:after="170" w:line="335" w:lineRule="auto"/>
              <w:ind w:left="2"/>
            </w:pPr>
            <w:r>
              <w:rPr>
                <w:color w:val="FFC000"/>
                <w:sz w:val="16"/>
              </w:rPr>
              <w:t xml:space="preserve">To know that information can be relayed in the form of print. </w:t>
            </w:r>
          </w:p>
          <w:p w14:paraId="1EF453E7" w14:textId="77777777" w:rsidR="002C3312" w:rsidRDefault="00000000">
            <w:pPr>
              <w:spacing w:after="0" w:line="335" w:lineRule="auto"/>
              <w:ind w:left="2"/>
            </w:pPr>
            <w:r>
              <w:rPr>
                <w:color w:val="00689E"/>
                <w:sz w:val="16"/>
              </w:rPr>
              <w:t xml:space="preserve">To know that information can be </w:t>
            </w:r>
          </w:p>
          <w:p w14:paraId="1E4382BC" w14:textId="77777777" w:rsidR="002C3312" w:rsidRDefault="00000000">
            <w:pPr>
              <w:spacing w:after="0"/>
              <w:ind w:left="2" w:right="164"/>
            </w:pPr>
            <w:r>
              <w:rPr>
                <w:color w:val="00689E"/>
                <w:sz w:val="16"/>
              </w:rPr>
              <w:t xml:space="preserve">retrieved from books and computers. </w:t>
            </w:r>
          </w:p>
        </w:tc>
        <w:tc>
          <w:tcPr>
            <w:tcW w:w="1880" w:type="dxa"/>
            <w:tcBorders>
              <w:top w:val="single" w:sz="4" w:space="0" w:color="000000"/>
              <w:left w:val="single" w:sz="4" w:space="0" w:color="000000"/>
              <w:bottom w:val="single" w:sz="4" w:space="0" w:color="000000"/>
              <w:right w:val="single" w:sz="4" w:space="0" w:color="000000"/>
            </w:tcBorders>
          </w:tcPr>
          <w:p w14:paraId="1EFB3A85" w14:textId="77777777" w:rsidR="002C3312" w:rsidRDefault="00000000">
            <w:pPr>
              <w:spacing w:after="0" w:line="302" w:lineRule="auto"/>
              <w:ind w:left="2" w:right="31"/>
            </w:pPr>
            <w:r>
              <w:rPr>
                <w:sz w:val="16"/>
              </w:rPr>
              <w:t xml:space="preserve">To recognise the difference between fiction and non-fiction books. </w:t>
            </w:r>
          </w:p>
          <w:p w14:paraId="2700BA17" w14:textId="77777777" w:rsidR="002C3312" w:rsidRDefault="00000000">
            <w:pPr>
              <w:spacing w:after="35"/>
              <w:ind w:left="2"/>
            </w:pPr>
            <w:r>
              <w:rPr>
                <w:sz w:val="16"/>
              </w:rPr>
              <w:t xml:space="preserve"> </w:t>
            </w:r>
          </w:p>
          <w:p w14:paraId="61EFB98E" w14:textId="77777777" w:rsidR="002C3312" w:rsidRDefault="00000000">
            <w:pPr>
              <w:spacing w:after="1" w:line="301" w:lineRule="auto"/>
              <w:ind w:left="2"/>
            </w:pPr>
            <w:r>
              <w:rPr>
                <w:sz w:val="16"/>
              </w:rPr>
              <w:t xml:space="preserve">To recall specific information in fiction and nonfiction texts.  </w:t>
            </w:r>
          </w:p>
          <w:p w14:paraId="44AE5514" w14:textId="77777777" w:rsidR="002C3312" w:rsidRDefault="00000000">
            <w:pPr>
              <w:spacing w:after="35"/>
              <w:ind w:left="2"/>
            </w:pPr>
            <w:r>
              <w:rPr>
                <w:sz w:val="16"/>
              </w:rPr>
              <w:t xml:space="preserve"> </w:t>
            </w:r>
          </w:p>
          <w:p w14:paraId="6F02A798" w14:textId="77777777" w:rsidR="002C3312" w:rsidRDefault="00000000">
            <w:pPr>
              <w:spacing w:after="0"/>
              <w:ind w:left="2" w:right="36"/>
            </w:pPr>
            <w:r>
              <w:rPr>
                <w:sz w:val="16"/>
              </w:rPr>
              <w:t xml:space="preserve">To locate parts of text that give particular information, </w:t>
            </w:r>
            <w:proofErr w:type="gramStart"/>
            <w:r>
              <w:rPr>
                <w:sz w:val="16"/>
              </w:rPr>
              <w:t>e.g.</w:t>
            </w:r>
            <w:proofErr w:type="gramEnd"/>
            <w:r>
              <w:rPr>
                <w:sz w:val="16"/>
              </w:rPr>
              <w:t xml:space="preserve"> titles, contents page and labelled </w:t>
            </w:r>
          </w:p>
        </w:tc>
        <w:tc>
          <w:tcPr>
            <w:tcW w:w="1901" w:type="dxa"/>
            <w:tcBorders>
              <w:top w:val="single" w:sz="4" w:space="0" w:color="000000"/>
              <w:left w:val="single" w:sz="4" w:space="0" w:color="000000"/>
              <w:bottom w:val="single" w:sz="4" w:space="0" w:color="000000"/>
              <w:right w:val="single" w:sz="4" w:space="0" w:color="000000"/>
            </w:tcBorders>
            <w:vAlign w:val="center"/>
          </w:tcPr>
          <w:p w14:paraId="53E46F6C" w14:textId="77777777" w:rsidR="002C3312" w:rsidRDefault="00000000">
            <w:pPr>
              <w:spacing w:after="0" w:line="335" w:lineRule="auto"/>
              <w:ind w:right="149"/>
            </w:pPr>
            <w:r>
              <w:rPr>
                <w:color w:val="292526"/>
                <w:sz w:val="16"/>
              </w:rPr>
              <w:t xml:space="preserve">To recognise that non- fiction books are often structured in different ways. </w:t>
            </w:r>
          </w:p>
          <w:p w14:paraId="7D937027" w14:textId="77777777" w:rsidR="002C3312" w:rsidRDefault="00000000">
            <w:pPr>
              <w:spacing w:after="181"/>
            </w:pPr>
            <w:r>
              <w:rPr>
                <w:color w:val="292526"/>
                <w:sz w:val="8"/>
              </w:rPr>
              <w:t xml:space="preserve"> </w:t>
            </w:r>
          </w:p>
          <w:p w14:paraId="1C4273EB" w14:textId="77777777" w:rsidR="002C3312" w:rsidRDefault="00000000">
            <w:pPr>
              <w:spacing w:after="0" w:line="330" w:lineRule="auto"/>
              <w:ind w:right="128"/>
            </w:pPr>
            <w:r>
              <w:rPr>
                <w:sz w:val="16"/>
              </w:rPr>
              <w:t xml:space="preserve">To identify how specific information is organised within a nonfiction text </w:t>
            </w:r>
            <w:proofErr w:type="gramStart"/>
            <w:r>
              <w:rPr>
                <w:sz w:val="16"/>
              </w:rPr>
              <w:t>e.g.</w:t>
            </w:r>
            <w:proofErr w:type="gramEnd"/>
            <w:r>
              <w:rPr>
                <w:sz w:val="16"/>
              </w:rPr>
              <w:t xml:space="preserve"> sub-headings, contents, bullet points, glossary, diagrams.</w:t>
            </w:r>
            <w:r>
              <w:rPr>
                <w:rFonts w:ascii="Arial" w:eastAsia="Arial" w:hAnsi="Arial" w:cs="Arial"/>
                <w:sz w:val="25"/>
                <w:vertAlign w:val="superscript"/>
              </w:rPr>
              <w:t xml:space="preserve"> </w:t>
            </w:r>
            <w:r>
              <w:rPr>
                <w:rFonts w:ascii="Arial" w:eastAsia="Arial" w:hAnsi="Arial" w:cs="Arial"/>
                <w:sz w:val="24"/>
              </w:rPr>
              <w:t xml:space="preserve"> </w:t>
            </w:r>
          </w:p>
          <w:p w14:paraId="3C65B9A4" w14:textId="77777777" w:rsidR="002C3312" w:rsidRDefault="00000000">
            <w:pPr>
              <w:spacing w:after="134"/>
            </w:pPr>
            <w:r>
              <w:rPr>
                <w:rFonts w:ascii="Arial" w:eastAsia="Arial" w:hAnsi="Arial" w:cs="Arial"/>
                <w:sz w:val="12"/>
              </w:rPr>
              <w:t xml:space="preserve"> </w:t>
            </w:r>
          </w:p>
          <w:p w14:paraId="258F960E" w14:textId="77777777" w:rsidR="002C3312" w:rsidRDefault="00000000">
            <w:pPr>
              <w:spacing w:after="0"/>
              <w:ind w:right="118"/>
            </w:pPr>
            <w:r>
              <w:rPr>
                <w:sz w:val="16"/>
              </w:rPr>
              <w:t xml:space="preserve">To locate information from non-fiction texts using the contents page, index, labelled </w:t>
            </w:r>
          </w:p>
        </w:tc>
        <w:tc>
          <w:tcPr>
            <w:tcW w:w="1906" w:type="dxa"/>
            <w:tcBorders>
              <w:top w:val="single" w:sz="4" w:space="0" w:color="000000"/>
              <w:left w:val="single" w:sz="4" w:space="0" w:color="000000"/>
              <w:bottom w:val="single" w:sz="4" w:space="0" w:color="000000"/>
              <w:right w:val="single" w:sz="4" w:space="0" w:color="000000"/>
            </w:tcBorders>
            <w:vAlign w:val="center"/>
          </w:tcPr>
          <w:p w14:paraId="107C69E3" w14:textId="77777777" w:rsidR="002C3312" w:rsidRDefault="00000000">
            <w:pPr>
              <w:spacing w:after="0" w:line="335" w:lineRule="auto"/>
              <w:ind w:left="2" w:right="184"/>
            </w:pPr>
            <w:r>
              <w:rPr>
                <w:color w:val="292526"/>
                <w:sz w:val="16"/>
              </w:rPr>
              <w:t xml:space="preserve">To retrieve and record information from nonfiction texts. </w:t>
            </w:r>
          </w:p>
          <w:p w14:paraId="0FF6D1EE" w14:textId="77777777" w:rsidR="002C3312" w:rsidRDefault="00000000">
            <w:pPr>
              <w:spacing w:after="181"/>
              <w:ind w:left="2"/>
            </w:pPr>
            <w:r>
              <w:rPr>
                <w:color w:val="292526"/>
                <w:sz w:val="8"/>
              </w:rPr>
              <w:t xml:space="preserve"> </w:t>
            </w:r>
          </w:p>
          <w:p w14:paraId="0AE04E3D" w14:textId="77777777" w:rsidR="002C3312" w:rsidRDefault="00000000">
            <w:pPr>
              <w:spacing w:after="0" w:line="335" w:lineRule="auto"/>
              <w:ind w:left="2" w:right="196"/>
            </w:pPr>
            <w:r>
              <w:rPr>
                <w:sz w:val="16"/>
              </w:rPr>
              <w:t xml:space="preserve">To prepare for research by identifying what is already known about the subject and key questions to structure the task.  </w:t>
            </w:r>
          </w:p>
          <w:p w14:paraId="5A26252B" w14:textId="77777777" w:rsidR="002C3312" w:rsidRDefault="00000000">
            <w:pPr>
              <w:spacing w:after="181"/>
              <w:ind w:left="2"/>
            </w:pPr>
            <w:r>
              <w:rPr>
                <w:sz w:val="8"/>
              </w:rPr>
              <w:t xml:space="preserve"> </w:t>
            </w:r>
          </w:p>
          <w:p w14:paraId="046CC681" w14:textId="77777777" w:rsidR="002C3312" w:rsidRDefault="00000000">
            <w:pPr>
              <w:spacing w:after="0"/>
              <w:ind w:left="2" w:right="131"/>
            </w:pPr>
            <w:r>
              <w:rPr>
                <w:sz w:val="16"/>
              </w:rPr>
              <w:t xml:space="preserve">To evaluate how specific information is organised within a nonfiction text </w:t>
            </w:r>
            <w:proofErr w:type="gramStart"/>
            <w:r>
              <w:rPr>
                <w:sz w:val="16"/>
              </w:rPr>
              <w:t>e.g.</w:t>
            </w:r>
            <w:proofErr w:type="gramEnd"/>
            <w:r>
              <w:rPr>
                <w:sz w:val="16"/>
              </w:rPr>
              <w:t xml:space="preserve"> text boxes, contents, bullet </w:t>
            </w:r>
          </w:p>
        </w:tc>
        <w:tc>
          <w:tcPr>
            <w:tcW w:w="1954" w:type="dxa"/>
            <w:tcBorders>
              <w:top w:val="single" w:sz="4" w:space="0" w:color="000000"/>
              <w:left w:val="single" w:sz="4" w:space="0" w:color="000000"/>
              <w:bottom w:val="single" w:sz="4" w:space="0" w:color="000000"/>
              <w:right w:val="single" w:sz="4" w:space="0" w:color="000000"/>
            </w:tcBorders>
          </w:tcPr>
          <w:p w14:paraId="5C07FB35" w14:textId="77777777" w:rsidR="002C3312" w:rsidRDefault="00000000">
            <w:pPr>
              <w:spacing w:after="171" w:line="334" w:lineRule="auto"/>
              <w:ind w:left="2" w:right="164"/>
            </w:pPr>
            <w:r>
              <w:rPr>
                <w:color w:val="292526"/>
                <w:sz w:val="16"/>
              </w:rPr>
              <w:t xml:space="preserve">To use all of the organisational devices available within a non- fiction text to retrieve, record and discuss information. </w:t>
            </w:r>
          </w:p>
          <w:p w14:paraId="393D10DF" w14:textId="77777777" w:rsidR="002C3312" w:rsidRDefault="00000000">
            <w:pPr>
              <w:spacing w:after="171" w:line="335" w:lineRule="auto"/>
              <w:ind w:left="2" w:right="235"/>
            </w:pPr>
            <w:r>
              <w:rPr>
                <w:color w:val="292526"/>
                <w:sz w:val="16"/>
              </w:rPr>
              <w:t xml:space="preserve">To use dictionaries to check the meaning of words that they have read. </w:t>
            </w:r>
          </w:p>
          <w:p w14:paraId="76BD1513" w14:textId="77777777" w:rsidR="002C3312" w:rsidRDefault="00000000">
            <w:pPr>
              <w:spacing w:after="0"/>
              <w:ind w:left="2" w:right="230"/>
            </w:pPr>
            <w:r>
              <w:rPr>
                <w:color w:val="292526"/>
                <w:sz w:val="16"/>
              </w:rPr>
              <w:t>To n</w:t>
            </w:r>
            <w:r>
              <w:rPr>
                <w:sz w:val="16"/>
              </w:rPr>
              <w:t xml:space="preserve">avigate texts, </w:t>
            </w:r>
            <w:proofErr w:type="gramStart"/>
            <w:r>
              <w:rPr>
                <w:sz w:val="16"/>
              </w:rPr>
              <w:t>e.g.</w:t>
            </w:r>
            <w:proofErr w:type="gramEnd"/>
            <w:r>
              <w:rPr>
                <w:sz w:val="16"/>
              </w:rPr>
              <w:t xml:space="preserve"> using contents and index pages, in order to locate and retrieve information in </w:t>
            </w:r>
          </w:p>
        </w:tc>
        <w:tc>
          <w:tcPr>
            <w:tcW w:w="2129" w:type="dxa"/>
            <w:tcBorders>
              <w:top w:val="single" w:sz="4" w:space="0" w:color="000000"/>
              <w:left w:val="single" w:sz="4" w:space="0" w:color="000000"/>
              <w:bottom w:val="single" w:sz="4" w:space="0" w:color="000000"/>
              <w:right w:val="single" w:sz="4" w:space="0" w:color="000000"/>
            </w:tcBorders>
            <w:vAlign w:val="center"/>
          </w:tcPr>
          <w:p w14:paraId="4EDE607B" w14:textId="77777777" w:rsidR="002C3312" w:rsidRDefault="00000000">
            <w:pPr>
              <w:spacing w:after="0" w:line="335" w:lineRule="auto"/>
              <w:ind w:left="2" w:right="95"/>
            </w:pPr>
            <w:r>
              <w:rPr>
                <w:color w:val="292526"/>
                <w:sz w:val="16"/>
              </w:rPr>
              <w:t xml:space="preserve">To use knowledge of texts and organisation devices to retrieve, record and discuss information from fiction and nonfiction texts. </w:t>
            </w:r>
          </w:p>
          <w:p w14:paraId="44281BC9" w14:textId="77777777" w:rsidR="002C3312" w:rsidRDefault="00000000">
            <w:pPr>
              <w:spacing w:after="184"/>
              <w:ind w:left="2"/>
            </w:pPr>
            <w:r>
              <w:rPr>
                <w:color w:val="292526"/>
                <w:sz w:val="8"/>
              </w:rPr>
              <w:t xml:space="preserve"> </w:t>
            </w:r>
          </w:p>
          <w:p w14:paraId="51BEC456" w14:textId="77777777" w:rsidR="002C3312" w:rsidRDefault="00000000">
            <w:pPr>
              <w:spacing w:after="0" w:line="335" w:lineRule="auto"/>
              <w:ind w:left="2" w:right="5"/>
            </w:pPr>
            <w:r>
              <w:rPr>
                <w:sz w:val="16"/>
              </w:rPr>
              <w:t xml:space="preserve">To analyse the conventions of different types of writing </w:t>
            </w:r>
            <w:proofErr w:type="gramStart"/>
            <w:r>
              <w:rPr>
                <w:sz w:val="16"/>
              </w:rPr>
              <w:t>e.g.</w:t>
            </w:r>
            <w:proofErr w:type="gramEnd"/>
            <w:r>
              <w:rPr>
                <w:sz w:val="16"/>
              </w:rPr>
              <w:t xml:space="preserve"> use of first person in autobiographies and diaries.  </w:t>
            </w:r>
          </w:p>
          <w:p w14:paraId="1E7EFAAD" w14:textId="77777777" w:rsidR="002C3312" w:rsidRDefault="00000000">
            <w:pPr>
              <w:spacing w:after="182"/>
              <w:ind w:left="2"/>
            </w:pPr>
            <w:r>
              <w:rPr>
                <w:sz w:val="8"/>
              </w:rPr>
              <w:t xml:space="preserve"> </w:t>
            </w:r>
          </w:p>
          <w:p w14:paraId="086373C0" w14:textId="77777777" w:rsidR="002C3312" w:rsidRDefault="00000000">
            <w:pPr>
              <w:spacing w:after="0"/>
              <w:ind w:left="2" w:right="129"/>
            </w:pPr>
            <w:r>
              <w:rPr>
                <w:sz w:val="16"/>
              </w:rPr>
              <w:t xml:space="preserve">To identify how language, structure and presentation contribute to meaning </w:t>
            </w:r>
            <w:proofErr w:type="gramStart"/>
            <w:r>
              <w:rPr>
                <w:sz w:val="16"/>
              </w:rPr>
              <w:t>e.g.</w:t>
            </w:r>
            <w:proofErr w:type="gramEnd"/>
            <w:r>
              <w:rPr>
                <w:sz w:val="16"/>
              </w:rPr>
              <w:t xml:space="preserve"> formal letter, </w:t>
            </w:r>
          </w:p>
        </w:tc>
        <w:tc>
          <w:tcPr>
            <w:tcW w:w="1973" w:type="dxa"/>
            <w:tcBorders>
              <w:top w:val="single" w:sz="4" w:space="0" w:color="000000"/>
              <w:left w:val="single" w:sz="4" w:space="0" w:color="000000"/>
              <w:bottom w:val="single" w:sz="4" w:space="0" w:color="000000"/>
              <w:right w:val="single" w:sz="4" w:space="0" w:color="000000"/>
            </w:tcBorders>
          </w:tcPr>
          <w:p w14:paraId="6A5C495D" w14:textId="77777777" w:rsidR="002C3312" w:rsidRDefault="00000000">
            <w:pPr>
              <w:spacing w:after="58" w:line="335" w:lineRule="auto"/>
              <w:ind w:left="2" w:right="64"/>
            </w:pPr>
            <w:r>
              <w:rPr>
                <w:color w:val="292526"/>
                <w:sz w:val="16"/>
              </w:rPr>
              <w:t xml:space="preserve">To retrieve, record and present information from non-fiction texts. </w:t>
            </w:r>
          </w:p>
          <w:p w14:paraId="717772F6" w14:textId="77777777" w:rsidR="002C3312" w:rsidRDefault="00000000">
            <w:pPr>
              <w:spacing w:after="119"/>
              <w:ind w:left="2"/>
            </w:pPr>
            <w:r>
              <w:rPr>
                <w:color w:val="292526"/>
                <w:sz w:val="16"/>
              </w:rPr>
              <w:t xml:space="preserve"> </w:t>
            </w:r>
          </w:p>
          <w:p w14:paraId="0E824314" w14:textId="77777777" w:rsidR="002C3312" w:rsidRDefault="00000000">
            <w:pPr>
              <w:spacing w:after="0"/>
              <w:ind w:left="2" w:right="146"/>
              <w:jc w:val="both"/>
            </w:pPr>
            <w:r>
              <w:rPr>
                <w:color w:val="292526"/>
                <w:sz w:val="16"/>
              </w:rPr>
              <w:t>To use nonfiction materials for purposeful information retrieval (</w:t>
            </w:r>
            <w:proofErr w:type="gramStart"/>
            <w:r>
              <w:rPr>
                <w:color w:val="292526"/>
                <w:sz w:val="16"/>
              </w:rPr>
              <w:t>e.g.</w:t>
            </w:r>
            <w:proofErr w:type="gramEnd"/>
            <w:r>
              <w:rPr>
                <w:color w:val="292526"/>
                <w:sz w:val="16"/>
              </w:rPr>
              <w:t xml:space="preserve"> in reading history, geography and science textbooks) and in contexts where pupils are genuinely motivated to find out information (e.g. reading information leaflets before a gallery or museum visit or </w:t>
            </w:r>
          </w:p>
        </w:tc>
      </w:tr>
      <w:tr w:rsidR="002C3312" w14:paraId="7F61AC0B" w14:textId="77777777">
        <w:trPr>
          <w:trHeight w:val="1709"/>
        </w:trPr>
        <w:tc>
          <w:tcPr>
            <w:tcW w:w="1587" w:type="dxa"/>
            <w:tcBorders>
              <w:top w:val="single" w:sz="4" w:space="0" w:color="000000"/>
              <w:left w:val="single" w:sz="4" w:space="0" w:color="000000"/>
              <w:bottom w:val="single" w:sz="4" w:space="0" w:color="000000"/>
              <w:right w:val="single" w:sz="4" w:space="0" w:color="000000"/>
            </w:tcBorders>
          </w:tcPr>
          <w:p w14:paraId="506596F0" w14:textId="77777777" w:rsidR="002C3312" w:rsidRDefault="002C3312"/>
        </w:tc>
        <w:tc>
          <w:tcPr>
            <w:tcW w:w="2297" w:type="dxa"/>
            <w:tcBorders>
              <w:top w:val="single" w:sz="4" w:space="0" w:color="000000"/>
              <w:left w:val="single" w:sz="4" w:space="0" w:color="000000"/>
              <w:bottom w:val="single" w:sz="4" w:space="0" w:color="000000"/>
              <w:right w:val="single" w:sz="4" w:space="0" w:color="000000"/>
            </w:tcBorders>
          </w:tcPr>
          <w:p w14:paraId="645C4F2D" w14:textId="77777777" w:rsidR="002C3312" w:rsidRDefault="002C3312"/>
        </w:tc>
        <w:tc>
          <w:tcPr>
            <w:tcW w:w="1880" w:type="dxa"/>
            <w:tcBorders>
              <w:top w:val="single" w:sz="4" w:space="0" w:color="000000"/>
              <w:left w:val="single" w:sz="4" w:space="0" w:color="000000"/>
              <w:bottom w:val="single" w:sz="4" w:space="0" w:color="000000"/>
              <w:right w:val="single" w:sz="4" w:space="0" w:color="000000"/>
            </w:tcBorders>
          </w:tcPr>
          <w:p w14:paraId="445650F5" w14:textId="77777777" w:rsidR="002C3312" w:rsidRDefault="002C3312"/>
        </w:tc>
        <w:tc>
          <w:tcPr>
            <w:tcW w:w="1901" w:type="dxa"/>
            <w:tcBorders>
              <w:top w:val="single" w:sz="4" w:space="0" w:color="000000"/>
              <w:left w:val="single" w:sz="4" w:space="0" w:color="000000"/>
              <w:bottom w:val="single" w:sz="4" w:space="0" w:color="000000"/>
              <w:right w:val="single" w:sz="4" w:space="0" w:color="000000"/>
            </w:tcBorders>
          </w:tcPr>
          <w:p w14:paraId="3E6C9827" w14:textId="77777777" w:rsidR="002C3312" w:rsidRDefault="00000000">
            <w:pPr>
              <w:spacing w:after="0"/>
            </w:pPr>
            <w:r>
              <w:rPr>
                <w:sz w:val="16"/>
              </w:rPr>
              <w:t>diagrams and charts</w:t>
            </w:r>
            <w:r>
              <w:rPr>
                <w:rFonts w:ascii="Arial" w:eastAsia="Arial" w:hAnsi="Arial" w:cs="Arial"/>
                <w:sz w:val="24"/>
              </w:rPr>
              <w:t xml:space="preserve"> </w:t>
            </w:r>
          </w:p>
        </w:tc>
        <w:tc>
          <w:tcPr>
            <w:tcW w:w="1906" w:type="dxa"/>
            <w:tcBorders>
              <w:top w:val="single" w:sz="4" w:space="0" w:color="000000"/>
              <w:left w:val="single" w:sz="4" w:space="0" w:color="000000"/>
              <w:bottom w:val="single" w:sz="4" w:space="0" w:color="000000"/>
              <w:right w:val="single" w:sz="4" w:space="0" w:color="000000"/>
            </w:tcBorders>
          </w:tcPr>
          <w:p w14:paraId="6715DF24" w14:textId="77777777" w:rsidR="002C3312" w:rsidRDefault="00000000">
            <w:pPr>
              <w:spacing w:after="57" w:line="335" w:lineRule="auto"/>
              <w:ind w:left="2" w:right="46"/>
            </w:pPr>
            <w:r>
              <w:rPr>
                <w:sz w:val="16"/>
              </w:rPr>
              <w:t xml:space="preserve">points, glossary, diagrams.  </w:t>
            </w:r>
          </w:p>
          <w:p w14:paraId="4D1E5326" w14:textId="77777777" w:rsidR="002C3312" w:rsidRDefault="00000000">
            <w:pPr>
              <w:spacing w:after="0"/>
              <w:ind w:left="2" w:right="11"/>
            </w:pPr>
            <w:r>
              <w:rPr>
                <w:sz w:val="16"/>
              </w:rPr>
              <w:t xml:space="preserve">To navigate texts in print and on screen. </w:t>
            </w:r>
          </w:p>
        </w:tc>
        <w:tc>
          <w:tcPr>
            <w:tcW w:w="1954" w:type="dxa"/>
            <w:tcBorders>
              <w:top w:val="single" w:sz="4" w:space="0" w:color="000000"/>
              <w:left w:val="single" w:sz="4" w:space="0" w:color="000000"/>
              <w:bottom w:val="single" w:sz="4" w:space="0" w:color="000000"/>
              <w:right w:val="single" w:sz="4" w:space="0" w:color="000000"/>
            </w:tcBorders>
          </w:tcPr>
          <w:p w14:paraId="1F68C84D" w14:textId="77777777" w:rsidR="002C3312" w:rsidRDefault="00000000">
            <w:pPr>
              <w:spacing w:after="171" w:line="335" w:lineRule="auto"/>
              <w:ind w:left="2"/>
            </w:pPr>
            <w:r>
              <w:rPr>
                <w:sz w:val="16"/>
              </w:rPr>
              <w:t xml:space="preserve">print and on screen. </w:t>
            </w:r>
          </w:p>
          <w:p w14:paraId="11D8F03E" w14:textId="77777777" w:rsidR="002C3312" w:rsidRDefault="00000000">
            <w:pPr>
              <w:spacing w:after="0"/>
              <w:ind w:left="2"/>
            </w:pPr>
            <w:r>
              <w:rPr>
                <w:sz w:val="16"/>
              </w:rPr>
              <w:t>To scan for dates, numbers and names.</w:t>
            </w:r>
            <w:r>
              <w:rPr>
                <w:color w:val="292526"/>
                <w:sz w:val="16"/>
              </w:rPr>
              <w:t xml:space="preserve"> </w:t>
            </w:r>
          </w:p>
        </w:tc>
        <w:tc>
          <w:tcPr>
            <w:tcW w:w="2129" w:type="dxa"/>
            <w:tcBorders>
              <w:top w:val="single" w:sz="4" w:space="0" w:color="000000"/>
              <w:left w:val="single" w:sz="4" w:space="0" w:color="000000"/>
              <w:bottom w:val="single" w:sz="4" w:space="0" w:color="000000"/>
              <w:right w:val="single" w:sz="4" w:space="0" w:color="000000"/>
            </w:tcBorders>
          </w:tcPr>
          <w:p w14:paraId="4A852BD3" w14:textId="77777777" w:rsidR="002C3312" w:rsidRDefault="00000000">
            <w:pPr>
              <w:spacing w:after="0"/>
              <w:ind w:left="2"/>
            </w:pPr>
            <w:r>
              <w:rPr>
                <w:sz w:val="16"/>
              </w:rPr>
              <w:t>informal diary, persuasive speech.</w:t>
            </w:r>
            <w:r>
              <w:rPr>
                <w:color w:val="292526"/>
                <w:sz w:val="16"/>
              </w:rPr>
              <w:t xml:space="preserve"> </w:t>
            </w:r>
          </w:p>
        </w:tc>
        <w:tc>
          <w:tcPr>
            <w:tcW w:w="1973" w:type="dxa"/>
            <w:tcBorders>
              <w:top w:val="single" w:sz="4" w:space="0" w:color="000000"/>
              <w:left w:val="single" w:sz="4" w:space="0" w:color="000000"/>
              <w:bottom w:val="single" w:sz="4" w:space="0" w:color="000000"/>
              <w:right w:val="single" w:sz="4" w:space="0" w:color="000000"/>
            </w:tcBorders>
          </w:tcPr>
          <w:p w14:paraId="71EF2B6B" w14:textId="77777777" w:rsidR="002C3312" w:rsidRDefault="00000000">
            <w:pPr>
              <w:spacing w:after="0"/>
              <w:ind w:left="2"/>
            </w:pPr>
            <w:r>
              <w:rPr>
                <w:color w:val="292526"/>
                <w:sz w:val="16"/>
              </w:rPr>
              <w:t xml:space="preserve">reading a theatre programme or review). </w:t>
            </w:r>
          </w:p>
        </w:tc>
      </w:tr>
    </w:tbl>
    <w:p w14:paraId="61120BB8" w14:textId="77777777" w:rsidR="002C3312" w:rsidRDefault="00000000">
      <w:pPr>
        <w:spacing w:after="142" w:line="315" w:lineRule="auto"/>
        <w:ind w:left="101"/>
      </w:pPr>
      <w:r>
        <w:rPr>
          <w:color w:val="292526"/>
          <w:sz w:val="20"/>
        </w:rPr>
        <w:t xml:space="preserve">* These are detailed in the word lists within the spelling appendix to the national curriculum (English Appendix 1). Teachers should refer to these to exemplify the words that pupils should be able to read as well as spell. </w:t>
      </w:r>
    </w:p>
    <w:p w14:paraId="0C587713" w14:textId="77777777" w:rsidR="002C3312" w:rsidRDefault="00000000">
      <w:pPr>
        <w:spacing w:after="0"/>
      </w:pPr>
      <w:r>
        <w:rPr>
          <w:sz w:val="32"/>
        </w:rPr>
        <w:t xml:space="preserve"> </w:t>
      </w:r>
    </w:p>
    <w:sectPr w:rsidR="002C3312">
      <w:pgSz w:w="16838" w:h="11906" w:orient="landscape"/>
      <w:pgMar w:top="725" w:right="1052" w:bottom="749"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TA2Nzc3NjE1NbNU0lEKTi0uzszPAykwrAUAhyeZgCwAAAA="/>
  </w:docVars>
  <w:rsids>
    <w:rsidRoot w:val="002C3312"/>
    <w:rsid w:val="00117EF0"/>
    <w:rsid w:val="002C33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E6A89"/>
  <w15:docId w15:val="{8F88CCCC-AEC4-421C-9B4C-EF18ACB4A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twinkl.co.uk/resource/deep-dive-into-reading-self-review-and-resource-pack-t-e-2548595" TargetMode="External"/><Relationship Id="rId18" Type="http://schemas.openxmlformats.org/officeDocument/2006/relationships/hyperlink" Target="https://www.twinkl.co.uk/resource/deep-dive-into-reading-self-review-and-resource-pack-t-e-2548595" TargetMode="External"/><Relationship Id="rId26" Type="http://schemas.openxmlformats.org/officeDocument/2006/relationships/hyperlink" Target="https://www.twinkl.co.uk/resource/deep-dive-into-reading-self-review-and-resource-pack-t-e-2548595" TargetMode="External"/><Relationship Id="rId21" Type="http://schemas.openxmlformats.org/officeDocument/2006/relationships/hyperlink" Target="https://www.twinkl.co.uk/resource/deep-dive-into-reading-self-review-and-resource-pack-t-e-2548595" TargetMode="External"/><Relationship Id="rId34" Type="http://schemas.openxmlformats.org/officeDocument/2006/relationships/hyperlink" Target="https://www.twinkl.co.uk/resource/deep-dive-into-reading-self-review-and-resource-pack-t-e-2548595" TargetMode="External"/><Relationship Id="rId7" Type="http://schemas.openxmlformats.org/officeDocument/2006/relationships/hyperlink" Target="https://www.twinkl.co.uk/resource/deep-dive-into-reading-self-review-and-resource-pack-t-e-2548595" TargetMode="External"/><Relationship Id="rId12" Type="http://schemas.openxmlformats.org/officeDocument/2006/relationships/hyperlink" Target="https://www.twinkl.co.uk/resource/deep-dive-into-reading-self-review-and-resource-pack-t-e-2548595" TargetMode="External"/><Relationship Id="rId17" Type="http://schemas.openxmlformats.org/officeDocument/2006/relationships/hyperlink" Target="https://www.twinkl.co.uk/resource/deep-dive-into-reading-self-review-and-resource-pack-t-e-2548595" TargetMode="External"/><Relationship Id="rId25" Type="http://schemas.openxmlformats.org/officeDocument/2006/relationships/hyperlink" Target="https://www.twinkl.co.uk/resource/deep-dive-into-reading-self-review-and-resource-pack-t-e-2548595" TargetMode="External"/><Relationship Id="rId33" Type="http://schemas.openxmlformats.org/officeDocument/2006/relationships/hyperlink" Target="https://www.twinkl.co.uk/resource/deep-dive-into-reading-self-review-and-resource-pack-t-e-2548595"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twinkl.co.uk/resource/deep-dive-into-reading-self-review-and-resource-pack-t-e-2548595" TargetMode="External"/><Relationship Id="rId20" Type="http://schemas.openxmlformats.org/officeDocument/2006/relationships/hyperlink" Target="https://www.twinkl.co.uk/resource/deep-dive-into-reading-self-review-and-resource-pack-t-e-2548595" TargetMode="External"/><Relationship Id="rId29" Type="http://schemas.openxmlformats.org/officeDocument/2006/relationships/hyperlink" Target="https://www.twinkl.co.uk/resource/deep-dive-into-reading-self-review-and-resource-pack-t-e-2548595" TargetMode="External"/><Relationship Id="rId1" Type="http://schemas.openxmlformats.org/officeDocument/2006/relationships/styles" Target="styles.xml"/><Relationship Id="rId6" Type="http://schemas.openxmlformats.org/officeDocument/2006/relationships/hyperlink" Target="https://www.twinkl.co.uk/resource/deep-dive-into-reading-self-review-and-resource-pack-t-e-2548595" TargetMode="External"/><Relationship Id="rId11" Type="http://schemas.openxmlformats.org/officeDocument/2006/relationships/hyperlink" Target="https://www.twinkl.co.uk/resource/deep-dive-into-reading-self-review-and-resource-pack-t-e-2548595" TargetMode="External"/><Relationship Id="rId24" Type="http://schemas.openxmlformats.org/officeDocument/2006/relationships/hyperlink" Target="https://www.twinkl.co.uk/resource/deep-dive-into-reading-self-review-and-resource-pack-t-e-2548595" TargetMode="External"/><Relationship Id="rId32" Type="http://schemas.openxmlformats.org/officeDocument/2006/relationships/hyperlink" Target="https://www.twinkl.co.uk/resource/deep-dive-into-reading-self-review-and-resource-pack-t-e-2548595" TargetMode="External"/><Relationship Id="rId37" Type="http://schemas.openxmlformats.org/officeDocument/2006/relationships/fontTable" Target="fontTable.xml"/><Relationship Id="rId5" Type="http://schemas.openxmlformats.org/officeDocument/2006/relationships/hyperlink" Target="https://www.twinkl.co.uk/resource/deep-dive-into-reading-self-review-and-resource-pack-t-e-2548595" TargetMode="External"/><Relationship Id="rId15" Type="http://schemas.openxmlformats.org/officeDocument/2006/relationships/hyperlink" Target="https://www.twinkl.co.uk/resource/deep-dive-into-reading-self-review-and-resource-pack-t-e-2548595" TargetMode="External"/><Relationship Id="rId23" Type="http://schemas.openxmlformats.org/officeDocument/2006/relationships/hyperlink" Target="https://www.twinkl.co.uk/resource/deep-dive-into-reading-self-review-and-resource-pack-t-e-2548595" TargetMode="External"/><Relationship Id="rId28" Type="http://schemas.openxmlformats.org/officeDocument/2006/relationships/hyperlink" Target="https://www.twinkl.co.uk/resource/deep-dive-into-reading-self-review-and-resource-pack-t-e-2548595" TargetMode="External"/><Relationship Id="rId36" Type="http://schemas.openxmlformats.org/officeDocument/2006/relationships/hyperlink" Target="https://www.twinkl.co.uk/resource/deep-dive-into-reading-self-review-and-resource-pack-t-e-2548595" TargetMode="External"/><Relationship Id="rId10" Type="http://schemas.openxmlformats.org/officeDocument/2006/relationships/hyperlink" Target="https://www.twinkl.co.uk/resource/deep-dive-into-reading-self-review-and-resource-pack-t-e-2548595" TargetMode="External"/><Relationship Id="rId19" Type="http://schemas.openxmlformats.org/officeDocument/2006/relationships/hyperlink" Target="https://www.twinkl.co.uk/resource/deep-dive-into-reading-self-review-and-resource-pack-t-e-2548595" TargetMode="External"/><Relationship Id="rId31" Type="http://schemas.openxmlformats.org/officeDocument/2006/relationships/hyperlink" Target="https://www.twinkl.co.uk/resource/deep-dive-into-reading-self-review-and-resource-pack-t-e-2548595" TargetMode="External"/><Relationship Id="rId4" Type="http://schemas.openxmlformats.org/officeDocument/2006/relationships/hyperlink" Target="https://www.twinkl.co.uk/resource/deep-dive-into-reading-self-review-and-resource-pack-t-e-2548595" TargetMode="External"/><Relationship Id="rId9" Type="http://schemas.openxmlformats.org/officeDocument/2006/relationships/hyperlink" Target="https://www.twinkl.co.uk/resource/deep-dive-into-reading-self-review-and-resource-pack-t-e-2548595" TargetMode="External"/><Relationship Id="rId14" Type="http://schemas.openxmlformats.org/officeDocument/2006/relationships/hyperlink" Target="https://www.twinkl.co.uk/resource/deep-dive-into-reading-self-review-and-resource-pack-t-e-2548595" TargetMode="External"/><Relationship Id="rId22" Type="http://schemas.openxmlformats.org/officeDocument/2006/relationships/hyperlink" Target="https://www.twinkl.co.uk/resource/deep-dive-into-reading-self-review-and-resource-pack-t-e-2548595" TargetMode="External"/><Relationship Id="rId27" Type="http://schemas.openxmlformats.org/officeDocument/2006/relationships/hyperlink" Target="https://www.twinkl.co.uk/resource/deep-dive-into-reading-self-review-and-resource-pack-t-e-2548595" TargetMode="External"/><Relationship Id="rId30" Type="http://schemas.openxmlformats.org/officeDocument/2006/relationships/hyperlink" Target="https://www.twinkl.co.uk/resource/deep-dive-into-reading-self-review-and-resource-pack-t-e-2548595" TargetMode="External"/><Relationship Id="rId35" Type="http://schemas.openxmlformats.org/officeDocument/2006/relationships/hyperlink" Target="https://www.twinkl.co.uk/resource/deep-dive-into-reading-self-review-and-resource-pack-t-e-2548595" TargetMode="External"/><Relationship Id="rId8" Type="http://schemas.openxmlformats.org/officeDocument/2006/relationships/hyperlink" Target="https://www.twinkl.co.uk/resource/deep-dive-into-reading-self-review-and-resource-pack-t-e-2548595"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3180</Words>
  <Characters>16729</Characters>
  <Application>Microsoft Office Word</Application>
  <DocSecurity>0</DocSecurity>
  <Lines>1115</Lines>
  <Paragraphs>355</Paragraphs>
  <ScaleCrop>false</ScaleCrop>
  <Company/>
  <LinksUpToDate>false</LinksUpToDate>
  <CharactersWithSpaces>1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ates</dc:creator>
  <cp:keywords/>
  <cp:lastModifiedBy>Hodan Jama Yussuf</cp:lastModifiedBy>
  <cp:revision>2</cp:revision>
  <dcterms:created xsi:type="dcterms:W3CDTF">2022-10-27T13:21:00Z</dcterms:created>
  <dcterms:modified xsi:type="dcterms:W3CDTF">2022-10-2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d34fce1ca635b725c843cda5e15905af493095c5a3525c58426f8b50475208</vt:lpwstr>
  </property>
</Properties>
</file>